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F7583" w14:textId="05BFBC72" w:rsidR="001D4889" w:rsidRDefault="00DC466B" w:rsidP="00064651">
      <w:pPr>
        <w:pStyle w:val="Heading1"/>
      </w:pPr>
      <w:bookmarkStart w:id="0" w:name="_GoBack"/>
      <w:bookmarkEnd w:id="0"/>
      <w:r>
        <w:t>Introduction</w:t>
      </w:r>
    </w:p>
    <w:p w14:paraId="533A7631" w14:textId="77777777" w:rsidR="003143E6" w:rsidRDefault="003143E6" w:rsidP="003143E6">
      <w:r>
        <w:t>This research aims to discuss who wrote the disputed essays in the federalist papers. Could it be Hamilton or Madison? The Federalist Papers were a series of eighty-five essays urging the citizens of New York to ratify the new United States Constitution. Written by Alexander Hamilton, James Madison, and John Jay, the essays originally appeared anonymously in New York newspapers in 1787 and 1788 under the pen name "Publius." Abound edition of the essays was first published in 1788, but it was not until the 1818 edition published by the printer Jacob Gideon that the authors of each essay were identified by name. The Federalist Papers are considered one of the most important sources for interpreting and understanding the original intent of the Constitution.</w:t>
      </w:r>
    </w:p>
    <w:p w14:paraId="04D51DBB" w14:textId="77777777" w:rsidR="003143E6" w:rsidRDefault="003143E6" w:rsidP="003143E6"/>
    <w:p w14:paraId="0A027B70" w14:textId="7EE23FEF" w:rsidR="00D273B7" w:rsidRDefault="003143E6" w:rsidP="003143E6">
      <w:r>
        <w:t>From 74 essays, the identified authors are 51 essays written by Hamilton, 15 by Madison, 3 by Hamilton, and Madison, 5 by Jay. The remaining 11 essays, however, are authored by “Hamilton or Madison”. The essays authored by Hamilton or Madison are shown appendix A. The numbers of the essays are 49, 50, 51, 52, 53, 54, 55, 56, 57, 62, and 63. This research will analyze the data set and use cluster algorithms including k-Means, EM, and HAC to conclude who wrote the disputed essays.</w:t>
      </w:r>
    </w:p>
    <w:p w14:paraId="43A0F734" w14:textId="2DBDA099" w:rsidR="00C509B9" w:rsidRDefault="00C509B9" w:rsidP="00C509B9">
      <w:pPr>
        <w:pStyle w:val="Heading1"/>
      </w:pPr>
      <w:r>
        <w:t>Analysis and Models</w:t>
      </w:r>
    </w:p>
    <w:p w14:paraId="3188C0C2" w14:textId="030DF0A8" w:rsidR="0097471E" w:rsidRDefault="0097471E">
      <w:r>
        <w:t xml:space="preserve">The researcher will present the process of analyzing the federalist paper data set in this section. </w:t>
      </w:r>
    </w:p>
    <w:p w14:paraId="48D60FC2" w14:textId="57275E31" w:rsidR="0097471E" w:rsidRDefault="0097471E"/>
    <w:p w14:paraId="1C55710B" w14:textId="6932BB50" w:rsidR="0097471E" w:rsidRDefault="0097471E" w:rsidP="0097471E">
      <w:pPr>
        <w:pStyle w:val="Heading3"/>
      </w:pPr>
      <w:r>
        <w:t>Loading Libraries</w:t>
      </w:r>
    </w:p>
    <w:p w14:paraId="5A48DBC8" w14:textId="7804B1FC" w:rsidR="00A65F25" w:rsidRPr="00A65F25" w:rsidRDefault="00A65F25" w:rsidP="00A65F25">
      <w:r>
        <w:t xml:space="preserve">We will use many libraries </w:t>
      </w:r>
      <w:r w:rsidR="0046322C">
        <w:t>to assist with our analysis. The packages include natural language processing, clustering, matrix, visualization, etc. The packages used are crucial to complete the analysis and gain insights.</w:t>
      </w:r>
    </w:p>
    <w:p w14:paraId="636B5A9E" w14:textId="7AD6914E" w:rsidR="0097471E" w:rsidRDefault="0097471E"/>
    <w:p w14:paraId="65C5DEA5" w14:textId="77777777" w:rsidR="0097471E" w:rsidRPr="0097471E" w:rsidRDefault="0097471E" w:rsidP="0097471E">
      <w:pPr>
        <w:rPr>
          <w:rStyle w:val="KeywordTok"/>
        </w:rPr>
      </w:pPr>
      <w:r w:rsidRPr="0097471E">
        <w:rPr>
          <w:rStyle w:val="KeywordTok"/>
        </w:rPr>
        <w:t>library(tm)</w:t>
      </w:r>
    </w:p>
    <w:p w14:paraId="72FB47A4" w14:textId="77777777" w:rsidR="0097471E" w:rsidRPr="0097471E" w:rsidRDefault="0097471E" w:rsidP="0097471E">
      <w:pPr>
        <w:rPr>
          <w:rStyle w:val="KeywordTok"/>
        </w:rPr>
      </w:pPr>
      <w:r w:rsidRPr="0097471E">
        <w:rPr>
          <w:rStyle w:val="KeywordTok"/>
        </w:rPr>
        <w:t xml:space="preserve">library(slam) </w:t>
      </w:r>
    </w:p>
    <w:p w14:paraId="2CF84768" w14:textId="77777777" w:rsidR="0097471E" w:rsidRPr="0097471E" w:rsidRDefault="0097471E" w:rsidP="0097471E">
      <w:pPr>
        <w:rPr>
          <w:rStyle w:val="KeywordTok"/>
        </w:rPr>
      </w:pPr>
      <w:r w:rsidRPr="0097471E">
        <w:rPr>
          <w:rStyle w:val="KeywordTok"/>
        </w:rPr>
        <w:t>library(quanteda)</w:t>
      </w:r>
    </w:p>
    <w:p w14:paraId="4BD818C1" w14:textId="77777777" w:rsidR="0097471E" w:rsidRPr="0097471E" w:rsidRDefault="0097471E" w:rsidP="0097471E">
      <w:pPr>
        <w:rPr>
          <w:rStyle w:val="KeywordTok"/>
        </w:rPr>
      </w:pPr>
      <w:r w:rsidRPr="0097471E">
        <w:rPr>
          <w:rStyle w:val="KeywordTok"/>
        </w:rPr>
        <w:t xml:space="preserve">library(SnowballC) </w:t>
      </w:r>
    </w:p>
    <w:p w14:paraId="3C3A71E4" w14:textId="77777777" w:rsidR="0097471E" w:rsidRPr="0097471E" w:rsidRDefault="0097471E" w:rsidP="0097471E">
      <w:pPr>
        <w:rPr>
          <w:rStyle w:val="KeywordTok"/>
        </w:rPr>
      </w:pPr>
      <w:r w:rsidRPr="0097471E">
        <w:rPr>
          <w:rStyle w:val="KeywordTok"/>
        </w:rPr>
        <w:t>library(arules)</w:t>
      </w:r>
    </w:p>
    <w:p w14:paraId="29300023" w14:textId="77777777" w:rsidR="0097471E" w:rsidRPr="0097471E" w:rsidRDefault="0097471E" w:rsidP="0097471E">
      <w:pPr>
        <w:rPr>
          <w:rStyle w:val="KeywordTok"/>
        </w:rPr>
      </w:pPr>
      <w:r w:rsidRPr="0097471E">
        <w:rPr>
          <w:rStyle w:val="KeywordTok"/>
        </w:rPr>
        <w:t>library(proxy)</w:t>
      </w:r>
    </w:p>
    <w:p w14:paraId="3181FD0E" w14:textId="77777777" w:rsidR="0097471E" w:rsidRPr="0097471E" w:rsidRDefault="0097471E" w:rsidP="0097471E">
      <w:pPr>
        <w:rPr>
          <w:rStyle w:val="KeywordTok"/>
        </w:rPr>
      </w:pPr>
      <w:r w:rsidRPr="0097471E">
        <w:rPr>
          <w:rStyle w:val="KeywordTok"/>
        </w:rPr>
        <w:t xml:space="preserve">library(cluster) </w:t>
      </w:r>
    </w:p>
    <w:p w14:paraId="62D5E0B8" w14:textId="77777777" w:rsidR="0097471E" w:rsidRPr="0097471E" w:rsidRDefault="0097471E" w:rsidP="0097471E">
      <w:pPr>
        <w:rPr>
          <w:rStyle w:val="KeywordTok"/>
        </w:rPr>
      </w:pPr>
      <w:r w:rsidRPr="0097471E">
        <w:rPr>
          <w:rStyle w:val="KeywordTok"/>
        </w:rPr>
        <w:t xml:space="preserve">library(stringi) </w:t>
      </w:r>
    </w:p>
    <w:p w14:paraId="421ADC7E" w14:textId="77777777" w:rsidR="0097471E" w:rsidRPr="0097471E" w:rsidRDefault="0097471E" w:rsidP="0097471E">
      <w:pPr>
        <w:rPr>
          <w:rStyle w:val="KeywordTok"/>
        </w:rPr>
      </w:pPr>
      <w:r w:rsidRPr="0097471E">
        <w:rPr>
          <w:rStyle w:val="KeywordTok"/>
        </w:rPr>
        <w:t xml:space="preserve">library(Matrix) </w:t>
      </w:r>
    </w:p>
    <w:p w14:paraId="1B89ABF6" w14:textId="77777777" w:rsidR="0097471E" w:rsidRPr="0097471E" w:rsidRDefault="0097471E" w:rsidP="0097471E">
      <w:pPr>
        <w:rPr>
          <w:rStyle w:val="KeywordTok"/>
        </w:rPr>
      </w:pPr>
      <w:r w:rsidRPr="0097471E">
        <w:rPr>
          <w:rStyle w:val="KeywordTok"/>
        </w:rPr>
        <w:t xml:space="preserve">library(tidytext) </w:t>
      </w:r>
    </w:p>
    <w:p w14:paraId="0B96BC36" w14:textId="77777777" w:rsidR="0097471E" w:rsidRPr="0097471E" w:rsidRDefault="0097471E" w:rsidP="0097471E">
      <w:pPr>
        <w:rPr>
          <w:rStyle w:val="KeywordTok"/>
        </w:rPr>
      </w:pPr>
      <w:r w:rsidRPr="0097471E">
        <w:rPr>
          <w:rStyle w:val="KeywordTok"/>
        </w:rPr>
        <w:t xml:space="preserve">library(plyr) </w:t>
      </w:r>
    </w:p>
    <w:p w14:paraId="30BF0DCE" w14:textId="77777777" w:rsidR="0097471E" w:rsidRPr="0097471E" w:rsidRDefault="0097471E" w:rsidP="0097471E">
      <w:pPr>
        <w:rPr>
          <w:rStyle w:val="KeywordTok"/>
        </w:rPr>
      </w:pPr>
      <w:r w:rsidRPr="0097471E">
        <w:rPr>
          <w:rStyle w:val="KeywordTok"/>
        </w:rPr>
        <w:t>library(ggplot2)</w:t>
      </w:r>
    </w:p>
    <w:p w14:paraId="2C81556E" w14:textId="77777777" w:rsidR="0097471E" w:rsidRPr="0097471E" w:rsidRDefault="0097471E" w:rsidP="0097471E">
      <w:pPr>
        <w:rPr>
          <w:rStyle w:val="KeywordTok"/>
        </w:rPr>
      </w:pPr>
      <w:r w:rsidRPr="0097471E">
        <w:rPr>
          <w:rStyle w:val="KeywordTok"/>
        </w:rPr>
        <w:t>library(factoextra)</w:t>
      </w:r>
    </w:p>
    <w:p w14:paraId="78B71C46" w14:textId="77777777" w:rsidR="0097471E" w:rsidRPr="0097471E" w:rsidRDefault="0097471E" w:rsidP="0097471E">
      <w:pPr>
        <w:rPr>
          <w:rStyle w:val="KeywordTok"/>
        </w:rPr>
      </w:pPr>
      <w:r w:rsidRPr="0097471E">
        <w:rPr>
          <w:rStyle w:val="KeywordTok"/>
        </w:rPr>
        <w:t>library(mclust)</w:t>
      </w:r>
    </w:p>
    <w:p w14:paraId="23C495EE" w14:textId="77777777" w:rsidR="0097471E" w:rsidRPr="0097471E" w:rsidRDefault="0097471E" w:rsidP="0097471E">
      <w:pPr>
        <w:rPr>
          <w:rStyle w:val="KeywordTok"/>
        </w:rPr>
      </w:pPr>
      <w:r w:rsidRPr="0097471E">
        <w:rPr>
          <w:rStyle w:val="KeywordTok"/>
        </w:rPr>
        <w:t>library(dplyr)</w:t>
      </w:r>
    </w:p>
    <w:p w14:paraId="14916675" w14:textId="621C737D" w:rsidR="0097471E" w:rsidRDefault="0097471E" w:rsidP="0097471E">
      <w:pPr>
        <w:rPr>
          <w:rStyle w:val="KeywordTok"/>
        </w:rPr>
      </w:pPr>
      <w:r w:rsidRPr="0097471E">
        <w:rPr>
          <w:rStyle w:val="KeywordTok"/>
        </w:rPr>
        <w:t>library(wordcloud)</w:t>
      </w:r>
    </w:p>
    <w:p w14:paraId="788773D9" w14:textId="2B9B86C2" w:rsidR="00AF507D" w:rsidRDefault="00AF507D" w:rsidP="0097471E">
      <w:pPr>
        <w:rPr>
          <w:rStyle w:val="KeywordTok"/>
        </w:rPr>
      </w:pPr>
      <w:r w:rsidRPr="00AF507D">
        <w:rPr>
          <w:rStyle w:val="KeywordTok"/>
        </w:rPr>
        <w:t>library(factoextra)</w:t>
      </w:r>
    </w:p>
    <w:p w14:paraId="16374404" w14:textId="61390E31" w:rsidR="00A65F25" w:rsidRDefault="00A65F25" w:rsidP="0097471E">
      <w:pPr>
        <w:rPr>
          <w:rStyle w:val="KeywordTok"/>
        </w:rPr>
      </w:pPr>
    </w:p>
    <w:p w14:paraId="6C37AFCD" w14:textId="58CFAB3E" w:rsidR="008977BA" w:rsidRDefault="008977BA" w:rsidP="008977BA">
      <w:pPr>
        <w:pStyle w:val="Heading3"/>
      </w:pPr>
      <w:r>
        <w:t>Loading Data</w:t>
      </w:r>
    </w:p>
    <w:p w14:paraId="31E943E3" w14:textId="03291898" w:rsidR="003A29C0" w:rsidRDefault="003A29C0" w:rsidP="003A29C0">
      <w:r w:rsidRPr="003A29C0">
        <w:t xml:space="preserve">In linguistics, a corpus or text corpus is a large and structured set of texts. In corpus linguistics, they are used to do statistical analysis and hypothesis testing, checking </w:t>
      </w:r>
      <w:r w:rsidRPr="003A29C0">
        <w:lastRenderedPageBreak/>
        <w:t>occurrences or validating linguistic rules within a specific language territory.</w:t>
      </w:r>
      <w:r>
        <w:t xml:space="preserve"> The researcher was provided with a corpus for the analysis.</w:t>
      </w:r>
    </w:p>
    <w:p w14:paraId="5AA12774" w14:textId="77777777" w:rsidR="00384A3B" w:rsidRPr="003A29C0" w:rsidRDefault="00384A3B" w:rsidP="003A29C0"/>
    <w:p w14:paraId="3DCF5E1B" w14:textId="77777777" w:rsidR="002F3E65" w:rsidRDefault="002F3E65" w:rsidP="002F3E65">
      <w:pPr>
        <w:pStyle w:val="SourceCode"/>
      </w:pPr>
      <w:r>
        <w:rPr>
          <w:rStyle w:val="CommentTok"/>
        </w:rPr>
        <w:t>###Load Fed Papers Corpus</w:t>
      </w:r>
      <w:r>
        <w:br/>
      </w:r>
      <w:r>
        <w:rPr>
          <w:rStyle w:val="NormalTok"/>
        </w:rPr>
        <w:t>FedPapersCorpus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FedPapersCorpus"</w:t>
      </w:r>
      <w:r>
        <w:rPr>
          <w:rStyle w:val="NormalTok"/>
        </w:rPr>
        <w:t xml:space="preserve">)) </w:t>
      </w:r>
    </w:p>
    <w:p w14:paraId="575A1802" w14:textId="77777777" w:rsidR="002F3E65" w:rsidRDefault="002F3E65" w:rsidP="002F3E65">
      <w:pPr>
        <w:pStyle w:val="SourceCode"/>
      </w:pPr>
      <w:r>
        <w:rPr>
          <w:rStyle w:val="NormalTok"/>
        </w:rPr>
        <w:t>numberFedPapers &lt;-</w:t>
      </w:r>
      <w:r>
        <w:rPr>
          <w:rStyle w:val="StringTok"/>
        </w:rPr>
        <w:t xml:space="preserve"> </w:t>
      </w:r>
      <w:r>
        <w:rPr>
          <w:rStyle w:val="KeywordTok"/>
        </w:rPr>
        <w:t>length</w:t>
      </w:r>
      <w:r>
        <w:rPr>
          <w:rStyle w:val="NormalTok"/>
        </w:rPr>
        <w:t>(FedPapersCorpus)</w:t>
      </w:r>
      <w:r>
        <w:br/>
      </w:r>
      <w:r>
        <w:rPr>
          <w:rStyle w:val="NormalTok"/>
        </w:rPr>
        <w:t>numberFedPapers</w:t>
      </w:r>
    </w:p>
    <w:p w14:paraId="3657FBA4" w14:textId="77777777" w:rsidR="002F3E65" w:rsidRDefault="002F3E65" w:rsidP="002F3E65">
      <w:pPr>
        <w:pStyle w:val="SourceCode"/>
      </w:pPr>
      <w:r>
        <w:rPr>
          <w:rStyle w:val="VerbatimChar"/>
        </w:rPr>
        <w:t>## [1] 85</w:t>
      </w:r>
    </w:p>
    <w:p w14:paraId="685D802B" w14:textId="77777777" w:rsidR="002F3E65" w:rsidRDefault="002F3E65" w:rsidP="002F3E65">
      <w:pPr>
        <w:pStyle w:val="SourceCode"/>
      </w:pPr>
      <w:r>
        <w:rPr>
          <w:rStyle w:val="CommentTok"/>
        </w:rPr>
        <w:t>##The following will show you that you read in all the documents</w:t>
      </w:r>
      <w:r>
        <w:br/>
      </w:r>
      <w:r>
        <w:rPr>
          <w:rStyle w:val="NormalTok"/>
        </w:rPr>
        <w:t>(</w:t>
      </w:r>
      <w:r>
        <w:rPr>
          <w:rStyle w:val="KeywordTok"/>
        </w:rPr>
        <w:t>summary</w:t>
      </w:r>
      <w:r>
        <w:rPr>
          <w:rStyle w:val="NormalTok"/>
        </w:rPr>
        <w:t>(FedPapersCorpus))</w:t>
      </w:r>
    </w:p>
    <w:p w14:paraId="45DC1DB1" w14:textId="77777777" w:rsidR="002F3E65" w:rsidRDefault="002F3E65" w:rsidP="002F3E65">
      <w:pPr>
        <w:pStyle w:val="SourceCode"/>
        <w:rPr>
          <w:rStyle w:val="VerbatimChar"/>
        </w:rPr>
      </w:pPr>
      <w:r>
        <w:rPr>
          <w:rStyle w:val="VerbatimChar"/>
        </w:rPr>
        <w:t>##                     Length Class             Mode</w:t>
      </w:r>
      <w:r>
        <w:br/>
      </w:r>
      <w:r>
        <w:rPr>
          <w:rStyle w:val="VerbatimChar"/>
        </w:rPr>
        <w:t>## dispt_fed_49.txt    2      PlainTextDocument list</w:t>
      </w:r>
      <w:r>
        <w:br/>
      </w:r>
      <w:r>
        <w:rPr>
          <w:rStyle w:val="VerbatimChar"/>
        </w:rPr>
        <w:t>## dispt_fed_50.txt    2      PlainTextDocument list</w:t>
      </w:r>
      <w:r>
        <w:br/>
      </w:r>
      <w:r>
        <w:rPr>
          <w:rStyle w:val="VerbatimChar"/>
        </w:rPr>
        <w:t>## dispt_fed_51.txt    2      PlainTextDocument list</w:t>
      </w:r>
      <w:r>
        <w:br/>
      </w:r>
      <w:r>
        <w:rPr>
          <w:rStyle w:val="VerbatimChar"/>
        </w:rPr>
        <w:t>## dispt_fed_52.txt    2      PlainTextDocument list</w:t>
      </w:r>
      <w:r>
        <w:br/>
      </w:r>
      <w:r>
        <w:rPr>
          <w:rStyle w:val="VerbatimChar"/>
        </w:rPr>
        <w:t>## dispt_fed_53.txt    2      PlainTextDocument list</w:t>
      </w:r>
      <w:r>
        <w:br/>
      </w:r>
      <w:r>
        <w:rPr>
          <w:rStyle w:val="VerbatimChar"/>
        </w:rPr>
        <w:t>…</w:t>
      </w:r>
    </w:p>
    <w:p w14:paraId="660AD74C" w14:textId="1930EA22" w:rsidR="002F3E65" w:rsidRDefault="002F3E65" w:rsidP="002F3E65">
      <w:pPr>
        <w:pStyle w:val="SourceCode"/>
      </w:pPr>
      <w:r>
        <w:rPr>
          <w:rStyle w:val="VerbatimChar"/>
        </w:rPr>
        <w:t>…</w:t>
      </w:r>
      <w:r>
        <w:br/>
      </w:r>
      <w:r>
        <w:rPr>
          <w:rStyle w:val="VerbatimChar"/>
        </w:rPr>
        <w:t>## Madison_fed_45.txt  2      PlainTextDocument list</w:t>
      </w:r>
      <w:r>
        <w:br/>
      </w:r>
      <w:r>
        <w:rPr>
          <w:rStyle w:val="VerbatimChar"/>
        </w:rPr>
        <w:t>## Madison_fed_46.txt  2      PlainTextDocument list</w:t>
      </w:r>
      <w:r>
        <w:br/>
      </w:r>
      <w:r>
        <w:rPr>
          <w:rStyle w:val="VerbatimChar"/>
        </w:rPr>
        <w:t>## Madison_fed_47.txt  2      PlainTextDocument list</w:t>
      </w:r>
      <w:r>
        <w:br/>
      </w:r>
      <w:r>
        <w:rPr>
          <w:rStyle w:val="VerbatimChar"/>
        </w:rPr>
        <w:t>## Madison_fed_48.txt  2      PlainTextDocument list</w:t>
      </w:r>
      <w:r>
        <w:br/>
      </w:r>
      <w:r>
        <w:rPr>
          <w:rStyle w:val="VerbatimChar"/>
        </w:rPr>
        <w:t>## Madison_fed_58.txt  2      PlainTextDocument list</w:t>
      </w:r>
    </w:p>
    <w:p w14:paraId="64E2453D" w14:textId="204E5A8C" w:rsidR="00A65F25" w:rsidRDefault="00E95D91" w:rsidP="009868EB">
      <w:pPr>
        <w:pStyle w:val="Heading3"/>
      </w:pPr>
      <w:r>
        <w:t>Data Cleaning</w:t>
      </w:r>
    </w:p>
    <w:p w14:paraId="78F47144" w14:textId="25134C8E" w:rsidR="00E95D91" w:rsidRDefault="008961C5" w:rsidP="0097471E">
      <w:r w:rsidRPr="008961C5">
        <w:t>In this section, we are going to do data cleaning. The data cleaning steps include 1. Removing punctuation, numbers, and space 2. Ignore extremely rare words. We used one percent as the benchmark. The words that appeared less than one percent are removed. 3. Ignore commonly used words. We used fifty percent as the benchmark. The words that appeared more than fifty percent are removed. 4. Exclude stop words - stop words are words that are filtered out before or after processing of natural language data. The cleaning steps executed will provide a better picture by removing bias</w:t>
      </w:r>
      <w:r w:rsidR="00BA01E2">
        <w:t>.</w:t>
      </w:r>
    </w:p>
    <w:p w14:paraId="22CC1832" w14:textId="77777777" w:rsidR="005447FD" w:rsidRDefault="005447FD" w:rsidP="0097471E"/>
    <w:p w14:paraId="7CB5E7CD" w14:textId="77777777" w:rsidR="009868EB" w:rsidRDefault="009868EB" w:rsidP="009868EB">
      <w:pPr>
        <w:pStyle w:val="SourceCode"/>
      </w:pPr>
      <w:r>
        <w:rPr>
          <w:rStyle w:val="CommentTok"/>
        </w:rPr>
        <w:t>##Data Preparation and Transformation on Fed Papers</w:t>
      </w:r>
      <w:r>
        <w:br/>
      </w:r>
      <w:r>
        <w:rPr>
          <w:rStyle w:val="CommentTok"/>
        </w:rPr>
        <w:t xml:space="preserve">###Remove punctuation,numbers, and space </w:t>
      </w:r>
      <w:r>
        <w:br/>
      </w:r>
      <w:r>
        <w:rPr>
          <w:rStyle w:val="NormalTok"/>
        </w:rPr>
        <w:t>(</w:t>
      </w:r>
      <w:r>
        <w:rPr>
          <w:rStyle w:val="KeywordTok"/>
        </w:rPr>
        <w:t>getTransformations</w:t>
      </w:r>
      <w:r>
        <w:rPr>
          <w:rStyle w:val="NormalTok"/>
        </w:rPr>
        <w:t>())</w:t>
      </w:r>
    </w:p>
    <w:p w14:paraId="698AAF49" w14:textId="77777777" w:rsidR="009868EB" w:rsidRDefault="009868EB" w:rsidP="009868EB">
      <w:pPr>
        <w:pStyle w:val="SourceCode"/>
      </w:pPr>
      <w:r>
        <w:rPr>
          <w:rStyle w:val="VerbatimChar"/>
        </w:rPr>
        <w:t xml:space="preserve">## [1] "removeNumbers"     "removePunctuation" "removeWords"      </w:t>
      </w:r>
      <w:r>
        <w:br/>
      </w:r>
      <w:r>
        <w:rPr>
          <w:rStyle w:val="VerbatimChar"/>
        </w:rPr>
        <w:t>## [4] "stemDocument"      "stripWhitespace"</w:t>
      </w:r>
    </w:p>
    <w:p w14:paraId="087381A1" w14:textId="77777777" w:rsidR="009868EB" w:rsidRDefault="009868EB" w:rsidP="009868EB">
      <w:pPr>
        <w:pStyle w:val="SourceCode"/>
      </w:pPr>
      <w:r>
        <w:rPr>
          <w:rStyle w:val="NormalTok"/>
        </w:rPr>
        <w:t>(nFedPapersCorpus&lt;-</w:t>
      </w:r>
      <w:r>
        <w:rPr>
          <w:rStyle w:val="KeywordTok"/>
        </w:rPr>
        <w:t>length</w:t>
      </w:r>
      <w:r>
        <w:rPr>
          <w:rStyle w:val="NormalTok"/>
        </w:rPr>
        <w:t>(FedPapersCorpus))</w:t>
      </w:r>
    </w:p>
    <w:p w14:paraId="5240A580" w14:textId="77777777" w:rsidR="009868EB" w:rsidRDefault="009868EB" w:rsidP="009868EB">
      <w:pPr>
        <w:pStyle w:val="SourceCode"/>
      </w:pPr>
      <w:r>
        <w:rPr>
          <w:rStyle w:val="VerbatimChar"/>
        </w:rPr>
        <w:t>## [1] 85</w:t>
      </w:r>
    </w:p>
    <w:p w14:paraId="1519F931" w14:textId="77777777" w:rsidR="009868EB" w:rsidRDefault="009868EB" w:rsidP="009868EB">
      <w:pPr>
        <w:pStyle w:val="SourceCode"/>
      </w:pPr>
      <w:r>
        <w:rPr>
          <w:rStyle w:val="CommentTok"/>
        </w:rPr>
        <w:t>### ignore extremely rare words i.e. terms that appear in less then 1% of the documents</w:t>
      </w:r>
      <w:r>
        <w:br/>
      </w:r>
      <w:r>
        <w:rPr>
          <w:rStyle w:val="NormalTok"/>
        </w:rPr>
        <w:t>(minTermFreq &lt;-</w:t>
      </w:r>
      <w:r>
        <w:rPr>
          <w:rStyle w:val="StringTok"/>
        </w:rPr>
        <w:t xml:space="preserve"> </w:t>
      </w:r>
      <w:r>
        <w:rPr>
          <w:rStyle w:val="NormalTok"/>
        </w:rPr>
        <w:t xml:space="preserve">nFedPapersCorpus </w:t>
      </w:r>
      <w:r>
        <w:rPr>
          <w:rStyle w:val="OperatorTok"/>
        </w:rPr>
        <w:t>*</w:t>
      </w:r>
      <w:r>
        <w:rPr>
          <w:rStyle w:val="StringTok"/>
        </w:rPr>
        <w:t xml:space="preserve"> </w:t>
      </w:r>
      <w:r>
        <w:rPr>
          <w:rStyle w:val="FloatTok"/>
        </w:rPr>
        <w:t>0.0001</w:t>
      </w:r>
      <w:r>
        <w:rPr>
          <w:rStyle w:val="NormalTok"/>
        </w:rPr>
        <w:t>)</w:t>
      </w:r>
    </w:p>
    <w:p w14:paraId="2079908A" w14:textId="77777777" w:rsidR="009868EB" w:rsidRDefault="009868EB" w:rsidP="009868EB">
      <w:pPr>
        <w:pStyle w:val="SourceCode"/>
      </w:pPr>
      <w:r>
        <w:rPr>
          <w:rStyle w:val="VerbatimChar"/>
        </w:rPr>
        <w:t>## [1] 0.0085</w:t>
      </w:r>
    </w:p>
    <w:p w14:paraId="72AAB966" w14:textId="77777777" w:rsidR="009868EB" w:rsidRDefault="009868EB" w:rsidP="009868EB">
      <w:pPr>
        <w:pStyle w:val="SourceCode"/>
      </w:pPr>
      <w:r>
        <w:rPr>
          <w:rStyle w:val="CommentTok"/>
        </w:rPr>
        <w:lastRenderedPageBreak/>
        <w:t>###Ignore overly common words i.e. terms that appear in more than 50% of the documents</w:t>
      </w:r>
      <w:r>
        <w:br/>
      </w:r>
      <w:r>
        <w:rPr>
          <w:rStyle w:val="NormalTok"/>
        </w:rPr>
        <w:t>(maxTermFreq &lt;-</w:t>
      </w:r>
      <w:r>
        <w:rPr>
          <w:rStyle w:val="StringTok"/>
        </w:rPr>
        <w:t xml:space="preserve"> </w:t>
      </w:r>
      <w:r>
        <w:rPr>
          <w:rStyle w:val="NormalTok"/>
        </w:rPr>
        <w:t xml:space="preserve">nFedPapersCorpus </w:t>
      </w:r>
      <w:r>
        <w:rPr>
          <w:rStyle w:val="OperatorTok"/>
        </w:rPr>
        <w:t>*</w:t>
      </w:r>
      <w:r>
        <w:rPr>
          <w:rStyle w:val="StringTok"/>
        </w:rPr>
        <w:t xml:space="preserve"> </w:t>
      </w:r>
      <w:r>
        <w:rPr>
          <w:rStyle w:val="DecValTok"/>
        </w:rPr>
        <w:t>1</w:t>
      </w:r>
      <w:r>
        <w:rPr>
          <w:rStyle w:val="NormalTok"/>
        </w:rPr>
        <w:t>)</w:t>
      </w:r>
    </w:p>
    <w:p w14:paraId="1A9771E5" w14:textId="77777777" w:rsidR="009868EB" w:rsidRDefault="009868EB" w:rsidP="009868EB">
      <w:pPr>
        <w:pStyle w:val="SourceCode"/>
      </w:pPr>
      <w:r>
        <w:rPr>
          <w:rStyle w:val="VerbatimChar"/>
        </w:rPr>
        <w:t>## [1] 85</w:t>
      </w:r>
    </w:p>
    <w:p w14:paraId="3EF93123" w14:textId="77777777" w:rsidR="009868EB" w:rsidRDefault="009868EB" w:rsidP="009868EB">
      <w:pPr>
        <w:pStyle w:val="SourceCode"/>
      </w:pPr>
      <w:r>
        <w:rPr>
          <w:rStyle w:val="NormalTok"/>
        </w:rPr>
        <w:t>(MyStopwords &lt;-</w:t>
      </w:r>
      <w:r>
        <w:rPr>
          <w:rStyle w:val="StringTok"/>
        </w:rPr>
        <w:t xml:space="preserve"> </w:t>
      </w:r>
      <w:r>
        <w:rPr>
          <w:rStyle w:val="KeywordTok"/>
        </w:rPr>
        <w:t>c</w:t>
      </w:r>
      <w:r>
        <w:rPr>
          <w:rStyle w:val="NormalTok"/>
        </w:rPr>
        <w:t>(</w:t>
      </w:r>
      <w:r>
        <w:rPr>
          <w:rStyle w:val="StringTok"/>
        </w:rPr>
        <w:t>"will"</w:t>
      </w:r>
      <w:r>
        <w:rPr>
          <w:rStyle w:val="NormalTok"/>
        </w:rPr>
        <w:t>,</w:t>
      </w:r>
      <w:r>
        <w:rPr>
          <w:rStyle w:val="StringTok"/>
        </w:rPr>
        <w:t>"one"</w:t>
      </w:r>
      <w:r>
        <w:rPr>
          <w:rStyle w:val="NormalTok"/>
        </w:rPr>
        <w:t>,</w:t>
      </w:r>
      <w:r>
        <w:rPr>
          <w:rStyle w:val="StringTok"/>
        </w:rPr>
        <w:t>"two"</w:t>
      </w:r>
      <w:r>
        <w:rPr>
          <w:rStyle w:val="NormalTok"/>
        </w:rPr>
        <w:t xml:space="preserve">, </w:t>
      </w:r>
      <w:r>
        <w:rPr>
          <w:rStyle w:val="StringTok"/>
        </w:rPr>
        <w:t>"may"</w:t>
      </w:r>
      <w:r>
        <w:rPr>
          <w:rStyle w:val="NormalTok"/>
        </w:rPr>
        <w:t>,</w:t>
      </w:r>
      <w:r>
        <w:rPr>
          <w:rStyle w:val="StringTok"/>
        </w:rPr>
        <w:t>"less"</w:t>
      </w:r>
      <w:r>
        <w:rPr>
          <w:rStyle w:val="NormalTok"/>
        </w:rPr>
        <w:t xml:space="preserve">, </w:t>
      </w:r>
      <w:r>
        <w:rPr>
          <w:rStyle w:val="StringTok"/>
        </w:rPr>
        <w:t>"well"</w:t>
      </w:r>
      <w:r>
        <w:rPr>
          <w:rStyle w:val="NormalTok"/>
        </w:rPr>
        <w:t>,</w:t>
      </w:r>
      <w:r>
        <w:rPr>
          <w:rStyle w:val="StringTok"/>
        </w:rPr>
        <w:t>"might"</w:t>
      </w:r>
      <w:r>
        <w:rPr>
          <w:rStyle w:val="NormalTok"/>
        </w:rPr>
        <w:t>,</w:t>
      </w:r>
      <w:r>
        <w:rPr>
          <w:rStyle w:val="StringTok"/>
        </w:rPr>
        <w:t>"withou"</w:t>
      </w:r>
      <w:r>
        <w:rPr>
          <w:rStyle w:val="NormalTok"/>
        </w:rPr>
        <w:t>,</w:t>
      </w:r>
      <w:r>
        <w:rPr>
          <w:rStyle w:val="StringTok"/>
        </w:rPr>
        <w:t>"small"</w:t>
      </w:r>
      <w:r>
        <w:rPr>
          <w:rStyle w:val="NormalTok"/>
        </w:rPr>
        <w:t xml:space="preserve">, </w:t>
      </w:r>
      <w:r>
        <w:rPr>
          <w:rStyle w:val="StringTok"/>
        </w:rPr>
        <w:t>"single"</w:t>
      </w:r>
      <w:r>
        <w:rPr>
          <w:rStyle w:val="NormalTok"/>
        </w:rPr>
        <w:t xml:space="preserve">, </w:t>
      </w:r>
      <w:r>
        <w:rPr>
          <w:rStyle w:val="StringTok"/>
        </w:rPr>
        <w:t>"several"</w:t>
      </w:r>
      <w:r>
        <w:rPr>
          <w:rStyle w:val="NormalTok"/>
        </w:rPr>
        <w:t xml:space="preserve">, </w:t>
      </w:r>
      <w:r>
        <w:rPr>
          <w:rStyle w:val="StringTok"/>
        </w:rPr>
        <w:t>"but"</w:t>
      </w:r>
      <w:r>
        <w:rPr>
          <w:rStyle w:val="NormalTok"/>
        </w:rPr>
        <w:t xml:space="preserve">, </w:t>
      </w:r>
      <w:r>
        <w:rPr>
          <w:rStyle w:val="StringTok"/>
        </w:rPr>
        <w:t>"very"</w:t>
      </w:r>
      <w:r>
        <w:rPr>
          <w:rStyle w:val="NormalTok"/>
        </w:rPr>
        <w:t xml:space="preserve">, </w:t>
      </w:r>
      <w:r>
        <w:rPr>
          <w:rStyle w:val="StringTok"/>
        </w:rPr>
        <w:t>"can"</w:t>
      </w:r>
      <w:r>
        <w:rPr>
          <w:rStyle w:val="NormalTok"/>
        </w:rPr>
        <w:t xml:space="preserve">, </w:t>
      </w:r>
      <w:r>
        <w:rPr>
          <w:rStyle w:val="StringTok"/>
        </w:rPr>
        <w:t>"must"</w:t>
      </w:r>
      <w:r>
        <w:rPr>
          <w:rStyle w:val="NormalTok"/>
        </w:rPr>
        <w:t xml:space="preserve">, </w:t>
      </w:r>
      <w:r>
        <w:rPr>
          <w:rStyle w:val="StringTok"/>
        </w:rPr>
        <w:t>"also"</w:t>
      </w:r>
      <w:r>
        <w:rPr>
          <w:rStyle w:val="NormalTok"/>
        </w:rPr>
        <w:t xml:space="preserve">, </w:t>
      </w:r>
      <w:r>
        <w:rPr>
          <w:rStyle w:val="StringTok"/>
        </w:rPr>
        <w:t>"any"</w:t>
      </w:r>
      <w:r>
        <w:rPr>
          <w:rStyle w:val="NormalTok"/>
        </w:rPr>
        <w:t xml:space="preserve">, </w:t>
      </w:r>
      <w:r>
        <w:rPr>
          <w:rStyle w:val="StringTok"/>
        </w:rPr>
        <w:t>"and"</w:t>
      </w:r>
      <w:r>
        <w:rPr>
          <w:rStyle w:val="NormalTok"/>
        </w:rPr>
        <w:t xml:space="preserve">, </w:t>
      </w:r>
      <w:r>
        <w:rPr>
          <w:rStyle w:val="StringTok"/>
        </w:rPr>
        <w:t>"are"</w:t>
      </w:r>
      <w:r>
        <w:rPr>
          <w:rStyle w:val="NormalTok"/>
        </w:rPr>
        <w:t xml:space="preserve">, </w:t>
      </w:r>
      <w:r>
        <w:rPr>
          <w:rStyle w:val="StringTok"/>
        </w:rPr>
        <w:t>"however"</w:t>
      </w:r>
      <w:r>
        <w:rPr>
          <w:rStyle w:val="NormalTok"/>
        </w:rPr>
        <w:t xml:space="preserve">, </w:t>
      </w:r>
      <w:r>
        <w:rPr>
          <w:rStyle w:val="StringTok"/>
        </w:rPr>
        <w:t>"into"</w:t>
      </w:r>
      <w:r>
        <w:rPr>
          <w:rStyle w:val="NormalTok"/>
        </w:rPr>
        <w:t xml:space="preserve">, </w:t>
      </w:r>
      <w:r>
        <w:rPr>
          <w:rStyle w:val="StringTok"/>
        </w:rPr>
        <w:t>"almost"</w:t>
      </w:r>
      <w:r>
        <w:rPr>
          <w:rStyle w:val="NormalTok"/>
        </w:rPr>
        <w:t xml:space="preserve">, </w:t>
      </w:r>
      <w:r>
        <w:rPr>
          <w:rStyle w:val="StringTok"/>
        </w:rPr>
        <w:t>"can"</w:t>
      </w:r>
      <w:r>
        <w:rPr>
          <w:rStyle w:val="NormalTok"/>
        </w:rPr>
        <w:t>,</w:t>
      </w:r>
      <w:r>
        <w:rPr>
          <w:rStyle w:val="StringTok"/>
        </w:rPr>
        <w:t>"for"</w:t>
      </w:r>
      <w:r>
        <w:rPr>
          <w:rStyle w:val="NormalTok"/>
        </w:rPr>
        <w:t xml:space="preserve">, </w:t>
      </w:r>
      <w:r>
        <w:rPr>
          <w:rStyle w:val="StringTok"/>
        </w:rPr>
        <w:t>"add"</w:t>
      </w:r>
      <w:r>
        <w:rPr>
          <w:rStyle w:val="NormalTok"/>
        </w:rPr>
        <w:t xml:space="preserve"> ))</w:t>
      </w:r>
    </w:p>
    <w:p w14:paraId="78DEE879" w14:textId="77777777" w:rsidR="009868EB" w:rsidRDefault="009868EB" w:rsidP="009868EB">
      <w:pPr>
        <w:pStyle w:val="SourceCode"/>
      </w:pPr>
      <w:r>
        <w:rPr>
          <w:rStyle w:val="VerbatimChar"/>
        </w:rPr>
        <w:t xml:space="preserve">##  [1] "will"    "one"     "two"     "may"     "less"    "well"    "might"  </w:t>
      </w:r>
      <w:r>
        <w:br/>
      </w:r>
      <w:r>
        <w:rPr>
          <w:rStyle w:val="VerbatimChar"/>
        </w:rPr>
        <w:t xml:space="preserve">##  [8] "withou"  "small"   "single"  "several" "but"     "very"    "can"    </w:t>
      </w:r>
      <w:r>
        <w:br/>
      </w:r>
      <w:r>
        <w:rPr>
          <w:rStyle w:val="VerbatimChar"/>
        </w:rPr>
        <w:t xml:space="preserve">## [15] "must"    "also"    "any"     "and"     "are"     "however" "into"   </w:t>
      </w:r>
      <w:r>
        <w:br/>
      </w:r>
      <w:r>
        <w:rPr>
          <w:rStyle w:val="VerbatimChar"/>
        </w:rPr>
        <w:t>## [22] "almost"  "can"     "for"     "add"</w:t>
      </w:r>
    </w:p>
    <w:p w14:paraId="1A896537" w14:textId="77777777" w:rsidR="009868EB" w:rsidRDefault="009868EB" w:rsidP="009868EB">
      <w:pPr>
        <w:pStyle w:val="SourceCode"/>
      </w:pPr>
      <w:r>
        <w:rPr>
          <w:rStyle w:val="CommentTok"/>
        </w:rPr>
        <w:t>#stopwords</w:t>
      </w:r>
      <w:r>
        <w:br/>
      </w:r>
      <w:r>
        <w:rPr>
          <w:rStyle w:val="NormalTok"/>
        </w:rPr>
        <w:t>(STOPS &lt;-</w:t>
      </w:r>
      <w:r>
        <w:rPr>
          <w:rStyle w:val="KeywordTok"/>
        </w:rPr>
        <w:t>stopwords</w:t>
      </w:r>
      <w:r>
        <w:rPr>
          <w:rStyle w:val="NormalTok"/>
        </w:rPr>
        <w:t>(</w:t>
      </w:r>
      <w:r>
        <w:rPr>
          <w:rStyle w:val="StringTok"/>
        </w:rPr>
        <w:t>'english'</w:t>
      </w:r>
      <w:r>
        <w:rPr>
          <w:rStyle w:val="NormalTok"/>
        </w:rPr>
        <w:t>))</w:t>
      </w:r>
    </w:p>
    <w:p w14:paraId="7FF19DBF" w14:textId="77777777" w:rsidR="0008229F" w:rsidRDefault="009868EB" w:rsidP="009868EB">
      <w:pPr>
        <w:pStyle w:val="SourceCode"/>
        <w:rPr>
          <w:rStyle w:val="VerbatimChar"/>
        </w:rPr>
      </w:pPr>
      <w:r>
        <w:rPr>
          <w:rStyle w:val="VerbatimChar"/>
        </w:rPr>
        <w:t xml:space="preserve">##   [1] "i"          "me"         "my"         "myself"     "we"        </w:t>
      </w:r>
      <w:r>
        <w:br/>
      </w:r>
      <w:r>
        <w:rPr>
          <w:rStyle w:val="VerbatimChar"/>
        </w:rPr>
        <w:t xml:space="preserve">##   [6] "our"        "ours"       "ourselves"  "you"        "your"      </w:t>
      </w:r>
      <w:r>
        <w:br/>
      </w:r>
      <w:r>
        <w:rPr>
          <w:rStyle w:val="VerbatimChar"/>
        </w:rPr>
        <w:t xml:space="preserve">##  [11] "yours"      "yourself"   "yourselves" "he"         "him"       </w:t>
      </w:r>
      <w:r>
        <w:br/>
      </w:r>
      <w:r>
        <w:rPr>
          <w:rStyle w:val="VerbatimChar"/>
        </w:rPr>
        <w:t xml:space="preserve">##  [16] "his"        "himself"    "she"        "her"        "hers"      </w:t>
      </w:r>
      <w:r>
        <w:br/>
      </w:r>
      <w:r>
        <w:rPr>
          <w:rStyle w:val="VerbatimChar"/>
        </w:rPr>
        <w:t xml:space="preserve">##  [21] "herself"    "it"         "its"        "itself"     "they"      </w:t>
      </w:r>
      <w:r>
        <w:br/>
      </w:r>
      <w:r>
        <w:rPr>
          <w:rStyle w:val="VerbatimChar"/>
        </w:rPr>
        <w:t xml:space="preserve">##  [26] "them"       "their"      "theirs"     "themselves" "what"      </w:t>
      </w:r>
      <w:r>
        <w:br/>
      </w:r>
      <w:r w:rsidR="0008229F">
        <w:rPr>
          <w:rStyle w:val="VerbatimChar"/>
        </w:rPr>
        <w:t>…</w:t>
      </w:r>
    </w:p>
    <w:p w14:paraId="23FCC12E" w14:textId="5CC2C3FD" w:rsidR="009868EB" w:rsidRPr="0008229F" w:rsidRDefault="0008229F" w:rsidP="009868EB">
      <w:pPr>
        <w:pStyle w:val="SourceCode"/>
        <w:rPr>
          <w:shd w:val="clear" w:color="auto" w:fill="F8F8F8"/>
        </w:rPr>
      </w:pPr>
      <w:r>
        <w:rPr>
          <w:rStyle w:val="VerbatimChar"/>
        </w:rPr>
        <w:t>…</w:t>
      </w:r>
      <w:r w:rsidR="009868EB">
        <w:br/>
      </w:r>
      <w:r w:rsidR="009868EB">
        <w:rPr>
          <w:rStyle w:val="VerbatimChar"/>
        </w:rPr>
        <w:t>## [171] "so"         "than"       "too"        "very"       "will"</w:t>
      </w:r>
    </w:p>
    <w:p w14:paraId="328BBF27" w14:textId="77777777" w:rsidR="009868EB" w:rsidRDefault="009868EB" w:rsidP="009868EB">
      <w:pPr>
        <w:pStyle w:val="SourceCode"/>
      </w:pPr>
      <w:r>
        <w:rPr>
          <w:rStyle w:val="NormalTok"/>
        </w:rPr>
        <w:t>Papers_DTM &lt;-</w:t>
      </w:r>
      <w:r>
        <w:rPr>
          <w:rStyle w:val="StringTok"/>
        </w:rPr>
        <w:t xml:space="preserve"> </w:t>
      </w:r>
      <w:r>
        <w:rPr>
          <w:rStyle w:val="KeywordTok"/>
        </w:rPr>
        <w:t>DocumentTermMatrix</w:t>
      </w:r>
      <w:r>
        <w:rPr>
          <w:rStyle w:val="NormalTok"/>
        </w:rPr>
        <w:t>(FedPapersCorpus,</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stopword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wordLengths=</w:t>
      </w:r>
      <w:r>
        <w:rPr>
          <w:rStyle w:val="KeywordTok"/>
        </w:rPr>
        <w:t>c</w:t>
      </w:r>
      <w:r>
        <w:rPr>
          <w:rStyle w:val="NormalTok"/>
        </w:rPr>
        <w:t>(</w:t>
      </w:r>
      <w:r>
        <w:rPr>
          <w:rStyle w:val="DecValTok"/>
        </w:rPr>
        <w:t>3</w:t>
      </w:r>
      <w:r>
        <w:rPr>
          <w:rStyle w:val="NormalTok"/>
        </w:rPr>
        <w:t xml:space="preserve">, </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t xml:space="preserve">                           </w:t>
      </w:r>
      <w:r>
        <w:rPr>
          <w:rStyle w:val="DataTypeTok"/>
        </w:rPr>
        <w:t>removeNumbers =</w:t>
      </w:r>
      <w:r>
        <w:rPr>
          <w:rStyle w:val="NormalTok"/>
        </w:rPr>
        <w:t xml:space="preserve"> T,</w:t>
      </w:r>
      <w:r>
        <w:br/>
      </w:r>
      <w:r>
        <w:rPr>
          <w:rStyle w:val="NormalTok"/>
        </w:rPr>
        <w:t xml:space="preserve">                           </w:t>
      </w:r>
      <w:r>
        <w:rPr>
          <w:rStyle w:val="DataTypeTok"/>
        </w:rPr>
        <w:t>tolower=</w:t>
      </w:r>
      <w:r>
        <w:rPr>
          <w:rStyle w:val="NormalTok"/>
        </w:rPr>
        <w:t>T,</w:t>
      </w:r>
      <w:r>
        <w:br/>
      </w:r>
      <w:r>
        <w:rPr>
          <w:rStyle w:val="NormalTok"/>
        </w:rPr>
        <w:t xml:space="preserve">                           </w:t>
      </w:r>
      <w:r>
        <w:rPr>
          <w:rStyle w:val="DataTypeTok"/>
        </w:rPr>
        <w:t>stemming =</w:t>
      </w:r>
      <w:r>
        <w:rPr>
          <w:rStyle w:val="NormalTok"/>
        </w:rPr>
        <w:t xml:space="preserve"> T,</w:t>
      </w:r>
      <w:r>
        <w:br/>
      </w:r>
      <w:r>
        <w:rPr>
          <w:rStyle w:val="NormalTok"/>
        </w:rPr>
        <w:t xml:space="preserve">                           </w:t>
      </w:r>
      <w:r>
        <w:rPr>
          <w:rStyle w:val="DataTypeTok"/>
        </w:rPr>
        <w:t>remove_separators =</w:t>
      </w:r>
      <w:r>
        <w:rPr>
          <w:rStyle w:val="NormalTok"/>
        </w:rPr>
        <w:t xml:space="preserve"> T,</w:t>
      </w:r>
      <w:r>
        <w:br/>
      </w:r>
      <w:r>
        <w:rPr>
          <w:rStyle w:val="NormalTok"/>
        </w:rPr>
        <w:t xml:space="preserve">                           </w:t>
      </w:r>
      <w:r>
        <w:rPr>
          <w:rStyle w:val="DataTypeTok"/>
        </w:rPr>
        <w:t>stopwords =</w:t>
      </w:r>
      <w:r>
        <w:rPr>
          <w:rStyle w:val="NormalTok"/>
        </w:rPr>
        <w:t xml:space="preserve"> MyStopwords,</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minTermFreq,maxTermFreq))))</w:t>
      </w:r>
      <w:r>
        <w:br/>
      </w:r>
      <w:r>
        <w:br/>
      </w:r>
      <w:r>
        <w:rPr>
          <w:rStyle w:val="CommentTok"/>
        </w:rPr>
        <w:t>#inspect FedPapers Document Term Matrix (DTM)</w:t>
      </w:r>
      <w:r>
        <w:br/>
      </w:r>
      <w:r>
        <w:rPr>
          <w:rStyle w:val="NormalTok"/>
        </w:rPr>
        <w:t>DTM &lt;-</w:t>
      </w:r>
      <w:r>
        <w:rPr>
          <w:rStyle w:val="StringTok"/>
        </w:rPr>
        <w:t xml:space="preserve"> </w:t>
      </w:r>
      <w:r>
        <w:rPr>
          <w:rStyle w:val="KeywordTok"/>
        </w:rPr>
        <w:t>as.matrix</w:t>
      </w:r>
      <w:r>
        <w:rPr>
          <w:rStyle w:val="NormalTok"/>
        </w:rPr>
        <w:t>(Papers_DTM)</w:t>
      </w:r>
      <w:r>
        <w:br/>
      </w:r>
      <w:r>
        <w:rPr>
          <w:rStyle w:val="NormalTok"/>
        </w:rPr>
        <w:t>(DTM[</w:t>
      </w:r>
      <w:r>
        <w:rPr>
          <w:rStyle w:val="DecValTok"/>
        </w:rPr>
        <w:t>1</w:t>
      </w:r>
      <w:r>
        <w:rPr>
          <w:rStyle w:val="OperatorTok"/>
        </w:rPr>
        <w:t>:</w:t>
      </w:r>
      <w:r>
        <w:rPr>
          <w:rStyle w:val="DecValTok"/>
        </w:rPr>
        <w:t>11</w:t>
      </w:r>
      <w:r>
        <w:rPr>
          <w:rStyle w:val="NormalTok"/>
        </w:rPr>
        <w:t>,</w:t>
      </w:r>
      <w:r>
        <w:rPr>
          <w:rStyle w:val="DecValTok"/>
        </w:rPr>
        <w:t>1</w:t>
      </w:r>
      <w:r>
        <w:rPr>
          <w:rStyle w:val="OperatorTok"/>
        </w:rPr>
        <w:t>:</w:t>
      </w:r>
      <w:r>
        <w:rPr>
          <w:rStyle w:val="DecValTok"/>
        </w:rPr>
        <w:t>10</w:t>
      </w:r>
      <w:r>
        <w:rPr>
          <w:rStyle w:val="NormalTok"/>
        </w:rPr>
        <w:t>])</w:t>
      </w:r>
    </w:p>
    <w:p w14:paraId="363112E9" w14:textId="77777777" w:rsidR="009868EB" w:rsidRDefault="009868EB" w:rsidP="009868EB">
      <w:pPr>
        <w:pStyle w:val="SourceCode"/>
      </w:pPr>
      <w:r>
        <w:rPr>
          <w:rStyle w:val="VerbatimChar"/>
        </w:rPr>
        <w:t>##                   Terms</w:t>
      </w:r>
      <w:r>
        <w:br/>
      </w:r>
      <w:r>
        <w:rPr>
          <w:rStyle w:val="VerbatimChar"/>
        </w:rPr>
        <w:t>## Docs               abandon abat abb abet abhorr abil abject abl ablest abolish</w:t>
      </w:r>
      <w:r>
        <w:br/>
      </w:r>
      <w:r>
        <w:rPr>
          <w:rStyle w:val="VerbatimChar"/>
        </w:rPr>
        <w:t>##   dispt_fed_49.txt       0    0   0    0      0    0      0   2      0       0</w:t>
      </w:r>
      <w:r>
        <w:br/>
      </w:r>
      <w:r>
        <w:rPr>
          <w:rStyle w:val="VerbatimChar"/>
        </w:rPr>
        <w:t xml:space="preserve">##   dispt_fed_50.txt       0    0   0    0      0    0      0   0      0 </w:t>
      </w:r>
      <w:r>
        <w:rPr>
          <w:rStyle w:val="VerbatimChar"/>
        </w:rPr>
        <w:lastRenderedPageBreak/>
        <w:t xml:space="preserve">      0</w:t>
      </w:r>
      <w:r>
        <w:br/>
      </w:r>
      <w:r>
        <w:rPr>
          <w:rStyle w:val="VerbatimChar"/>
        </w:rPr>
        <w:t>##   dispt_fed_51.txt       0    0   0    0      0    0      0   1      0       0</w:t>
      </w:r>
      <w:r>
        <w:br/>
      </w:r>
      <w:r>
        <w:rPr>
          <w:rStyle w:val="VerbatimChar"/>
        </w:rPr>
        <w:t>##   dispt_fed_52.txt       0    0   0    0      0    1      0   1      0       0</w:t>
      </w:r>
      <w:r>
        <w:br/>
      </w:r>
      <w:r>
        <w:rPr>
          <w:rStyle w:val="VerbatimChar"/>
        </w:rPr>
        <w:t>##   dispt_fed_53.txt       0    1   0    0      0    0      0   0      0       0</w:t>
      </w:r>
      <w:r>
        <w:br/>
      </w:r>
      <w:r>
        <w:rPr>
          <w:rStyle w:val="VerbatimChar"/>
        </w:rPr>
        <w:t>##   dispt_fed_54.txt       0    0   0    0      0    0      0   0      0       0</w:t>
      </w:r>
      <w:r>
        <w:br/>
      </w:r>
      <w:r>
        <w:rPr>
          <w:rStyle w:val="VerbatimChar"/>
        </w:rPr>
        <w:t>##   dispt_fed_55.txt       0    0   0    0      0    0      0   0      0       0</w:t>
      </w:r>
      <w:r>
        <w:br/>
      </w:r>
      <w:r>
        <w:rPr>
          <w:rStyle w:val="VerbatimChar"/>
        </w:rPr>
        <w:t>##   dispt_fed_56.txt       0    0   0    0      0    0      0   0      0       0</w:t>
      </w:r>
      <w:r>
        <w:br/>
      </w:r>
      <w:r>
        <w:rPr>
          <w:rStyle w:val="VerbatimChar"/>
        </w:rPr>
        <w:t>##   dispt_fed_57.txt       0    0   0    0      1    0      0   0      0       0</w:t>
      </w:r>
      <w:r>
        <w:br/>
      </w:r>
      <w:r>
        <w:rPr>
          <w:rStyle w:val="VerbatimChar"/>
        </w:rPr>
        <w:t>##   dispt_fed_62.txt       0    0   0    0      0    0      0   1      0       0</w:t>
      </w:r>
      <w:r>
        <w:br/>
      </w:r>
      <w:r>
        <w:rPr>
          <w:rStyle w:val="VerbatimChar"/>
        </w:rPr>
        <w:t>##   dispt_fed_63.txt       0    0   0    0      0    0      0   4      0       0</w:t>
      </w:r>
    </w:p>
    <w:p w14:paraId="7A641B3A" w14:textId="6D75679E" w:rsidR="00E03DA9" w:rsidRPr="00E03DA9" w:rsidRDefault="00C90859" w:rsidP="00E03DA9">
      <w:pPr>
        <w:pStyle w:val="Heading3"/>
      </w:pPr>
      <w:r>
        <w:t>Initial Cleaning Results</w:t>
      </w:r>
    </w:p>
    <w:p w14:paraId="5C1A9412" w14:textId="7465E145" w:rsidR="0097471E" w:rsidRDefault="00E87838" w:rsidP="00E03DA9">
      <w:r w:rsidRPr="00E87838">
        <w:t>This section presents the results of data cleaning. There are 4900 words. The word frequencies are stored in WordFreq vector. The row rums per Fed paper present the collective result of word frequencies in each file</w:t>
      </w:r>
      <w:r w:rsidR="00E03DA9">
        <w:t>.</w:t>
      </w:r>
    </w:p>
    <w:p w14:paraId="608B9B9F" w14:textId="77777777" w:rsidR="00E03DA9" w:rsidRDefault="00E03DA9"/>
    <w:p w14:paraId="6B686619" w14:textId="10B8FAE6" w:rsidR="008B49AE" w:rsidRDefault="008B49AE" w:rsidP="008B49AE">
      <w:pPr>
        <w:pStyle w:val="SourceCode"/>
      </w:pPr>
      <w:r>
        <w:rPr>
          <w:rStyle w:val="CommentTok"/>
        </w:rPr>
        <w:t xml:space="preserve">## Look at word </w:t>
      </w:r>
      <w:r w:rsidR="00A1751E">
        <w:rPr>
          <w:rStyle w:val="CommentTok"/>
        </w:rPr>
        <w:t>frequencies</w:t>
      </w:r>
      <w:r>
        <w:br/>
      </w:r>
      <w:r>
        <w:rPr>
          <w:rStyle w:val="NormalTok"/>
        </w:rPr>
        <w:t>WordFreq &lt;-</w:t>
      </w:r>
      <w:r>
        <w:rPr>
          <w:rStyle w:val="StringTok"/>
        </w:rPr>
        <w:t xml:space="preserve"> </w:t>
      </w:r>
      <w:r>
        <w:rPr>
          <w:rStyle w:val="KeywordTok"/>
        </w:rPr>
        <w:t>colSums</w:t>
      </w:r>
      <w:r>
        <w:rPr>
          <w:rStyle w:val="NormalTok"/>
        </w:rPr>
        <w:t>(</w:t>
      </w:r>
      <w:r>
        <w:rPr>
          <w:rStyle w:val="KeywordTok"/>
        </w:rPr>
        <w:t>as.matrix</w:t>
      </w:r>
      <w:r>
        <w:rPr>
          <w:rStyle w:val="NormalTok"/>
        </w:rPr>
        <w:t>(Papers_DTM))</w:t>
      </w:r>
      <w:r>
        <w:br/>
      </w:r>
      <w:r>
        <w:rPr>
          <w:rStyle w:val="NormalTok"/>
        </w:rPr>
        <w:t>(</w:t>
      </w:r>
      <w:r>
        <w:rPr>
          <w:rStyle w:val="KeywordTok"/>
        </w:rPr>
        <w:t>head</w:t>
      </w:r>
      <w:r>
        <w:rPr>
          <w:rStyle w:val="NormalTok"/>
        </w:rPr>
        <w:t>(WordFreq))</w:t>
      </w:r>
    </w:p>
    <w:p w14:paraId="1F21B83B" w14:textId="77777777" w:rsidR="008B49AE" w:rsidRDefault="008B49AE" w:rsidP="008B49AE">
      <w:pPr>
        <w:pStyle w:val="SourceCode"/>
      </w:pPr>
      <w:r>
        <w:rPr>
          <w:rStyle w:val="VerbatimChar"/>
        </w:rPr>
        <w:t xml:space="preserve">## abandon    abat     abb    abet  abhorr    abil </w:t>
      </w:r>
      <w:r>
        <w:br/>
      </w:r>
      <w:r>
        <w:rPr>
          <w:rStyle w:val="VerbatimChar"/>
        </w:rPr>
        <w:t>##       9       2       5       2       1      15</w:t>
      </w:r>
    </w:p>
    <w:p w14:paraId="6BA57FAE" w14:textId="77777777" w:rsidR="008B49AE" w:rsidRDefault="008B49AE" w:rsidP="008B49AE">
      <w:pPr>
        <w:pStyle w:val="SourceCode"/>
      </w:pPr>
      <w:r>
        <w:rPr>
          <w:rStyle w:val="NormalTok"/>
        </w:rPr>
        <w:t>(</w:t>
      </w:r>
      <w:r>
        <w:rPr>
          <w:rStyle w:val="KeywordTok"/>
        </w:rPr>
        <w:t>length</w:t>
      </w:r>
      <w:r>
        <w:rPr>
          <w:rStyle w:val="NormalTok"/>
        </w:rPr>
        <w:t>(WordFreq))</w:t>
      </w:r>
    </w:p>
    <w:p w14:paraId="472024A8" w14:textId="77777777" w:rsidR="008B49AE" w:rsidRDefault="008B49AE" w:rsidP="008B49AE">
      <w:pPr>
        <w:pStyle w:val="SourceCode"/>
      </w:pPr>
      <w:r>
        <w:rPr>
          <w:rStyle w:val="VerbatimChar"/>
        </w:rPr>
        <w:t>## [1] 4900</w:t>
      </w:r>
    </w:p>
    <w:p w14:paraId="372B10FB" w14:textId="77777777" w:rsidR="008B49AE" w:rsidRDefault="008B49AE" w:rsidP="008B49AE">
      <w:pPr>
        <w:pStyle w:val="SourceCode"/>
      </w:pPr>
      <w:r>
        <w:rPr>
          <w:rStyle w:val="NormalTok"/>
        </w:rPr>
        <w:t>ord &lt;-</w:t>
      </w:r>
      <w:r>
        <w:rPr>
          <w:rStyle w:val="StringTok"/>
        </w:rPr>
        <w:t xml:space="preserve"> </w:t>
      </w:r>
      <w:r>
        <w:rPr>
          <w:rStyle w:val="KeywordTok"/>
        </w:rPr>
        <w:t>order</w:t>
      </w:r>
      <w:r>
        <w:rPr>
          <w:rStyle w:val="NormalTok"/>
        </w:rPr>
        <w:t>(WordFreq)</w:t>
      </w:r>
      <w:r>
        <w:br/>
      </w:r>
      <w:r>
        <w:rPr>
          <w:rStyle w:val="NormalTok"/>
        </w:rPr>
        <w:t>(WordFreq[</w:t>
      </w:r>
      <w:r>
        <w:rPr>
          <w:rStyle w:val="KeywordTok"/>
        </w:rPr>
        <w:t>head</w:t>
      </w:r>
      <w:r>
        <w:rPr>
          <w:rStyle w:val="NormalTok"/>
        </w:rPr>
        <w:t>(ord)])</w:t>
      </w:r>
    </w:p>
    <w:p w14:paraId="0A373FC2" w14:textId="77777777" w:rsidR="008B49AE" w:rsidRDefault="008B49AE" w:rsidP="008B49AE">
      <w:pPr>
        <w:pStyle w:val="SourceCode"/>
      </w:pPr>
      <w:r>
        <w:rPr>
          <w:rStyle w:val="VerbatimChar"/>
        </w:rPr>
        <w:t xml:space="preserve">##  abhorr  abject abraham   abreg  absenc  absolv </w:t>
      </w:r>
      <w:r>
        <w:br/>
      </w:r>
      <w:r>
        <w:rPr>
          <w:rStyle w:val="VerbatimChar"/>
        </w:rPr>
        <w:t>##       1       1       1       1       1       1</w:t>
      </w:r>
    </w:p>
    <w:p w14:paraId="0495AF66" w14:textId="77777777" w:rsidR="008B49AE" w:rsidRDefault="008B49AE" w:rsidP="008B49AE">
      <w:pPr>
        <w:pStyle w:val="SourceCode"/>
      </w:pPr>
      <w:r>
        <w:rPr>
          <w:rStyle w:val="NormalTok"/>
        </w:rPr>
        <w:t>(WordFreq[</w:t>
      </w:r>
      <w:r>
        <w:rPr>
          <w:rStyle w:val="KeywordTok"/>
        </w:rPr>
        <w:t>tail</w:t>
      </w:r>
      <w:r>
        <w:rPr>
          <w:rStyle w:val="NormalTok"/>
        </w:rPr>
        <w:t>(ord)])</w:t>
      </w:r>
    </w:p>
    <w:p w14:paraId="7D769F30" w14:textId="77777777" w:rsidR="008B49AE" w:rsidRDefault="008B49AE" w:rsidP="008B49AE">
      <w:pPr>
        <w:pStyle w:val="SourceCode"/>
      </w:pPr>
      <w:r>
        <w:rPr>
          <w:rStyle w:val="VerbatimChar"/>
        </w:rPr>
        <w:t xml:space="preserve">## constitut       may     power    govern      will     state </w:t>
      </w:r>
      <w:r>
        <w:br/>
      </w:r>
      <w:r>
        <w:rPr>
          <w:rStyle w:val="VerbatimChar"/>
        </w:rPr>
        <w:t>##       686       811       937      1040      1263      1662</w:t>
      </w:r>
    </w:p>
    <w:p w14:paraId="4AC5EB0C" w14:textId="77777777" w:rsidR="008B49AE" w:rsidRDefault="008B49AE" w:rsidP="008B49AE">
      <w:pPr>
        <w:pStyle w:val="SourceCode"/>
      </w:pPr>
      <w:r>
        <w:rPr>
          <w:rStyle w:val="CommentTok"/>
        </w:rPr>
        <w:t>## Row Sums per Fed Papers</w:t>
      </w:r>
      <w:r>
        <w:br/>
      </w:r>
      <w:r>
        <w:rPr>
          <w:rStyle w:val="NormalTok"/>
        </w:rPr>
        <w:t>(Row_Sum_Per_doc &lt;-</w:t>
      </w:r>
      <w:r>
        <w:rPr>
          <w:rStyle w:val="StringTok"/>
        </w:rPr>
        <w:t xml:space="preserve"> </w:t>
      </w:r>
      <w:r>
        <w:rPr>
          <w:rStyle w:val="KeywordTok"/>
        </w:rPr>
        <w:t>rowSums</w:t>
      </w:r>
      <w:r>
        <w:rPr>
          <w:rStyle w:val="NormalTok"/>
        </w:rPr>
        <w:t>((</w:t>
      </w:r>
      <w:r>
        <w:rPr>
          <w:rStyle w:val="KeywordTok"/>
        </w:rPr>
        <w:t>as.matrix</w:t>
      </w:r>
      <w:r>
        <w:rPr>
          <w:rStyle w:val="NormalTok"/>
        </w:rPr>
        <w:t>(Papers_DTM))))</w:t>
      </w:r>
    </w:p>
    <w:p w14:paraId="25D719E1" w14:textId="77777777" w:rsidR="008B49AE" w:rsidRDefault="008B49AE" w:rsidP="008B49AE">
      <w:pPr>
        <w:pStyle w:val="SourceCode"/>
      </w:pPr>
      <w:r>
        <w:rPr>
          <w:rStyle w:val="VerbatimChar"/>
        </w:rPr>
        <w:t xml:space="preserve">##    dispt_fed_49.txt    dispt_fed_50.txt    dispt_fed_51.txt    dispt_fed_52.txt </w:t>
      </w:r>
      <w:r>
        <w:br/>
      </w:r>
      <w:r>
        <w:rPr>
          <w:rStyle w:val="VerbatimChar"/>
        </w:rPr>
        <w:t xml:space="preserve">##                 758                 530                 923                 853 </w:t>
      </w:r>
      <w:r>
        <w:br/>
      </w:r>
      <w:r>
        <w:rPr>
          <w:rStyle w:val="VerbatimChar"/>
        </w:rPr>
        <w:t xml:space="preserve">##    dispt_fed_53.txt    dispt_fed_54.txt    dispt_fed_55.txt    dispt_fed_56.txt </w:t>
      </w:r>
      <w:r>
        <w:br/>
      </w:r>
      <w:r>
        <w:rPr>
          <w:rStyle w:val="VerbatimChar"/>
        </w:rPr>
        <w:lastRenderedPageBreak/>
        <w:t xml:space="preserve">##                1035                 882                 968                 765 </w:t>
      </w:r>
      <w:r>
        <w:br/>
      </w:r>
      <w:r>
        <w:rPr>
          <w:rStyle w:val="VerbatimChar"/>
        </w:rPr>
        <w:t xml:space="preserve">##    dispt_fed_57.txt    dispt_fed_62.txt    dispt_fed_63.txt  Hamilton_fed_1.txt </w:t>
      </w:r>
      <w:r>
        <w:br/>
      </w:r>
      <w:r>
        <w:rPr>
          <w:rStyle w:val="VerbatimChar"/>
        </w:rPr>
        <w:t xml:space="preserve">##                1023                1124                1432                 767 </w:t>
      </w:r>
      <w:r>
        <w:br/>
      </w:r>
      <w:r>
        <w:rPr>
          <w:rStyle w:val="VerbatimChar"/>
        </w:rPr>
        <w:t xml:space="preserve">## Hamilton_fed_11.txt Hamilton_fed_12.txt Hamilton_fed_13.txt Hamilton_fed_15.txt </w:t>
      </w:r>
      <w:r>
        <w:br/>
      </w:r>
      <w:r>
        <w:rPr>
          <w:rStyle w:val="VerbatimChar"/>
        </w:rPr>
        <w:t xml:space="preserve">##                1164                1044                 479                1411 </w:t>
      </w:r>
      <w:r>
        <w:br/>
      </w:r>
      <w:r>
        <w:rPr>
          <w:rStyle w:val="VerbatimChar"/>
        </w:rPr>
        <w:t xml:space="preserve">## Hamilton_fed_16.txt Hamilton_fed_17.txt Hamilton_fed_21.txt Hamilton_fed_22.txt </w:t>
      </w:r>
      <w:r>
        <w:br/>
      </w:r>
      <w:r>
        <w:rPr>
          <w:rStyle w:val="VerbatimChar"/>
        </w:rPr>
        <w:t xml:space="preserve">##                 918                 767                 937                1692 </w:t>
      </w:r>
      <w:r>
        <w:br/>
      </w:r>
      <w:r>
        <w:rPr>
          <w:rStyle w:val="VerbatimChar"/>
        </w:rPr>
        <w:t xml:space="preserve">## Hamilton_fed_23.txt Hamilton_fed_24.txt Hamilton_fed_25.txt Hamilton_fed_26.txt </w:t>
      </w:r>
      <w:r>
        <w:br/>
      </w:r>
      <w:r>
        <w:rPr>
          <w:rStyle w:val="VerbatimChar"/>
        </w:rPr>
        <w:t xml:space="preserve">##                 828                 925                 927                1093 </w:t>
      </w:r>
      <w:r>
        <w:br/>
      </w:r>
      <w:r>
        <w:rPr>
          <w:rStyle w:val="VerbatimChar"/>
        </w:rPr>
        <w:t xml:space="preserve">## Hamilton_fed_27.txt Hamilton_fed_28.txt Hamilton_fed_29.txt Hamilton_fed_30.txt </w:t>
      </w:r>
      <w:r>
        <w:br/>
      </w:r>
      <w:r>
        <w:rPr>
          <w:rStyle w:val="VerbatimChar"/>
        </w:rPr>
        <w:t xml:space="preserve">##                 690                 755                1010                 948 </w:t>
      </w:r>
      <w:r>
        <w:br/>
      </w:r>
      <w:r>
        <w:rPr>
          <w:rStyle w:val="VerbatimChar"/>
        </w:rPr>
        <w:t xml:space="preserve">## Hamilton_fed_31.txt Hamilton_fed_32.txt Hamilton_fed_33.txt Hamilton_fed_34.txt </w:t>
      </w:r>
      <w:r>
        <w:br/>
      </w:r>
      <w:r>
        <w:rPr>
          <w:rStyle w:val="VerbatimChar"/>
        </w:rPr>
        <w:t xml:space="preserve">##                 797                 686                 773                1020 </w:t>
      </w:r>
      <w:r>
        <w:br/>
      </w:r>
      <w:r>
        <w:rPr>
          <w:rStyle w:val="VerbatimChar"/>
        </w:rPr>
        <w:t xml:space="preserve">## Hamilton_fed_35.txt Hamilton_fed_36.txt Hamilton_fed_59.txt  Hamilton_fed_6.txt </w:t>
      </w:r>
      <w:r>
        <w:br/>
      </w:r>
      <w:r>
        <w:rPr>
          <w:rStyle w:val="VerbatimChar"/>
        </w:rPr>
        <w:t xml:space="preserve">##                1052                1272                 860                 984 </w:t>
      </w:r>
      <w:r>
        <w:br/>
      </w:r>
      <w:r>
        <w:rPr>
          <w:rStyle w:val="VerbatimChar"/>
        </w:rPr>
        <w:t xml:space="preserve">## Hamilton_fed_60.txt Hamilton_fed_61.txt Hamilton_fed_65.txt Hamilton_fed_66.txt </w:t>
      </w:r>
      <w:r>
        <w:br/>
      </w:r>
      <w:r>
        <w:rPr>
          <w:rStyle w:val="VerbatimChar"/>
        </w:rPr>
        <w:t xml:space="preserve">##                1006                 681                 912                 997 </w:t>
      </w:r>
      <w:r>
        <w:br/>
      </w:r>
      <w:r>
        <w:rPr>
          <w:rStyle w:val="VerbatimChar"/>
        </w:rPr>
        <w:t xml:space="preserve">## Hamilton_fed_67.txt Hamilton_fed_68.txt Hamilton_fed_69.txt  Hamilton_fed_7.txt </w:t>
      </w:r>
      <w:r>
        <w:br/>
      </w:r>
      <w:r>
        <w:rPr>
          <w:rStyle w:val="VerbatimChar"/>
        </w:rPr>
        <w:t xml:space="preserve">##                 781                 683                1359                1073 </w:t>
      </w:r>
      <w:r>
        <w:br/>
      </w:r>
      <w:r>
        <w:rPr>
          <w:rStyle w:val="VerbatimChar"/>
        </w:rPr>
        <w:t xml:space="preserve">## Hamilton_fed_70.txt Hamilton_fed_71.txt Hamilton_fed_72.txt Hamilton_fed_73.txt </w:t>
      </w:r>
      <w:r>
        <w:br/>
      </w:r>
      <w:r>
        <w:rPr>
          <w:rStyle w:val="VerbatimChar"/>
        </w:rPr>
        <w:t xml:space="preserve">##                1436                 766                 925                1061 </w:t>
      </w:r>
      <w:r>
        <w:br/>
      </w:r>
      <w:r>
        <w:rPr>
          <w:rStyle w:val="VerbatimChar"/>
        </w:rPr>
        <w:t xml:space="preserve">## Hamilton_fed_74.txt Hamilton_fed_75.txt Hamilton_fed_76.txt Hamilton_fed_77.txt </w:t>
      </w:r>
      <w:r>
        <w:br/>
      </w:r>
      <w:r>
        <w:rPr>
          <w:rStyle w:val="VerbatimChar"/>
        </w:rPr>
        <w:t xml:space="preserve">##                 478                 905                 883                 887 </w:t>
      </w:r>
      <w:r>
        <w:br/>
      </w:r>
      <w:r>
        <w:rPr>
          <w:rStyle w:val="VerbatimChar"/>
        </w:rPr>
        <w:t xml:space="preserve">## Hamilton_fed_78.txt Hamilton_fed_79.txt  Hamilton_fed_8.txt Hamilton_fed_80.txt </w:t>
      </w:r>
      <w:r>
        <w:br/>
      </w:r>
      <w:r>
        <w:rPr>
          <w:rStyle w:val="VerbatimChar"/>
        </w:rPr>
        <w:t xml:space="preserve">##                1376                 478                 998                1132 </w:t>
      </w:r>
      <w:r>
        <w:br/>
      </w:r>
      <w:r>
        <w:rPr>
          <w:rStyle w:val="VerbatimChar"/>
        </w:rPr>
        <w:t xml:space="preserve">## Hamilton_fed_81.txt Hamilton_fed_82.txt Hamilton_fed_83.txt Hamilton_fed_84.txt </w:t>
      </w:r>
      <w:r>
        <w:br/>
      </w:r>
      <w:r>
        <w:rPr>
          <w:rStyle w:val="VerbatimChar"/>
        </w:rPr>
        <w:t xml:space="preserve">##                1798                 749                2620                1907 </w:t>
      </w:r>
      <w:r>
        <w:br/>
      </w:r>
      <w:r>
        <w:rPr>
          <w:rStyle w:val="VerbatimChar"/>
        </w:rPr>
        <w:lastRenderedPageBreak/>
        <w:t xml:space="preserve">## Hamilton_fed_85.txt  Hamilton_fed_9.txt       HM_fed_18.txt       HM_fed_19.txt </w:t>
      </w:r>
      <w:r>
        <w:br/>
      </w:r>
      <w:r>
        <w:rPr>
          <w:rStyle w:val="VerbatimChar"/>
        </w:rPr>
        <w:t xml:space="preserve">##                1264                 931                1029                1023 </w:t>
      </w:r>
      <w:r>
        <w:br/>
      </w:r>
      <w:r>
        <w:rPr>
          <w:rStyle w:val="VerbatimChar"/>
        </w:rPr>
        <w:t xml:space="preserve">##       HM_fed_20.txt       Jay_fed_2.txt       Jay_fed_3.txt       Jay_fed_4.txt </w:t>
      </w:r>
      <w:r>
        <w:br/>
      </w:r>
      <w:r>
        <w:rPr>
          <w:rStyle w:val="VerbatimChar"/>
        </w:rPr>
        <w:t xml:space="preserve">##                 776                 804                 736                 780 </w:t>
      </w:r>
      <w:r>
        <w:br/>
      </w:r>
      <w:r>
        <w:rPr>
          <w:rStyle w:val="VerbatimChar"/>
        </w:rPr>
        <w:t xml:space="preserve">##       Jay_fed_5.txt      Jay_fed_64.txt  Madison_fed_10.txt  Madison_fed_14.txt </w:t>
      </w:r>
      <w:r>
        <w:br/>
      </w:r>
      <w:r>
        <w:rPr>
          <w:rStyle w:val="VerbatimChar"/>
        </w:rPr>
        <w:t xml:space="preserve">##                 657                1072                1437                1016 </w:t>
      </w:r>
      <w:r>
        <w:br/>
      </w:r>
      <w:r>
        <w:rPr>
          <w:rStyle w:val="VerbatimChar"/>
        </w:rPr>
        <w:t xml:space="preserve">##  Madison_fed_37.txt  Madison_fed_38.txt  Madison_fed_39.txt  Madison_fed_40.txt </w:t>
      </w:r>
      <w:r>
        <w:br/>
      </w:r>
      <w:r>
        <w:rPr>
          <w:rStyle w:val="VerbatimChar"/>
        </w:rPr>
        <w:t xml:space="preserve">##                1268                1529                1169                1340 </w:t>
      </w:r>
      <w:r>
        <w:br/>
      </w:r>
      <w:r>
        <w:rPr>
          <w:rStyle w:val="VerbatimChar"/>
        </w:rPr>
        <w:t xml:space="preserve">##  Madison_fed_41.txt  Madison_fed_42.txt  Madison_fed_43.txt  Madison_fed_44.txt </w:t>
      </w:r>
      <w:r>
        <w:br/>
      </w:r>
      <w:r>
        <w:rPr>
          <w:rStyle w:val="VerbatimChar"/>
        </w:rPr>
        <w:t xml:space="preserve">##                1701                1330                1601                1382 </w:t>
      </w:r>
      <w:r>
        <w:br/>
      </w:r>
      <w:r>
        <w:rPr>
          <w:rStyle w:val="VerbatimChar"/>
        </w:rPr>
        <w:t xml:space="preserve">##  Madison_fed_45.txt  Madison_fed_46.txt  Madison_fed_47.txt  Madison_fed_48.txt </w:t>
      </w:r>
      <w:r>
        <w:br/>
      </w:r>
      <w:r>
        <w:rPr>
          <w:rStyle w:val="VerbatimChar"/>
        </w:rPr>
        <w:t xml:space="preserve">##                1018                1233                1306                 846 </w:t>
      </w:r>
      <w:r>
        <w:br/>
      </w:r>
      <w:r>
        <w:rPr>
          <w:rStyle w:val="VerbatimChar"/>
        </w:rPr>
        <w:t xml:space="preserve">##  Madison_fed_58.txt </w:t>
      </w:r>
      <w:r>
        <w:br/>
      </w:r>
      <w:r>
        <w:rPr>
          <w:rStyle w:val="VerbatimChar"/>
        </w:rPr>
        <w:t>##                 978</w:t>
      </w:r>
    </w:p>
    <w:p w14:paraId="7545D098" w14:textId="38DBD837" w:rsidR="00510E23" w:rsidRDefault="008B49AE" w:rsidP="00510E23">
      <w:pPr>
        <w:pStyle w:val="Heading3"/>
      </w:pPr>
      <w:r>
        <w:t>Normalization</w:t>
      </w:r>
      <w:r>
        <w:br/>
      </w:r>
      <w:r w:rsidR="00510E23" w:rsidRPr="00510E23">
        <w:rPr>
          <w:rFonts w:asciiTheme="minorHAnsi" w:eastAsiaTheme="minorEastAsia" w:hAnsiTheme="minorHAnsi" w:cstheme="minorBidi"/>
          <w:color w:val="auto"/>
        </w:rPr>
        <w:t>Vectors are normalized to unit length before they are used for similarity calculation, making cosine similarity and dot-product equivalent.</w:t>
      </w:r>
    </w:p>
    <w:p w14:paraId="65027A17" w14:textId="77777777" w:rsidR="00510E23" w:rsidRPr="00510E23" w:rsidRDefault="00510E23" w:rsidP="00510E23"/>
    <w:p w14:paraId="25F1F181" w14:textId="77777777" w:rsidR="0020484C" w:rsidRDefault="0020484C" w:rsidP="0020484C">
      <w:pPr>
        <w:pStyle w:val="SourceCode"/>
      </w:pPr>
      <w:r>
        <w:rPr>
          <w:rStyle w:val="CommentTok"/>
        </w:rPr>
        <w:t>## Create a normalized version of Papers_DTM</w:t>
      </w:r>
      <w:r>
        <w:br/>
      </w:r>
      <w:r>
        <w:rPr>
          <w:rStyle w:val="NormalTok"/>
        </w:rPr>
        <w:t>Papers_M &lt;-</w:t>
      </w:r>
      <w:r>
        <w:rPr>
          <w:rStyle w:val="StringTok"/>
        </w:rPr>
        <w:t xml:space="preserve"> </w:t>
      </w:r>
      <w:r>
        <w:rPr>
          <w:rStyle w:val="KeywordTok"/>
        </w:rPr>
        <w:t>as.matrix</w:t>
      </w:r>
      <w:r>
        <w:rPr>
          <w:rStyle w:val="NormalTok"/>
        </w:rPr>
        <w:t>(Papers_DTM)</w:t>
      </w:r>
      <w:r>
        <w:br/>
      </w:r>
      <w:r>
        <w:rPr>
          <w:rStyle w:val="NormalTok"/>
        </w:rPr>
        <w:t>Papers_M_N1 &lt;-</w:t>
      </w:r>
      <w:r>
        <w:rPr>
          <w:rStyle w:val="StringTok"/>
        </w:rPr>
        <w:t xml:space="preserve"> </w:t>
      </w:r>
      <w:r>
        <w:rPr>
          <w:rStyle w:val="KeywordTok"/>
        </w:rPr>
        <w:t>apply</w:t>
      </w:r>
      <w:r>
        <w:rPr>
          <w:rStyle w:val="NormalTok"/>
        </w:rPr>
        <w:t xml:space="preserve">(Papers_M, </w:t>
      </w:r>
      <w:r>
        <w:rPr>
          <w:rStyle w:val="DecValTok"/>
        </w:rPr>
        <w:t>1</w:t>
      </w:r>
      <w:r>
        <w:rPr>
          <w:rStyle w:val="NormalTok"/>
        </w:rPr>
        <w:t xml:space="preserve">, </w:t>
      </w:r>
      <w:r>
        <w:rPr>
          <w:rStyle w:val="ControlFlowTok"/>
        </w:rPr>
        <w:t>function</w:t>
      </w:r>
      <w:r>
        <w:rPr>
          <w:rStyle w:val="NormalTok"/>
        </w:rPr>
        <w:t xml:space="preserve">(i) </w:t>
      </w:r>
      <w:r>
        <w:rPr>
          <w:rStyle w:val="KeywordTok"/>
        </w:rPr>
        <w:t>round</w:t>
      </w:r>
      <w:r>
        <w:rPr>
          <w:rStyle w:val="NormalTok"/>
        </w:rPr>
        <w:t>(i</w:t>
      </w:r>
      <w:r>
        <w:rPr>
          <w:rStyle w:val="OperatorTok"/>
        </w:rPr>
        <w:t>/</w:t>
      </w:r>
      <w:r>
        <w:rPr>
          <w:rStyle w:val="KeywordTok"/>
        </w:rPr>
        <w:t>sum</w:t>
      </w:r>
      <w:r>
        <w:rPr>
          <w:rStyle w:val="NormalTok"/>
        </w:rPr>
        <w:t>(i),</w:t>
      </w:r>
      <w:r>
        <w:rPr>
          <w:rStyle w:val="DecValTok"/>
        </w:rPr>
        <w:t>3</w:t>
      </w:r>
      <w:r>
        <w:rPr>
          <w:rStyle w:val="NormalTok"/>
        </w:rPr>
        <w:t>))</w:t>
      </w:r>
      <w:r>
        <w:br/>
      </w:r>
      <w:r>
        <w:rPr>
          <w:rStyle w:val="NormalTok"/>
        </w:rPr>
        <w:t>Papers_Matrix_Norm &lt;-</w:t>
      </w:r>
      <w:r>
        <w:rPr>
          <w:rStyle w:val="StringTok"/>
        </w:rPr>
        <w:t xml:space="preserve"> </w:t>
      </w:r>
      <w:r>
        <w:rPr>
          <w:rStyle w:val="KeywordTok"/>
        </w:rPr>
        <w:t>t</w:t>
      </w:r>
      <w:r>
        <w:rPr>
          <w:rStyle w:val="NormalTok"/>
        </w:rPr>
        <w:t>(Papers_M_N1)</w:t>
      </w:r>
      <w:r>
        <w:br/>
      </w:r>
      <w:r>
        <w:rPr>
          <w:rStyle w:val="CommentTok"/>
        </w:rPr>
        <w:t>## Have a look at the original and the norm to make sure</w:t>
      </w:r>
      <w:r>
        <w:br/>
      </w:r>
      <w:r>
        <w:rPr>
          <w:rStyle w:val="NormalTok"/>
        </w:rPr>
        <w:t>(Papers_M[</w:t>
      </w:r>
      <w:r>
        <w:rPr>
          <w:rStyle w:val="KeywordTok"/>
        </w:rPr>
        <w:t>c</w:t>
      </w:r>
      <w:r>
        <w:rPr>
          <w:rStyle w:val="NormalTok"/>
        </w:rPr>
        <w:t>(</w:t>
      </w:r>
      <w:r>
        <w:rPr>
          <w:rStyle w:val="DecValTok"/>
        </w:rPr>
        <w:t>1</w:t>
      </w:r>
      <w:r>
        <w:rPr>
          <w:rStyle w:val="OperatorTok"/>
        </w:rPr>
        <w:t>:</w:t>
      </w:r>
      <w:r>
        <w:rPr>
          <w:rStyle w:val="DecValTok"/>
        </w:rPr>
        <w:t>11</w:t>
      </w:r>
      <w:r>
        <w:rPr>
          <w:rStyle w:val="NormalTok"/>
        </w:rPr>
        <w:t>),</w:t>
      </w:r>
      <w:r>
        <w:rPr>
          <w:rStyle w:val="KeywordTok"/>
        </w:rPr>
        <w:t>c</w:t>
      </w:r>
      <w:r>
        <w:rPr>
          <w:rStyle w:val="NormalTok"/>
        </w:rPr>
        <w:t>(</w:t>
      </w:r>
      <w:r>
        <w:rPr>
          <w:rStyle w:val="DecValTok"/>
        </w:rPr>
        <w:t>1000</w:t>
      </w:r>
      <w:r>
        <w:rPr>
          <w:rStyle w:val="OperatorTok"/>
        </w:rPr>
        <w:t>:</w:t>
      </w:r>
      <w:r>
        <w:rPr>
          <w:rStyle w:val="DecValTok"/>
        </w:rPr>
        <w:t>1010</w:t>
      </w:r>
      <w:r>
        <w:rPr>
          <w:rStyle w:val="NormalTok"/>
        </w:rPr>
        <w:t>)])</w:t>
      </w:r>
    </w:p>
    <w:p w14:paraId="4DCA9DA8" w14:textId="77777777" w:rsidR="0020484C" w:rsidRDefault="0020484C" w:rsidP="0020484C">
      <w:pPr>
        <w:pStyle w:val="SourceCode"/>
      </w:pPr>
      <w:r>
        <w:rPr>
          <w:rStyle w:val="VerbatimChar"/>
        </w:rPr>
        <w:t>##                   Terms</w:t>
      </w:r>
      <w:r>
        <w:br/>
      </w:r>
      <w:r>
        <w:rPr>
          <w:rStyle w:val="VerbatimChar"/>
        </w:rPr>
        <w:t>## Docs               crude cruel crush culpabl cultiv culumni cun cupid cure</w:t>
      </w:r>
      <w:r>
        <w:br/>
      </w:r>
      <w:r>
        <w:rPr>
          <w:rStyle w:val="VerbatimChar"/>
        </w:rPr>
        <w:t>##   dispt_fed_49.txt     0     0     0       0      0       0   0     0    0</w:t>
      </w:r>
      <w:r>
        <w:br/>
      </w:r>
      <w:r>
        <w:rPr>
          <w:rStyle w:val="VerbatimChar"/>
        </w:rPr>
        <w:t>##   dispt_fed_50.txt     0     0     0       0      0       0   0     0    0</w:t>
      </w:r>
      <w:r>
        <w:br/>
      </w:r>
      <w:r>
        <w:rPr>
          <w:rStyle w:val="VerbatimChar"/>
        </w:rPr>
        <w:t>##   dispt_fed_51.txt     0     0     0       0      0       0   0     0    0</w:t>
      </w:r>
      <w:r>
        <w:br/>
      </w:r>
      <w:r>
        <w:rPr>
          <w:rStyle w:val="VerbatimChar"/>
        </w:rPr>
        <w:t>##   dispt_fed_52.txt     0     0     0       0      0       0   0     0    0</w:t>
      </w:r>
      <w:r>
        <w:br/>
      </w:r>
      <w:r>
        <w:rPr>
          <w:rStyle w:val="VerbatimChar"/>
        </w:rPr>
        <w:t>##   dispt_fed_53.txt     0     0     0       0      0       0   0     0    0</w:t>
      </w:r>
      <w:r>
        <w:br/>
      </w:r>
      <w:r>
        <w:rPr>
          <w:rStyle w:val="VerbatimChar"/>
        </w:rPr>
        <w:t>##   dispt_fed_54.txt     0     0     0       0      0       0   0     0    0</w:t>
      </w:r>
      <w:r>
        <w:br/>
      </w:r>
      <w:r>
        <w:rPr>
          <w:rStyle w:val="VerbatimChar"/>
        </w:rPr>
        <w:t xml:space="preserve">##   dispt_fed_55.txt     0     0     0       0      0       0   0     0  </w:t>
      </w:r>
      <w:r>
        <w:rPr>
          <w:rStyle w:val="VerbatimChar"/>
        </w:rPr>
        <w:lastRenderedPageBreak/>
        <w:t xml:space="preserve">  0</w:t>
      </w:r>
      <w:r>
        <w:br/>
      </w:r>
      <w:r>
        <w:rPr>
          <w:rStyle w:val="VerbatimChar"/>
        </w:rPr>
        <w:t>##   dispt_fed_56.txt     0     0     0       0      0       0   0     0    0</w:t>
      </w:r>
      <w:r>
        <w:br/>
      </w:r>
      <w:r>
        <w:rPr>
          <w:rStyle w:val="VerbatimChar"/>
        </w:rPr>
        <w:t>##   dispt_fed_57.txt     0     0     0       0      0       0   0     0    0</w:t>
      </w:r>
      <w:r>
        <w:br/>
      </w:r>
      <w:r>
        <w:rPr>
          <w:rStyle w:val="VerbatimChar"/>
        </w:rPr>
        <w:t>##   dispt_fed_62.txt     0     0     0       0      1       0   0     0    0</w:t>
      </w:r>
      <w:r>
        <w:br/>
      </w:r>
      <w:r>
        <w:rPr>
          <w:rStyle w:val="VerbatimChar"/>
        </w:rPr>
        <w:t>##   dispt_fed_63.txt     0     0     1       0      0       0   0     0    0</w:t>
      </w:r>
      <w:r>
        <w:br/>
      </w:r>
      <w:r>
        <w:rPr>
          <w:rStyle w:val="VerbatimChar"/>
        </w:rPr>
        <w:t>##                   Terms</w:t>
      </w:r>
      <w:r>
        <w:br/>
      </w:r>
      <w:r>
        <w:rPr>
          <w:rStyle w:val="VerbatimChar"/>
        </w:rPr>
        <w:t>## Docs               curios curious</w:t>
      </w:r>
      <w:r>
        <w:br/>
      </w:r>
      <w:r>
        <w:rPr>
          <w:rStyle w:val="VerbatimChar"/>
        </w:rPr>
        <w:t>##   dispt_fed_49.txt      0       0</w:t>
      </w:r>
      <w:r>
        <w:br/>
      </w:r>
      <w:r>
        <w:rPr>
          <w:rStyle w:val="VerbatimChar"/>
        </w:rPr>
        <w:t>##   dispt_fed_50.txt      0       0</w:t>
      </w:r>
      <w:r>
        <w:br/>
      </w:r>
      <w:r>
        <w:rPr>
          <w:rStyle w:val="VerbatimChar"/>
        </w:rPr>
        <w:t>##   dispt_fed_51.txt      0       0</w:t>
      </w:r>
      <w:r>
        <w:br/>
      </w:r>
      <w:r>
        <w:rPr>
          <w:rStyle w:val="VerbatimChar"/>
        </w:rPr>
        <w:t>##   dispt_fed_52.txt      0       0</w:t>
      </w:r>
      <w:r>
        <w:br/>
      </w:r>
      <w:r>
        <w:rPr>
          <w:rStyle w:val="VerbatimChar"/>
        </w:rPr>
        <w:t>##   dispt_fed_53.txt      1       0</w:t>
      </w:r>
      <w:r>
        <w:br/>
      </w:r>
      <w:r>
        <w:rPr>
          <w:rStyle w:val="VerbatimChar"/>
        </w:rPr>
        <w:t>##   dispt_fed_54.txt      0       0</w:t>
      </w:r>
      <w:r>
        <w:br/>
      </w:r>
      <w:r>
        <w:rPr>
          <w:rStyle w:val="VerbatimChar"/>
        </w:rPr>
        <w:t>##   dispt_fed_55.txt      0       0</w:t>
      </w:r>
      <w:r>
        <w:br/>
      </w:r>
      <w:r>
        <w:rPr>
          <w:rStyle w:val="VerbatimChar"/>
        </w:rPr>
        <w:t>##   dispt_fed_56.txt      0       0</w:t>
      </w:r>
      <w:r>
        <w:br/>
      </w:r>
      <w:r>
        <w:rPr>
          <w:rStyle w:val="VerbatimChar"/>
        </w:rPr>
        <w:t>##   dispt_fed_57.txt      0       0</w:t>
      </w:r>
      <w:r>
        <w:br/>
      </w:r>
      <w:r>
        <w:rPr>
          <w:rStyle w:val="VerbatimChar"/>
        </w:rPr>
        <w:t>##   dispt_fed_62.txt      0       0</w:t>
      </w:r>
      <w:r>
        <w:br/>
      </w:r>
      <w:r>
        <w:rPr>
          <w:rStyle w:val="VerbatimChar"/>
        </w:rPr>
        <w:t>##   dispt_fed_63.txt      0       0</w:t>
      </w:r>
    </w:p>
    <w:p w14:paraId="710F196C" w14:textId="77777777" w:rsidR="0020484C" w:rsidRDefault="0020484C" w:rsidP="0020484C">
      <w:pPr>
        <w:pStyle w:val="SourceCode"/>
      </w:pPr>
      <w:r>
        <w:rPr>
          <w:rStyle w:val="NormalTok"/>
        </w:rPr>
        <w:t>(Papers_Matrix_Norm[</w:t>
      </w:r>
      <w:r>
        <w:rPr>
          <w:rStyle w:val="KeywordTok"/>
        </w:rPr>
        <w:t>c</w:t>
      </w:r>
      <w:r>
        <w:rPr>
          <w:rStyle w:val="NormalTok"/>
        </w:rPr>
        <w:t>(</w:t>
      </w:r>
      <w:r>
        <w:rPr>
          <w:rStyle w:val="DecValTok"/>
        </w:rPr>
        <w:t>1</w:t>
      </w:r>
      <w:r>
        <w:rPr>
          <w:rStyle w:val="OperatorTok"/>
        </w:rPr>
        <w:t>:</w:t>
      </w:r>
      <w:r>
        <w:rPr>
          <w:rStyle w:val="DecValTok"/>
        </w:rPr>
        <w:t>11</w:t>
      </w:r>
      <w:r>
        <w:rPr>
          <w:rStyle w:val="NormalTok"/>
        </w:rPr>
        <w:t>),</w:t>
      </w:r>
      <w:r>
        <w:rPr>
          <w:rStyle w:val="KeywordTok"/>
        </w:rPr>
        <w:t>c</w:t>
      </w:r>
      <w:r>
        <w:rPr>
          <w:rStyle w:val="NormalTok"/>
        </w:rPr>
        <w:t>(</w:t>
      </w:r>
      <w:r>
        <w:rPr>
          <w:rStyle w:val="DecValTok"/>
        </w:rPr>
        <w:t>1000</w:t>
      </w:r>
      <w:r>
        <w:rPr>
          <w:rStyle w:val="OperatorTok"/>
        </w:rPr>
        <w:t>:</w:t>
      </w:r>
      <w:r>
        <w:rPr>
          <w:rStyle w:val="DecValTok"/>
        </w:rPr>
        <w:t>1010</w:t>
      </w:r>
      <w:r>
        <w:rPr>
          <w:rStyle w:val="NormalTok"/>
        </w:rPr>
        <w:t>)])</w:t>
      </w:r>
    </w:p>
    <w:p w14:paraId="6B4F2F3B" w14:textId="77777777" w:rsidR="0020484C" w:rsidRDefault="0020484C" w:rsidP="0020484C">
      <w:pPr>
        <w:pStyle w:val="SourceCode"/>
      </w:pPr>
      <w:r>
        <w:rPr>
          <w:rStyle w:val="VerbatimChar"/>
        </w:rPr>
        <w:t>##                   Terms</w:t>
      </w:r>
      <w:r>
        <w:br/>
      </w:r>
      <w:r>
        <w:rPr>
          <w:rStyle w:val="VerbatimChar"/>
        </w:rPr>
        <w:t>## Docs               crude cruel crush culpabl cultiv culumni cun cupid cure</w:t>
      </w:r>
      <w:r>
        <w:br/>
      </w:r>
      <w:r>
        <w:rPr>
          <w:rStyle w:val="VerbatimChar"/>
        </w:rPr>
        <w:t>##   dispt_fed_49.txt     0     0 0.000       0  0.000       0   0     0    0</w:t>
      </w:r>
      <w:r>
        <w:br/>
      </w:r>
      <w:r>
        <w:rPr>
          <w:rStyle w:val="VerbatimChar"/>
        </w:rPr>
        <w:t>##   dispt_fed_50.txt     0     0 0.000       0  0.000       0   0     0    0</w:t>
      </w:r>
      <w:r>
        <w:br/>
      </w:r>
      <w:r>
        <w:rPr>
          <w:rStyle w:val="VerbatimChar"/>
        </w:rPr>
        <w:t>##   dispt_fed_51.txt     0     0 0.000       0  0.000       0   0     0    0</w:t>
      </w:r>
      <w:r>
        <w:br/>
      </w:r>
      <w:r>
        <w:rPr>
          <w:rStyle w:val="VerbatimChar"/>
        </w:rPr>
        <w:t>##   dispt_fed_52.txt     0     0 0.000       0  0.000       0   0     0    0</w:t>
      </w:r>
      <w:r>
        <w:br/>
      </w:r>
      <w:r>
        <w:rPr>
          <w:rStyle w:val="VerbatimChar"/>
        </w:rPr>
        <w:t>##   dispt_fed_53.txt     0     0 0.000       0  0.000       0   0     0    0</w:t>
      </w:r>
      <w:r>
        <w:br/>
      </w:r>
      <w:r>
        <w:rPr>
          <w:rStyle w:val="VerbatimChar"/>
        </w:rPr>
        <w:t>##   dispt_fed_54.txt     0     0 0.000       0  0.000       0   0     0    0</w:t>
      </w:r>
      <w:r>
        <w:br/>
      </w:r>
      <w:r>
        <w:rPr>
          <w:rStyle w:val="VerbatimChar"/>
        </w:rPr>
        <w:t>##   dispt_fed_55.txt     0     0 0.000       0  0.000       0   0     0    0</w:t>
      </w:r>
      <w:r>
        <w:br/>
      </w:r>
      <w:r>
        <w:rPr>
          <w:rStyle w:val="VerbatimChar"/>
        </w:rPr>
        <w:t>##   dispt_fed_56.txt     0     0 0.000       0  0.000       0   0     0    0</w:t>
      </w:r>
      <w:r>
        <w:br/>
      </w:r>
      <w:r>
        <w:rPr>
          <w:rStyle w:val="VerbatimChar"/>
        </w:rPr>
        <w:t>##   dispt_fed_57.txt     0     0 0.000       0  0.000       0   0     0    0</w:t>
      </w:r>
      <w:r>
        <w:br/>
      </w:r>
      <w:r>
        <w:rPr>
          <w:rStyle w:val="VerbatimChar"/>
        </w:rPr>
        <w:t>##   dispt_fed_62.txt     0     0 0.000       0  0.001       0   0     0    0</w:t>
      </w:r>
      <w:r>
        <w:br/>
      </w:r>
      <w:r>
        <w:rPr>
          <w:rStyle w:val="VerbatimChar"/>
        </w:rPr>
        <w:t>##   dispt_fed_63.txt     0     0 0.001       0  0.000       0   0     0    0</w:t>
      </w:r>
      <w:r>
        <w:br/>
      </w:r>
      <w:r>
        <w:rPr>
          <w:rStyle w:val="VerbatimChar"/>
        </w:rPr>
        <w:t>##                   Terms</w:t>
      </w:r>
      <w:r>
        <w:br/>
      </w:r>
      <w:r>
        <w:rPr>
          <w:rStyle w:val="VerbatimChar"/>
        </w:rPr>
        <w:t>## Docs               curios curious</w:t>
      </w:r>
      <w:r>
        <w:br/>
      </w:r>
      <w:r>
        <w:rPr>
          <w:rStyle w:val="VerbatimChar"/>
        </w:rPr>
        <w:t>##   dispt_fed_49.txt  0.000       0</w:t>
      </w:r>
      <w:r>
        <w:br/>
      </w:r>
      <w:r>
        <w:rPr>
          <w:rStyle w:val="VerbatimChar"/>
        </w:rPr>
        <w:t>##   dispt_fed_50.txt  0.000       0</w:t>
      </w:r>
      <w:r>
        <w:br/>
      </w:r>
      <w:r>
        <w:rPr>
          <w:rStyle w:val="VerbatimChar"/>
        </w:rPr>
        <w:lastRenderedPageBreak/>
        <w:t>##   dispt_fed_51.txt  0.000       0</w:t>
      </w:r>
      <w:r>
        <w:br/>
      </w:r>
      <w:r>
        <w:rPr>
          <w:rStyle w:val="VerbatimChar"/>
        </w:rPr>
        <w:t>##   dispt_fed_52.txt  0.000       0</w:t>
      </w:r>
      <w:r>
        <w:br/>
      </w:r>
      <w:r>
        <w:rPr>
          <w:rStyle w:val="VerbatimChar"/>
        </w:rPr>
        <w:t>##   dispt_fed_53.txt  0.001       0</w:t>
      </w:r>
      <w:r>
        <w:br/>
      </w:r>
      <w:r>
        <w:rPr>
          <w:rStyle w:val="VerbatimChar"/>
        </w:rPr>
        <w:t>##   dispt_fed_54.txt  0.000       0</w:t>
      </w:r>
      <w:r>
        <w:br/>
      </w:r>
      <w:r>
        <w:rPr>
          <w:rStyle w:val="VerbatimChar"/>
        </w:rPr>
        <w:t>##   dispt_fed_55.txt  0.000       0</w:t>
      </w:r>
      <w:r>
        <w:br/>
      </w:r>
      <w:r>
        <w:rPr>
          <w:rStyle w:val="VerbatimChar"/>
        </w:rPr>
        <w:t>##   dispt_fed_56.txt  0.000       0</w:t>
      </w:r>
      <w:r>
        <w:br/>
      </w:r>
      <w:r>
        <w:rPr>
          <w:rStyle w:val="VerbatimChar"/>
        </w:rPr>
        <w:t>##   dispt_fed_57.txt  0.000       0</w:t>
      </w:r>
      <w:r>
        <w:br/>
      </w:r>
      <w:r>
        <w:rPr>
          <w:rStyle w:val="VerbatimChar"/>
        </w:rPr>
        <w:t>##   dispt_fed_62.txt  0.000       0</w:t>
      </w:r>
      <w:r>
        <w:br/>
      </w:r>
      <w:r>
        <w:rPr>
          <w:rStyle w:val="VerbatimChar"/>
        </w:rPr>
        <w:t>##   dispt_fed_63.txt  0.000       0</w:t>
      </w:r>
    </w:p>
    <w:p w14:paraId="0140971D" w14:textId="7450E9D3" w:rsidR="0020484C" w:rsidRDefault="0020484C" w:rsidP="0020484C"/>
    <w:p w14:paraId="5F274846" w14:textId="7A8B9F15" w:rsidR="0020484C" w:rsidRPr="0020484C" w:rsidRDefault="00E632FE" w:rsidP="00E632FE">
      <w:pPr>
        <w:pStyle w:val="Heading3"/>
      </w:pPr>
      <w:r>
        <w:t>Data Structures</w:t>
      </w:r>
    </w:p>
    <w:p w14:paraId="738832B3" w14:textId="4866A4D6" w:rsidR="008B49AE" w:rsidRDefault="004F541A">
      <w:r>
        <w:t>We can quickly review the data structures of the data.</w:t>
      </w:r>
    </w:p>
    <w:p w14:paraId="7BFBECC3" w14:textId="77777777" w:rsidR="0036418D" w:rsidRDefault="0036418D"/>
    <w:p w14:paraId="4344F6E7" w14:textId="77777777" w:rsidR="00E632FE" w:rsidRDefault="00E632FE" w:rsidP="00E632FE">
      <w:pPr>
        <w:pStyle w:val="SourceCode"/>
      </w:pPr>
      <w:r>
        <w:rPr>
          <w:rStyle w:val="CommentTok"/>
        </w:rPr>
        <w:t>## Convert to matrix and view</w:t>
      </w:r>
      <w:r>
        <w:br/>
      </w:r>
      <w:r>
        <w:rPr>
          <w:rStyle w:val="NormalTok"/>
        </w:rPr>
        <w:t>Papers_dtm_matrix =</w:t>
      </w:r>
      <w:r>
        <w:rPr>
          <w:rStyle w:val="StringTok"/>
        </w:rPr>
        <w:t xml:space="preserve"> </w:t>
      </w:r>
      <w:r>
        <w:rPr>
          <w:rStyle w:val="KeywordTok"/>
        </w:rPr>
        <w:t>as.matrix</w:t>
      </w:r>
      <w:r>
        <w:rPr>
          <w:rStyle w:val="NormalTok"/>
        </w:rPr>
        <w:t>(Papers_DTM)</w:t>
      </w:r>
      <w:r>
        <w:br/>
      </w:r>
      <w:r>
        <w:rPr>
          <w:rStyle w:val="KeywordTok"/>
        </w:rPr>
        <w:t>str</w:t>
      </w:r>
      <w:r>
        <w:rPr>
          <w:rStyle w:val="NormalTok"/>
        </w:rPr>
        <w:t>(Papers_dtm_matrix)</w:t>
      </w:r>
    </w:p>
    <w:p w14:paraId="47C0CC2B" w14:textId="77777777" w:rsidR="00E632FE" w:rsidRDefault="00E632FE" w:rsidP="00E632FE">
      <w:pPr>
        <w:pStyle w:val="SourceCode"/>
      </w:pPr>
      <w:r>
        <w:rPr>
          <w:rStyle w:val="VerbatimChar"/>
        </w:rPr>
        <w:t>##  num [1:85, 1:4900] 0 0 0 0 0 0 0 0 0 0 ...</w:t>
      </w:r>
      <w:r>
        <w:br/>
      </w:r>
      <w:r>
        <w:rPr>
          <w:rStyle w:val="VerbatimChar"/>
        </w:rPr>
        <w:t>##  - attr(*, "dimnames")=List of 2</w:t>
      </w:r>
      <w:r>
        <w:br/>
      </w:r>
      <w:r>
        <w:rPr>
          <w:rStyle w:val="VerbatimChar"/>
        </w:rPr>
        <w:t>##   ..$ Docs : chr [1:85] "dispt_fed_49.txt" "dispt_fed_50.txt" "dispt_fed_51.txt" "dispt_fed_52.txt" ...</w:t>
      </w:r>
      <w:r>
        <w:br/>
      </w:r>
      <w:r>
        <w:rPr>
          <w:rStyle w:val="VerbatimChar"/>
        </w:rPr>
        <w:t>##   ..$ Terms: chr [1:4900] "abandon" "abat" "abb" "abet" ...</w:t>
      </w:r>
    </w:p>
    <w:p w14:paraId="4A6555B4" w14:textId="77777777" w:rsidR="00E632FE" w:rsidRDefault="00E632FE" w:rsidP="00E632FE">
      <w:pPr>
        <w:pStyle w:val="SourceCode"/>
      </w:pPr>
      <w:r>
        <w:rPr>
          <w:rStyle w:val="NormalTok"/>
        </w:rPr>
        <w:t>(Papers_dtm_matrix[</w:t>
      </w:r>
      <w:r>
        <w:rPr>
          <w:rStyle w:val="KeywordTok"/>
        </w:rPr>
        <w:t>c</w:t>
      </w:r>
      <w:r>
        <w:rPr>
          <w:rStyle w:val="NormalTok"/>
        </w:rPr>
        <w:t>(</w:t>
      </w:r>
      <w:r>
        <w:rPr>
          <w:rStyle w:val="DecValTok"/>
        </w:rPr>
        <w:t>1</w:t>
      </w:r>
      <w:r>
        <w:rPr>
          <w:rStyle w:val="OperatorTok"/>
        </w:rPr>
        <w:t>:</w:t>
      </w:r>
      <w:r>
        <w:rPr>
          <w:rStyle w:val="DecValTok"/>
        </w:rPr>
        <w:t>11</w:t>
      </w:r>
      <w:r>
        <w:rPr>
          <w:rStyle w:val="NormalTok"/>
        </w:rPr>
        <w:t>),</w:t>
      </w:r>
      <w:r>
        <w:rPr>
          <w:rStyle w:val="KeywordTok"/>
        </w:rPr>
        <w:t>c</w:t>
      </w:r>
      <w:r>
        <w:rPr>
          <w:rStyle w:val="NormalTok"/>
        </w:rPr>
        <w:t>(</w:t>
      </w:r>
      <w:r>
        <w:rPr>
          <w:rStyle w:val="DecValTok"/>
        </w:rPr>
        <w:t>2</w:t>
      </w:r>
      <w:r>
        <w:rPr>
          <w:rStyle w:val="OperatorTok"/>
        </w:rPr>
        <w:t>:</w:t>
      </w:r>
      <w:r>
        <w:rPr>
          <w:rStyle w:val="DecValTok"/>
        </w:rPr>
        <w:t>10</w:t>
      </w:r>
      <w:r>
        <w:rPr>
          <w:rStyle w:val="NormalTok"/>
        </w:rPr>
        <w:t>)])</w:t>
      </w:r>
    </w:p>
    <w:p w14:paraId="2C95AA31" w14:textId="77777777" w:rsidR="00E632FE" w:rsidRDefault="00E632FE" w:rsidP="00E632FE">
      <w:pPr>
        <w:pStyle w:val="SourceCode"/>
      </w:pPr>
      <w:r>
        <w:rPr>
          <w:rStyle w:val="VerbatimChar"/>
        </w:rPr>
        <w:t>##                   Terms</w:t>
      </w:r>
      <w:r>
        <w:br/>
      </w:r>
      <w:r>
        <w:rPr>
          <w:rStyle w:val="VerbatimChar"/>
        </w:rPr>
        <w:t>## Docs               abat abb abet abhorr abil abject abl ablest abolish</w:t>
      </w:r>
      <w:r>
        <w:br/>
      </w:r>
      <w:r>
        <w:rPr>
          <w:rStyle w:val="VerbatimChar"/>
        </w:rPr>
        <w:t>##   dispt_fed_49.txt    0   0    0      0    0      0   2      0       0</w:t>
      </w:r>
      <w:r>
        <w:br/>
      </w:r>
      <w:r>
        <w:rPr>
          <w:rStyle w:val="VerbatimChar"/>
        </w:rPr>
        <w:t>##   dispt_fed_50.txt    0   0    0      0    0      0   0      0       0</w:t>
      </w:r>
      <w:r>
        <w:br/>
      </w:r>
      <w:r>
        <w:rPr>
          <w:rStyle w:val="VerbatimChar"/>
        </w:rPr>
        <w:t>##   dispt_fed_51.txt    0   0    0      0    0      0   1      0       0</w:t>
      </w:r>
      <w:r>
        <w:br/>
      </w:r>
      <w:r>
        <w:rPr>
          <w:rStyle w:val="VerbatimChar"/>
        </w:rPr>
        <w:t>##   dispt_fed_52.txt    0   0    0      0    1      0   1      0       0</w:t>
      </w:r>
      <w:r>
        <w:br/>
      </w:r>
      <w:r>
        <w:rPr>
          <w:rStyle w:val="VerbatimChar"/>
        </w:rPr>
        <w:t>##   dispt_fed_53.txt    1   0    0      0    0      0   0      0       0</w:t>
      </w:r>
      <w:r>
        <w:br/>
      </w:r>
      <w:r>
        <w:rPr>
          <w:rStyle w:val="VerbatimChar"/>
        </w:rPr>
        <w:t>##   dispt_fed_54.txt    0   0    0      0    0      0   0      0       0</w:t>
      </w:r>
      <w:r>
        <w:br/>
      </w:r>
      <w:r>
        <w:rPr>
          <w:rStyle w:val="VerbatimChar"/>
        </w:rPr>
        <w:t>##   dispt_fed_55.txt    0   0    0      0    0      0   0      0       0</w:t>
      </w:r>
      <w:r>
        <w:br/>
      </w:r>
      <w:r>
        <w:rPr>
          <w:rStyle w:val="VerbatimChar"/>
        </w:rPr>
        <w:t>##   dispt_fed_56.txt    0   0    0      0    0      0   0      0       0</w:t>
      </w:r>
      <w:r>
        <w:br/>
      </w:r>
      <w:r>
        <w:rPr>
          <w:rStyle w:val="VerbatimChar"/>
        </w:rPr>
        <w:t>##   dispt_fed_57.txt    0   0    0      1    0      0   0      0       0</w:t>
      </w:r>
      <w:r>
        <w:br/>
      </w:r>
      <w:r>
        <w:rPr>
          <w:rStyle w:val="VerbatimChar"/>
        </w:rPr>
        <w:t>##   dispt_fed_62.txt    0   0    0      0    0      0   1      0       0</w:t>
      </w:r>
      <w:r>
        <w:br/>
      </w:r>
      <w:r>
        <w:rPr>
          <w:rStyle w:val="VerbatimChar"/>
        </w:rPr>
        <w:t>##   dispt_fed_63.txt    0   0    0      0    0      0   4      0       0</w:t>
      </w:r>
    </w:p>
    <w:p w14:paraId="4120D56C" w14:textId="4096DD95" w:rsidR="00E632FE" w:rsidRDefault="00E632FE"/>
    <w:p w14:paraId="76BF746B" w14:textId="47DF8343" w:rsidR="00E632FE" w:rsidRDefault="00E632FE" w:rsidP="00E632FE">
      <w:pPr>
        <w:pStyle w:val="Heading3"/>
      </w:pPr>
      <w:r>
        <w:t>Converting to Data Frame</w:t>
      </w:r>
    </w:p>
    <w:p w14:paraId="64BB8059" w14:textId="79B0DAEA" w:rsidR="00E632FE" w:rsidRDefault="00814885">
      <w:r>
        <w:t xml:space="preserve">We convert the vector to a data frame </w:t>
      </w:r>
      <w:r w:rsidR="004469C7">
        <w:t>for the</w:t>
      </w:r>
      <w:r>
        <w:t xml:space="preserve"> further analysis.</w:t>
      </w:r>
    </w:p>
    <w:p w14:paraId="6E70315A" w14:textId="77777777" w:rsidR="00814885" w:rsidRDefault="00814885"/>
    <w:p w14:paraId="3836CF23" w14:textId="77777777" w:rsidR="00E632FE" w:rsidRDefault="00E632FE" w:rsidP="00E632FE">
      <w:pPr>
        <w:pStyle w:val="SourceCode"/>
      </w:pPr>
      <w:r>
        <w:rPr>
          <w:rStyle w:val="NormalTok"/>
        </w:rPr>
        <w:t>Papers_DF &lt;-</w:t>
      </w:r>
      <w:r>
        <w:rPr>
          <w:rStyle w:val="StringTok"/>
        </w:rPr>
        <w:t xml:space="preserve"> </w:t>
      </w:r>
      <w:r>
        <w:rPr>
          <w:rStyle w:val="KeywordTok"/>
        </w:rPr>
        <w:t>as.data.frame</w:t>
      </w:r>
      <w:r>
        <w:rPr>
          <w:rStyle w:val="NormalTok"/>
        </w:rPr>
        <w:t>(</w:t>
      </w:r>
      <w:r>
        <w:rPr>
          <w:rStyle w:val="KeywordTok"/>
        </w:rPr>
        <w:t>as.matrix</w:t>
      </w:r>
      <w:r>
        <w:rPr>
          <w:rStyle w:val="NormalTok"/>
        </w:rPr>
        <w:t>(Papers_DTM))</w:t>
      </w:r>
      <w:r>
        <w:br/>
      </w:r>
      <w:r>
        <w:rPr>
          <w:rStyle w:val="KeywordTok"/>
        </w:rPr>
        <w:t>str</w:t>
      </w:r>
      <w:r>
        <w:rPr>
          <w:rStyle w:val="NormalTok"/>
        </w:rPr>
        <w:t>(Papers_DF)</w:t>
      </w:r>
    </w:p>
    <w:p w14:paraId="4FD30C0C" w14:textId="77777777" w:rsidR="00E632FE" w:rsidRDefault="00E632FE" w:rsidP="00E632FE">
      <w:pPr>
        <w:pStyle w:val="SourceCode"/>
        <w:rPr>
          <w:rStyle w:val="VerbatimChar"/>
        </w:rPr>
      </w:pPr>
      <w:r>
        <w:rPr>
          <w:rStyle w:val="VerbatimChar"/>
        </w:rPr>
        <w:t>## 'data.frame':    85 obs. of  4900 variables:</w:t>
      </w:r>
      <w:r>
        <w:br/>
      </w:r>
      <w:r>
        <w:rPr>
          <w:rStyle w:val="VerbatimChar"/>
        </w:rPr>
        <w:t>##  $ abandon        : num  0 0 0 0 0 0 0 0 0 0 ...</w:t>
      </w:r>
      <w:r>
        <w:br/>
      </w:r>
      <w:r>
        <w:rPr>
          <w:rStyle w:val="VerbatimChar"/>
        </w:rPr>
        <w:t>##  $ abat           : num  0 0 0 0 1 0 0 0 0 0 ...</w:t>
      </w:r>
      <w:r>
        <w:br/>
      </w:r>
      <w:r>
        <w:rPr>
          <w:rStyle w:val="VerbatimChar"/>
        </w:rPr>
        <w:t>##  $ abb            : num  0 0 0 0 0 0 0 0 0 0 ...</w:t>
      </w:r>
      <w:r>
        <w:br/>
      </w:r>
      <w:r>
        <w:rPr>
          <w:rStyle w:val="VerbatimChar"/>
        </w:rPr>
        <w:t>…</w:t>
      </w:r>
    </w:p>
    <w:p w14:paraId="4612EFD6" w14:textId="77777777" w:rsidR="00E632FE" w:rsidRDefault="00E632FE" w:rsidP="00E632FE">
      <w:pPr>
        <w:pStyle w:val="SourceCode"/>
        <w:rPr>
          <w:rStyle w:val="VerbatimChar"/>
        </w:rPr>
      </w:pPr>
      <w:r>
        <w:rPr>
          <w:rStyle w:val="VerbatimChar"/>
        </w:rPr>
        <w:t>…</w:t>
      </w:r>
    </w:p>
    <w:p w14:paraId="29B53A66" w14:textId="1CF38A72" w:rsidR="00E632FE" w:rsidRDefault="00E632FE" w:rsidP="00E632FE">
      <w:pPr>
        <w:pStyle w:val="SourceCode"/>
      </w:pPr>
      <w:r>
        <w:rPr>
          <w:rStyle w:val="VerbatimChar"/>
        </w:rPr>
        <w:lastRenderedPageBreak/>
        <w:t>##  $ admonish       : num  0 0 0 0 0 0 0 0 0 0 ...</w:t>
      </w:r>
      <w:r>
        <w:br/>
      </w:r>
      <w:r>
        <w:rPr>
          <w:rStyle w:val="VerbatimChar"/>
        </w:rPr>
        <w:t>##  $ admonit        : num  0 0 0 0 0 0 0 0 0 1 ...</w:t>
      </w:r>
      <w:r>
        <w:br/>
      </w:r>
      <w:r>
        <w:rPr>
          <w:rStyle w:val="VerbatimChar"/>
        </w:rPr>
        <w:t>##  $ adopt          : num  0 0 0 1 0 1 0 0 0 1 ...</w:t>
      </w:r>
      <w:r>
        <w:br/>
      </w:r>
      <w:r>
        <w:rPr>
          <w:rStyle w:val="VerbatimChar"/>
        </w:rPr>
        <w:t>##  $ adroit         : num  0 0 0 0 0 0 0 0 0 0 ...</w:t>
      </w:r>
      <w:r>
        <w:br/>
      </w:r>
      <w:r>
        <w:rPr>
          <w:rStyle w:val="VerbatimChar"/>
        </w:rPr>
        <w:t>##  $ adul           : num  0 0 0 0 0 0 0 0 0 0 ...</w:t>
      </w:r>
      <w:r>
        <w:br/>
      </w:r>
      <w:r>
        <w:rPr>
          <w:rStyle w:val="VerbatimChar"/>
        </w:rPr>
        <w:t>##  $ advanc         : num  0 0 0 0 1 0 0 1 1 2 ...</w:t>
      </w:r>
      <w:r>
        <w:br/>
      </w:r>
      <w:r>
        <w:rPr>
          <w:rStyle w:val="VerbatimChar"/>
        </w:rPr>
        <w:t>##  $ advantag       : num  4 1 0 2 2 4 0 1 0 7 ...</w:t>
      </w:r>
      <w:r>
        <w:br/>
      </w:r>
      <w:r>
        <w:rPr>
          <w:rStyle w:val="VerbatimChar"/>
        </w:rPr>
        <w:t>##  $ adventiti      : num  0 0 0 0 0 0 0 0 0 0 ...</w:t>
      </w:r>
      <w:r>
        <w:br/>
      </w:r>
      <w:r>
        <w:rPr>
          <w:rStyle w:val="VerbatimChar"/>
        </w:rPr>
        <w:t>##   [list output truncated]</w:t>
      </w:r>
    </w:p>
    <w:p w14:paraId="288E15E0" w14:textId="77777777" w:rsidR="00E632FE" w:rsidRDefault="00E632FE" w:rsidP="00E632FE">
      <w:pPr>
        <w:pStyle w:val="SourceCode"/>
      </w:pPr>
      <w:r>
        <w:rPr>
          <w:rStyle w:val="NormalTok"/>
        </w:rPr>
        <w:t>(Papers_DF</w:t>
      </w:r>
      <w:r>
        <w:rPr>
          <w:rStyle w:val="OperatorTok"/>
        </w:rPr>
        <w:t>$</w:t>
      </w:r>
      <w:r>
        <w:rPr>
          <w:rStyle w:val="NormalTok"/>
        </w:rPr>
        <w:t>abolit)</w:t>
      </w:r>
    </w:p>
    <w:p w14:paraId="6DE9FC67" w14:textId="77777777" w:rsidR="00E632FE" w:rsidRDefault="00E632FE" w:rsidP="00E632FE">
      <w:pPr>
        <w:pStyle w:val="SourceCode"/>
      </w:pPr>
      <w:r>
        <w:rPr>
          <w:rStyle w:val="VerbatimChar"/>
        </w:rPr>
        <w:t>##  [1] 0 0 0 0 0 0 0 0 0 0 0 0 0 0 0 0 0 0 0 0 0 0 0 0 0 0 0 0 0 0 0 0 0 0 0 0 0 0</w:t>
      </w:r>
      <w:r>
        <w:br/>
      </w:r>
      <w:r>
        <w:rPr>
          <w:rStyle w:val="VerbatimChar"/>
        </w:rPr>
        <w:t>## [39] 0 0 0 0 0 0 0 0 0 0 0 0 0 0 0 0 0 0 1 0 3 0 0 1 1 0 0 0 0 0 0 0 1 0 0 1 0 0</w:t>
      </w:r>
      <w:r>
        <w:br/>
      </w:r>
      <w:r>
        <w:rPr>
          <w:rStyle w:val="VerbatimChar"/>
        </w:rPr>
        <w:t>## [77] 0 0 0 0 0 0 0 0 0</w:t>
      </w:r>
    </w:p>
    <w:p w14:paraId="4484E6F1" w14:textId="77777777" w:rsidR="00E632FE" w:rsidRDefault="00E632FE" w:rsidP="00E632FE">
      <w:pPr>
        <w:pStyle w:val="SourceCode"/>
      </w:pPr>
      <w:r>
        <w:rPr>
          <w:rStyle w:val="NormalTok"/>
        </w:rPr>
        <w:t>(</w:t>
      </w:r>
      <w:r>
        <w:rPr>
          <w:rStyle w:val="KeywordTok"/>
        </w:rPr>
        <w:t>nrow</w:t>
      </w:r>
      <w:r>
        <w:rPr>
          <w:rStyle w:val="NormalTok"/>
        </w:rPr>
        <w:t xml:space="preserve">(Papers_DF))  </w:t>
      </w:r>
      <w:r>
        <w:rPr>
          <w:rStyle w:val="CommentTok"/>
        </w:rPr>
        <w:t>## Each row is Paper</w:t>
      </w:r>
    </w:p>
    <w:p w14:paraId="399C7834" w14:textId="77777777" w:rsidR="00E632FE" w:rsidRDefault="00E632FE" w:rsidP="00E632FE">
      <w:pPr>
        <w:pStyle w:val="SourceCode"/>
      </w:pPr>
      <w:r>
        <w:rPr>
          <w:rStyle w:val="VerbatimChar"/>
        </w:rPr>
        <w:t>## [1] 85</w:t>
      </w:r>
    </w:p>
    <w:p w14:paraId="5D45C472" w14:textId="588E317D" w:rsidR="00E632FE" w:rsidRDefault="00E632FE"/>
    <w:p w14:paraId="620D6DB6" w14:textId="1A637EA1" w:rsidR="00E632FE" w:rsidRDefault="00244260" w:rsidP="009C26C9">
      <w:pPr>
        <w:pStyle w:val="Heading3"/>
      </w:pPr>
      <w:r>
        <w:t>Word Cloud</w:t>
      </w:r>
    </w:p>
    <w:p w14:paraId="3140508E" w14:textId="77777777" w:rsidR="008E6EA5" w:rsidRDefault="008E6EA5" w:rsidP="008E6EA5">
      <w:r>
        <w:t>A word cloud is a novelty visual representation of text data, typically used to depict keyword metadata on websites or to visualize free form text. By reviewing the word cloud, the researcher can quickly identify the words that were used with higher frequencies.</w:t>
      </w:r>
    </w:p>
    <w:p w14:paraId="0B5F25E4" w14:textId="77777777" w:rsidR="008E6EA5" w:rsidRDefault="008E6EA5" w:rsidP="008E6EA5"/>
    <w:p w14:paraId="1334DEB3" w14:textId="5C3D482F" w:rsidR="00CD3FAB" w:rsidRDefault="008E6EA5" w:rsidP="008E6EA5">
      <w:r>
        <w:t>Below word cloud graph is a collective result from the entire corpus. The words that were frequently used are people (not shown in the graph but in the matrix), senat, will, may…, etc</w:t>
      </w:r>
      <w:r w:rsidR="00CD3FAB">
        <w:t xml:space="preserve">. </w:t>
      </w:r>
    </w:p>
    <w:p w14:paraId="28B7AE7C" w14:textId="77777777" w:rsidR="009E40C2" w:rsidRDefault="009E40C2" w:rsidP="009E40C2">
      <w:pPr>
        <w:pStyle w:val="FirstParagraph"/>
      </w:pPr>
      <w:r>
        <w:rPr>
          <w:noProof/>
        </w:rPr>
        <w:lastRenderedPageBreak/>
        <w:drawing>
          <wp:inline distT="0" distB="0" distL="0" distR="0" wp14:anchorId="79A6D132" wp14:editId="0FB4532B">
            <wp:extent cx="5334000" cy="4267200"/>
            <wp:effectExtent l="0" t="0" r="0" b="0"/>
            <wp:docPr id="1" name="Picture" descr="A screenshot of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389EAE" w14:textId="77777777" w:rsidR="008C732F" w:rsidRDefault="008C732F" w:rsidP="00520A8A">
      <w:pPr>
        <w:pStyle w:val="BodyText"/>
        <w:rPr>
          <w:lang w:eastAsia="en-US"/>
        </w:rPr>
      </w:pPr>
    </w:p>
    <w:p w14:paraId="6CB94EFF" w14:textId="77777777" w:rsidR="008C732F" w:rsidRDefault="008C732F" w:rsidP="00520A8A">
      <w:pPr>
        <w:pStyle w:val="BodyText"/>
        <w:rPr>
          <w:lang w:eastAsia="en-US"/>
        </w:rPr>
      </w:pPr>
    </w:p>
    <w:p w14:paraId="73DA518B" w14:textId="77777777" w:rsidR="008C732F" w:rsidRDefault="008C732F" w:rsidP="00520A8A">
      <w:pPr>
        <w:pStyle w:val="BodyText"/>
        <w:rPr>
          <w:lang w:eastAsia="en-US"/>
        </w:rPr>
      </w:pPr>
    </w:p>
    <w:p w14:paraId="0DC47180" w14:textId="77777777" w:rsidR="008C732F" w:rsidRDefault="008C732F" w:rsidP="00520A8A">
      <w:pPr>
        <w:pStyle w:val="BodyText"/>
        <w:rPr>
          <w:lang w:eastAsia="en-US"/>
        </w:rPr>
      </w:pPr>
    </w:p>
    <w:p w14:paraId="58D94757" w14:textId="77777777" w:rsidR="008C732F" w:rsidRDefault="008C732F" w:rsidP="00520A8A">
      <w:pPr>
        <w:pStyle w:val="BodyText"/>
        <w:rPr>
          <w:lang w:eastAsia="en-US"/>
        </w:rPr>
      </w:pPr>
    </w:p>
    <w:p w14:paraId="74994AC6" w14:textId="77777777" w:rsidR="008C732F" w:rsidRDefault="008C732F" w:rsidP="00520A8A">
      <w:pPr>
        <w:pStyle w:val="BodyText"/>
        <w:rPr>
          <w:lang w:eastAsia="en-US"/>
        </w:rPr>
      </w:pPr>
    </w:p>
    <w:p w14:paraId="3E3F92DA" w14:textId="77777777" w:rsidR="008C732F" w:rsidRDefault="008C732F" w:rsidP="00520A8A">
      <w:pPr>
        <w:pStyle w:val="BodyText"/>
        <w:rPr>
          <w:lang w:eastAsia="en-US"/>
        </w:rPr>
      </w:pPr>
    </w:p>
    <w:p w14:paraId="7AAFAAED" w14:textId="77777777" w:rsidR="008C732F" w:rsidRDefault="008C732F" w:rsidP="00520A8A">
      <w:pPr>
        <w:pStyle w:val="BodyText"/>
        <w:rPr>
          <w:lang w:eastAsia="en-US"/>
        </w:rPr>
      </w:pPr>
    </w:p>
    <w:p w14:paraId="0AE11C96" w14:textId="77777777" w:rsidR="008C732F" w:rsidRDefault="008C732F" w:rsidP="00520A8A">
      <w:pPr>
        <w:pStyle w:val="BodyText"/>
        <w:rPr>
          <w:lang w:eastAsia="en-US"/>
        </w:rPr>
      </w:pPr>
    </w:p>
    <w:p w14:paraId="50DE6795" w14:textId="77777777" w:rsidR="008C732F" w:rsidRDefault="008C732F" w:rsidP="00520A8A">
      <w:pPr>
        <w:pStyle w:val="BodyText"/>
        <w:rPr>
          <w:lang w:eastAsia="en-US"/>
        </w:rPr>
      </w:pPr>
    </w:p>
    <w:p w14:paraId="3B67DBB6" w14:textId="77777777" w:rsidR="008C732F" w:rsidRDefault="008C732F" w:rsidP="00520A8A">
      <w:pPr>
        <w:pStyle w:val="BodyText"/>
        <w:rPr>
          <w:lang w:eastAsia="en-US"/>
        </w:rPr>
      </w:pPr>
    </w:p>
    <w:p w14:paraId="23A43E29" w14:textId="77777777" w:rsidR="008C732F" w:rsidRDefault="008C732F" w:rsidP="00520A8A">
      <w:pPr>
        <w:pStyle w:val="BodyText"/>
        <w:rPr>
          <w:lang w:eastAsia="en-US"/>
        </w:rPr>
      </w:pPr>
    </w:p>
    <w:p w14:paraId="3FF44F32" w14:textId="77777777" w:rsidR="008C732F" w:rsidRDefault="008C732F" w:rsidP="00520A8A">
      <w:pPr>
        <w:pStyle w:val="BodyText"/>
        <w:rPr>
          <w:lang w:eastAsia="en-US"/>
        </w:rPr>
      </w:pPr>
    </w:p>
    <w:p w14:paraId="7E2CE571" w14:textId="77777777" w:rsidR="008C732F" w:rsidRDefault="008C732F" w:rsidP="00520A8A">
      <w:pPr>
        <w:pStyle w:val="BodyText"/>
        <w:rPr>
          <w:lang w:eastAsia="en-US"/>
        </w:rPr>
      </w:pPr>
    </w:p>
    <w:p w14:paraId="79EED645" w14:textId="77777777" w:rsidR="008C732F" w:rsidRDefault="008C732F" w:rsidP="00520A8A">
      <w:pPr>
        <w:pStyle w:val="BodyText"/>
        <w:rPr>
          <w:lang w:eastAsia="en-US"/>
        </w:rPr>
      </w:pPr>
    </w:p>
    <w:p w14:paraId="2025D619" w14:textId="77777777" w:rsidR="008C732F" w:rsidRDefault="008C732F" w:rsidP="00520A8A">
      <w:pPr>
        <w:pStyle w:val="BodyText"/>
        <w:rPr>
          <w:lang w:eastAsia="en-US"/>
        </w:rPr>
      </w:pPr>
    </w:p>
    <w:p w14:paraId="2DA804A5" w14:textId="5A9EFB91" w:rsidR="00520A8A" w:rsidRPr="00520A8A" w:rsidRDefault="00520A8A" w:rsidP="00520A8A">
      <w:pPr>
        <w:pStyle w:val="BodyText"/>
        <w:rPr>
          <w:lang w:eastAsia="en-US"/>
        </w:rPr>
      </w:pPr>
      <w:r>
        <w:rPr>
          <w:lang w:eastAsia="en-US"/>
        </w:rPr>
        <w:lastRenderedPageBreak/>
        <w:t xml:space="preserve">The below graph is a result </w:t>
      </w:r>
      <w:r w:rsidR="009B6C2C">
        <w:rPr>
          <w:lang w:eastAsia="en-US"/>
        </w:rPr>
        <w:t>of</w:t>
      </w:r>
      <w:r>
        <w:rPr>
          <w:lang w:eastAsia="en-US"/>
        </w:rPr>
        <w:t xml:space="preserve"> the essay text file noted with Hamilton as the author. We can see the most frequently used words are passiv, uncommerci, etc.</w:t>
      </w:r>
    </w:p>
    <w:p w14:paraId="4ACC7748" w14:textId="77777777" w:rsidR="00CD3FAB" w:rsidRPr="00CD3FAB" w:rsidRDefault="00CD3FAB" w:rsidP="00CD3FAB">
      <w:pPr>
        <w:pStyle w:val="BodyText"/>
        <w:rPr>
          <w:lang w:eastAsia="en-US"/>
        </w:rPr>
      </w:pPr>
    </w:p>
    <w:p w14:paraId="0E2B9822" w14:textId="4964F2E3" w:rsidR="009E40C2" w:rsidRDefault="009E40C2" w:rsidP="009E40C2">
      <w:pPr>
        <w:pStyle w:val="FirstParagraph"/>
      </w:pPr>
      <w:r>
        <w:rPr>
          <w:noProof/>
        </w:rPr>
        <w:drawing>
          <wp:inline distT="0" distB="0" distL="0" distR="0" wp14:anchorId="13E75098" wp14:editId="2C0BA4FF">
            <wp:extent cx="5334000" cy="4267200"/>
            <wp:effectExtent l="0" t="0" r="0" b="0"/>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C861866" w14:textId="77777777" w:rsidR="008C732F" w:rsidRDefault="008C732F" w:rsidP="00CE1371">
      <w:pPr>
        <w:pStyle w:val="BodyText"/>
        <w:rPr>
          <w:lang w:eastAsia="en-US"/>
        </w:rPr>
      </w:pPr>
    </w:p>
    <w:p w14:paraId="0F23ACFA" w14:textId="77777777" w:rsidR="008C732F" w:rsidRDefault="008C732F" w:rsidP="00CE1371">
      <w:pPr>
        <w:pStyle w:val="BodyText"/>
        <w:rPr>
          <w:lang w:eastAsia="en-US"/>
        </w:rPr>
      </w:pPr>
    </w:p>
    <w:p w14:paraId="7E0F664F" w14:textId="77777777" w:rsidR="008C732F" w:rsidRDefault="008C732F" w:rsidP="00CE1371">
      <w:pPr>
        <w:pStyle w:val="BodyText"/>
        <w:rPr>
          <w:lang w:eastAsia="en-US"/>
        </w:rPr>
      </w:pPr>
    </w:p>
    <w:p w14:paraId="14F10895" w14:textId="77777777" w:rsidR="008C732F" w:rsidRDefault="008C732F" w:rsidP="00CE1371">
      <w:pPr>
        <w:pStyle w:val="BodyText"/>
        <w:rPr>
          <w:lang w:eastAsia="en-US"/>
        </w:rPr>
      </w:pPr>
    </w:p>
    <w:p w14:paraId="0781AE4D" w14:textId="77777777" w:rsidR="008C732F" w:rsidRDefault="008C732F" w:rsidP="00CE1371">
      <w:pPr>
        <w:pStyle w:val="BodyText"/>
        <w:rPr>
          <w:lang w:eastAsia="en-US"/>
        </w:rPr>
      </w:pPr>
    </w:p>
    <w:p w14:paraId="01054BA9" w14:textId="77777777" w:rsidR="008C732F" w:rsidRDefault="008C732F" w:rsidP="00CE1371">
      <w:pPr>
        <w:pStyle w:val="BodyText"/>
        <w:rPr>
          <w:lang w:eastAsia="en-US"/>
        </w:rPr>
      </w:pPr>
    </w:p>
    <w:p w14:paraId="4597A2A3" w14:textId="77777777" w:rsidR="008C732F" w:rsidRDefault="008C732F" w:rsidP="00CE1371">
      <w:pPr>
        <w:pStyle w:val="BodyText"/>
        <w:rPr>
          <w:lang w:eastAsia="en-US"/>
        </w:rPr>
      </w:pPr>
    </w:p>
    <w:p w14:paraId="7302DC51" w14:textId="77777777" w:rsidR="008C732F" w:rsidRDefault="008C732F" w:rsidP="00CE1371">
      <w:pPr>
        <w:pStyle w:val="BodyText"/>
        <w:rPr>
          <w:lang w:eastAsia="en-US"/>
        </w:rPr>
      </w:pPr>
    </w:p>
    <w:p w14:paraId="3C8800C9" w14:textId="77777777" w:rsidR="008C732F" w:rsidRDefault="008C732F" w:rsidP="00CE1371">
      <w:pPr>
        <w:pStyle w:val="BodyText"/>
        <w:rPr>
          <w:lang w:eastAsia="en-US"/>
        </w:rPr>
      </w:pPr>
    </w:p>
    <w:p w14:paraId="47091C9F" w14:textId="77777777" w:rsidR="008C732F" w:rsidRDefault="008C732F" w:rsidP="00CE1371">
      <w:pPr>
        <w:pStyle w:val="BodyText"/>
        <w:rPr>
          <w:lang w:eastAsia="en-US"/>
        </w:rPr>
      </w:pPr>
    </w:p>
    <w:p w14:paraId="4F7E7D85" w14:textId="77777777" w:rsidR="008C732F" w:rsidRDefault="008C732F" w:rsidP="00CE1371">
      <w:pPr>
        <w:pStyle w:val="BodyText"/>
        <w:rPr>
          <w:lang w:eastAsia="en-US"/>
        </w:rPr>
      </w:pPr>
    </w:p>
    <w:p w14:paraId="6239493B" w14:textId="77777777" w:rsidR="008C732F" w:rsidRDefault="008C732F" w:rsidP="00CE1371">
      <w:pPr>
        <w:pStyle w:val="BodyText"/>
        <w:rPr>
          <w:lang w:eastAsia="en-US"/>
        </w:rPr>
      </w:pPr>
    </w:p>
    <w:p w14:paraId="0AFE4E87" w14:textId="77777777" w:rsidR="008C732F" w:rsidRDefault="008C732F" w:rsidP="00CE1371">
      <w:pPr>
        <w:pStyle w:val="BodyText"/>
        <w:rPr>
          <w:lang w:eastAsia="en-US"/>
        </w:rPr>
      </w:pPr>
    </w:p>
    <w:p w14:paraId="7C041145" w14:textId="4ABB3573" w:rsidR="00CE1371" w:rsidRPr="00520A8A" w:rsidRDefault="00CE1371" w:rsidP="00CE1371">
      <w:pPr>
        <w:pStyle w:val="BodyText"/>
        <w:rPr>
          <w:lang w:eastAsia="en-US"/>
        </w:rPr>
      </w:pPr>
      <w:r>
        <w:rPr>
          <w:lang w:eastAsia="en-US"/>
        </w:rPr>
        <w:lastRenderedPageBreak/>
        <w:t xml:space="preserve">The below graph is a result </w:t>
      </w:r>
      <w:r w:rsidR="001D3D84">
        <w:rPr>
          <w:lang w:eastAsia="en-US"/>
        </w:rPr>
        <w:t>of</w:t>
      </w:r>
      <w:r>
        <w:rPr>
          <w:lang w:eastAsia="en-US"/>
        </w:rPr>
        <w:t xml:space="preserve"> the essay text file noted with Madison as the author. We can see the most frequently used words are unimport, contract, cogent, etc.</w:t>
      </w:r>
    </w:p>
    <w:p w14:paraId="3A341B32" w14:textId="77777777" w:rsidR="00CE1371" w:rsidRPr="00CE1371" w:rsidRDefault="00CE1371" w:rsidP="00CE1371">
      <w:pPr>
        <w:pStyle w:val="BodyText"/>
        <w:rPr>
          <w:lang w:eastAsia="en-US"/>
        </w:rPr>
      </w:pPr>
    </w:p>
    <w:p w14:paraId="4AB0BF47" w14:textId="723E6193" w:rsidR="009E40C2" w:rsidRDefault="009E40C2" w:rsidP="009E40C2">
      <w:pPr>
        <w:pStyle w:val="FirstParagraph"/>
      </w:pPr>
      <w:r>
        <w:rPr>
          <w:noProof/>
        </w:rPr>
        <w:drawing>
          <wp:inline distT="0" distB="0" distL="0" distR="0" wp14:anchorId="55C592F1" wp14:editId="17A30C42">
            <wp:extent cx="5334000" cy="4267200"/>
            <wp:effectExtent l="0" t="0" r="0" b="0"/>
            <wp:docPr id="3" name="Picture" descr="A screenshot of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636C1B" w14:textId="30D97849" w:rsidR="001C5526" w:rsidRDefault="00565A38" w:rsidP="00565A38">
      <w:pPr>
        <w:pStyle w:val="Heading3"/>
      </w:pPr>
      <w:r>
        <w:t>Distance Metrics</w:t>
      </w:r>
    </w:p>
    <w:p w14:paraId="233A85F7" w14:textId="1E265DCA" w:rsidR="00565A38" w:rsidRDefault="00E21DD7">
      <w:r w:rsidRPr="00E21DD7">
        <w:t>A good distance metric helps in improving the performance of Classification, Clustering and</w:t>
      </w:r>
      <w:r w:rsidR="00BB5FE6">
        <w:t xml:space="preserve">, </w:t>
      </w:r>
      <w:r w:rsidRPr="00E21DD7">
        <w:t>Information Retrieval process significantly.</w:t>
      </w:r>
      <w:r w:rsidR="00DB1EB7">
        <w:t xml:space="preserve"> Below shows the researcher used three methods (Euclidean, </w:t>
      </w:r>
      <w:r w:rsidR="002979D5">
        <w:t>Manhattan</w:t>
      </w:r>
      <w:r w:rsidR="00DB1EB7">
        <w:t>, and cosine) to perform distance metrics analysis. We can also conclude that c</w:t>
      </w:r>
      <w:r w:rsidR="00DB1EB7" w:rsidRPr="00DB1EB7">
        <w:t>osine similarity works the best</w:t>
      </w:r>
      <w:r w:rsidR="000F2C79">
        <w:t xml:space="preserve"> because the height in the cluster dendrogram is much smaller. </w:t>
      </w:r>
      <w:r w:rsidR="00336A37">
        <w:t xml:space="preserve">In other words, </w:t>
      </w:r>
      <w:r w:rsidR="00336A37" w:rsidRPr="00336A37">
        <w:t xml:space="preserve">the distance between those clusters was </w:t>
      </w:r>
      <w:r w:rsidR="00336A37">
        <w:t xml:space="preserve">smaller. </w:t>
      </w:r>
      <w:r w:rsidR="00DB1EB7" w:rsidRPr="00DB1EB7">
        <w:t>Norm</w:t>
      </w:r>
      <w:r w:rsidR="006037C1">
        <w:t xml:space="preserve">alized data </w:t>
      </w:r>
      <w:r w:rsidR="00DB1EB7" w:rsidRPr="00DB1EB7">
        <w:t>and not norm</w:t>
      </w:r>
      <w:r w:rsidR="006037C1">
        <w:t>alized data</w:t>
      </w:r>
      <w:r w:rsidR="00DB1EB7" w:rsidRPr="00DB1EB7">
        <w:t xml:space="preserve"> </w:t>
      </w:r>
      <w:r w:rsidR="006037C1">
        <w:t>are</w:t>
      </w:r>
      <w:r w:rsidR="00DB1EB7" w:rsidRPr="00DB1EB7">
        <w:t xml:space="preserve"> about</w:t>
      </w:r>
      <w:r w:rsidR="00353A34">
        <w:t xml:space="preserve"> </w:t>
      </w:r>
      <w:r w:rsidR="00353A34" w:rsidRPr="00353A34">
        <w:t>the same because the size of the Papers are not sig</w:t>
      </w:r>
      <w:r w:rsidR="0060541B">
        <w:t xml:space="preserve">nificantly </w:t>
      </w:r>
      <w:r w:rsidR="00353A34" w:rsidRPr="00353A34">
        <w:t>diff</w:t>
      </w:r>
      <w:r w:rsidR="0060541B">
        <w:t>erent</w:t>
      </w:r>
      <w:r w:rsidR="00353A34" w:rsidRPr="00353A34">
        <w:t>.</w:t>
      </w:r>
    </w:p>
    <w:p w14:paraId="4050D624" w14:textId="061A086F" w:rsidR="002F3509" w:rsidRDefault="002F3509"/>
    <w:tbl>
      <w:tblPr>
        <w:tblStyle w:val="TableGrid"/>
        <w:tblW w:w="0" w:type="auto"/>
        <w:tblLook w:val="04A0" w:firstRow="1" w:lastRow="0" w:firstColumn="1" w:lastColumn="0" w:noHBand="0" w:noVBand="1"/>
      </w:tblPr>
      <w:tblGrid>
        <w:gridCol w:w="9010"/>
      </w:tblGrid>
      <w:tr w:rsidR="00353A34" w14:paraId="3D8353B8" w14:textId="77777777" w:rsidTr="00353A34">
        <w:tc>
          <w:tcPr>
            <w:tcW w:w="9010" w:type="dxa"/>
          </w:tcPr>
          <w:p w14:paraId="7B95D117" w14:textId="1A2835A6" w:rsidR="00353A34" w:rsidRDefault="00CF358C">
            <w:r w:rsidRPr="00CF358C">
              <w:rPr>
                <w:noProof/>
              </w:rPr>
              <w:lastRenderedPageBreak/>
              <w:drawing>
                <wp:inline distT="0" distB="0" distL="0" distR="0" wp14:anchorId="139EEE2F" wp14:editId="5324427C">
                  <wp:extent cx="5727700" cy="32296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3229610"/>
                          </a:xfrm>
                          <a:prstGeom prst="rect">
                            <a:avLst/>
                          </a:prstGeom>
                        </pic:spPr>
                      </pic:pic>
                    </a:graphicData>
                  </a:graphic>
                </wp:inline>
              </w:drawing>
            </w:r>
          </w:p>
        </w:tc>
      </w:tr>
      <w:tr w:rsidR="00353A34" w14:paraId="26C5AC4D" w14:textId="77777777" w:rsidTr="00353A34">
        <w:tc>
          <w:tcPr>
            <w:tcW w:w="9010" w:type="dxa"/>
          </w:tcPr>
          <w:p w14:paraId="722F9720" w14:textId="7BE66C2A" w:rsidR="00353A34" w:rsidRDefault="00CF358C">
            <w:r w:rsidRPr="00CF358C">
              <w:rPr>
                <w:noProof/>
              </w:rPr>
              <w:drawing>
                <wp:inline distT="0" distB="0" distL="0" distR="0" wp14:anchorId="51D089DB" wp14:editId="4845877A">
                  <wp:extent cx="5727700" cy="3228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228975"/>
                          </a:xfrm>
                          <a:prstGeom prst="rect">
                            <a:avLst/>
                          </a:prstGeom>
                        </pic:spPr>
                      </pic:pic>
                    </a:graphicData>
                  </a:graphic>
                </wp:inline>
              </w:drawing>
            </w:r>
          </w:p>
        </w:tc>
      </w:tr>
      <w:tr w:rsidR="00353A34" w14:paraId="416F3F58" w14:textId="77777777" w:rsidTr="00353A34">
        <w:tc>
          <w:tcPr>
            <w:tcW w:w="9010" w:type="dxa"/>
          </w:tcPr>
          <w:p w14:paraId="086FBB40" w14:textId="4AE98CC8" w:rsidR="00353A34" w:rsidRDefault="003115B5">
            <w:r w:rsidRPr="003115B5">
              <w:rPr>
                <w:noProof/>
              </w:rPr>
              <w:lastRenderedPageBreak/>
              <w:drawing>
                <wp:inline distT="0" distB="0" distL="0" distR="0" wp14:anchorId="7CCABBAE" wp14:editId="088EF90D">
                  <wp:extent cx="5727700" cy="32315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700" cy="3231515"/>
                          </a:xfrm>
                          <a:prstGeom prst="rect">
                            <a:avLst/>
                          </a:prstGeom>
                        </pic:spPr>
                      </pic:pic>
                    </a:graphicData>
                  </a:graphic>
                </wp:inline>
              </w:drawing>
            </w:r>
          </w:p>
        </w:tc>
      </w:tr>
      <w:tr w:rsidR="00353A34" w14:paraId="562E37B6" w14:textId="77777777" w:rsidTr="00353A34">
        <w:tc>
          <w:tcPr>
            <w:tcW w:w="9010" w:type="dxa"/>
          </w:tcPr>
          <w:p w14:paraId="63DDFC8A" w14:textId="0C115F26" w:rsidR="00353A34" w:rsidRDefault="003B4A9B">
            <w:r w:rsidRPr="003B4A9B">
              <w:rPr>
                <w:noProof/>
              </w:rPr>
              <w:drawing>
                <wp:inline distT="0" distB="0" distL="0" distR="0" wp14:anchorId="117BF300" wp14:editId="5B25F155">
                  <wp:extent cx="5727700" cy="32365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7700" cy="3236595"/>
                          </a:xfrm>
                          <a:prstGeom prst="rect">
                            <a:avLst/>
                          </a:prstGeom>
                        </pic:spPr>
                      </pic:pic>
                    </a:graphicData>
                  </a:graphic>
                </wp:inline>
              </w:drawing>
            </w:r>
          </w:p>
        </w:tc>
      </w:tr>
    </w:tbl>
    <w:p w14:paraId="2FC23615" w14:textId="77777777" w:rsidR="00353A34" w:rsidRDefault="00353A34"/>
    <w:p w14:paraId="3916F840" w14:textId="0300B2D7" w:rsidR="00C30ACA" w:rsidRDefault="00C30ACA"/>
    <w:p w14:paraId="4CD99415" w14:textId="094975FD" w:rsidR="00F37A3B" w:rsidRDefault="00FB1CAB" w:rsidP="00FB1CAB">
      <w:pPr>
        <w:pStyle w:val="Heading3"/>
      </w:pPr>
      <w:r>
        <w:t>Clustering</w:t>
      </w:r>
    </w:p>
    <w:p w14:paraId="0AF40D03" w14:textId="73CB9F92" w:rsidR="00C61821" w:rsidRDefault="00C61821" w:rsidP="00966123">
      <w:pPr>
        <w:pStyle w:val="Heading4"/>
      </w:pPr>
      <w:r>
        <w:t>HAC</w:t>
      </w:r>
    </w:p>
    <w:p w14:paraId="65B5A9C9" w14:textId="7D069B55" w:rsidR="00B52249" w:rsidRDefault="00B52249">
      <w:r>
        <w:t>H</w:t>
      </w:r>
      <w:r w:rsidRPr="00B52249">
        <w:t>ierarchical agglomerative clustering or HAC</w:t>
      </w:r>
      <w:r>
        <w:t xml:space="preserve"> is a b</w:t>
      </w:r>
      <w:r w:rsidRPr="00B52249">
        <w:t>ottom-up hierarchical clustering. This hierarchy of clusters is represented as a tree (or dendrogram). The root of the tree is the unique cluster that gathers all the samples, the leaves being the clusters with only one sample.</w:t>
      </w:r>
      <w:r w:rsidR="002A4324">
        <w:t xml:space="preserve"> Below shown the HAC cluster dendrogram with three different methods – Euclidean similarity, Cosine Similarity, and Cosine Similarity Normalized.</w:t>
      </w:r>
    </w:p>
    <w:p w14:paraId="0181FAED" w14:textId="72841110" w:rsidR="00322206" w:rsidRDefault="00322206"/>
    <w:p w14:paraId="4F8F9124" w14:textId="3A51D743" w:rsidR="00322206" w:rsidRDefault="00322206">
      <w:r>
        <w:t xml:space="preserve">By reviewing the graph, we can identify how the disputed items are closer to Hamilton or Madison. When they are closer, there are higher chances that the essays are from the same </w:t>
      </w:r>
      <w:r w:rsidR="005E5E0C">
        <w:t>author</w:t>
      </w:r>
      <w:r>
        <w:t>.</w:t>
      </w:r>
      <w:r w:rsidR="00301B37">
        <w:t xml:space="preserve"> Since we determined the cosine similarity has a better result in the distance metric, we </w:t>
      </w:r>
      <w:r w:rsidR="00301B37">
        <w:lastRenderedPageBreak/>
        <w:t>will focus on the HAC Cluster Dendrogram with Cosine Similarity graph and HAC Cluster Dendrogram with Cosine Similarity Normalized graph.</w:t>
      </w:r>
    </w:p>
    <w:p w14:paraId="2D3B0673" w14:textId="589F0A56" w:rsidR="0078649B" w:rsidRDefault="0011012A">
      <w:r w:rsidRPr="0011012A">
        <w:rPr>
          <w:noProof/>
        </w:rPr>
        <w:drawing>
          <wp:inline distT="0" distB="0" distL="0" distR="0" wp14:anchorId="685C6D64" wp14:editId="55201152">
            <wp:extent cx="5727700" cy="3556000"/>
            <wp:effectExtent l="0" t="0" r="0" b="0"/>
            <wp:docPr id="22" name="Picture 22"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7700" cy="3556000"/>
                    </a:xfrm>
                    <a:prstGeom prst="rect">
                      <a:avLst/>
                    </a:prstGeom>
                  </pic:spPr>
                </pic:pic>
              </a:graphicData>
            </a:graphic>
          </wp:inline>
        </w:drawing>
      </w:r>
    </w:p>
    <w:p w14:paraId="6C56C6EE" w14:textId="581A997C" w:rsidR="0018302D" w:rsidRDefault="0018302D"/>
    <w:p w14:paraId="03C5BA98" w14:textId="6992FDD0" w:rsidR="0018302D" w:rsidRDefault="001170B5">
      <w:r w:rsidRPr="001170B5">
        <w:rPr>
          <w:noProof/>
        </w:rPr>
        <w:drawing>
          <wp:inline distT="0" distB="0" distL="0" distR="0" wp14:anchorId="472014EA" wp14:editId="01A1CD75">
            <wp:extent cx="5727700" cy="3561080"/>
            <wp:effectExtent l="0" t="0" r="0" b="0"/>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3561080"/>
                    </a:xfrm>
                    <a:prstGeom prst="rect">
                      <a:avLst/>
                    </a:prstGeom>
                  </pic:spPr>
                </pic:pic>
              </a:graphicData>
            </a:graphic>
          </wp:inline>
        </w:drawing>
      </w:r>
    </w:p>
    <w:p w14:paraId="704DAAA1" w14:textId="189AED30" w:rsidR="0018302D" w:rsidRDefault="0018302D"/>
    <w:p w14:paraId="0A8A01BD" w14:textId="3753A404" w:rsidR="0060024B" w:rsidRDefault="0060024B">
      <w:r w:rsidRPr="0060024B">
        <w:rPr>
          <w:noProof/>
        </w:rPr>
        <w:lastRenderedPageBreak/>
        <w:drawing>
          <wp:inline distT="0" distB="0" distL="0" distR="0" wp14:anchorId="1EC80C64" wp14:editId="162D84E5">
            <wp:extent cx="5727700" cy="3491865"/>
            <wp:effectExtent l="0" t="0" r="0" b="635"/>
            <wp:docPr id="24" name="Picture 2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7700" cy="3491865"/>
                    </a:xfrm>
                    <a:prstGeom prst="rect">
                      <a:avLst/>
                    </a:prstGeom>
                  </pic:spPr>
                </pic:pic>
              </a:graphicData>
            </a:graphic>
          </wp:inline>
        </w:drawing>
      </w:r>
    </w:p>
    <w:p w14:paraId="247633B9" w14:textId="65AB0FC7" w:rsidR="00B50841" w:rsidRDefault="00B50841"/>
    <w:p w14:paraId="6E8941BF" w14:textId="22AC3147" w:rsidR="00B50841" w:rsidRDefault="00B50841"/>
    <w:p w14:paraId="42EB320E" w14:textId="6E21D042" w:rsidR="00B50841" w:rsidRDefault="00B50841">
      <w:r>
        <w:t>From the chart, we can see below close relationship among disputed items and other items.</w:t>
      </w:r>
      <w:r w:rsidR="000823C2">
        <w:t xml:space="preserve"> For those close together and under the same bracket, they are </w:t>
      </w:r>
      <w:r w:rsidR="00FD2FDE">
        <w:t xml:space="preserve">considered written by the same author. </w:t>
      </w:r>
    </w:p>
    <w:p w14:paraId="1BC5B3FE" w14:textId="33BAAE6B" w:rsidR="00CB547A" w:rsidRDefault="00CB547A"/>
    <w:p w14:paraId="36D9DED1" w14:textId="6740925F" w:rsidR="00121267" w:rsidRDefault="00121267"/>
    <w:p w14:paraId="7A30D06E" w14:textId="097EA15C" w:rsidR="008B6A10" w:rsidRDefault="008B6A10">
      <w:r w:rsidRPr="008B6A10">
        <w:rPr>
          <w:noProof/>
        </w:rPr>
        <w:lastRenderedPageBreak/>
        <w:drawing>
          <wp:inline distT="0" distB="0" distL="0" distR="0" wp14:anchorId="11280768" wp14:editId="2F06799D">
            <wp:extent cx="5404919" cy="8764734"/>
            <wp:effectExtent l="0" t="0" r="5715"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65174" cy="8862445"/>
                    </a:xfrm>
                    <a:prstGeom prst="rect">
                      <a:avLst/>
                    </a:prstGeom>
                  </pic:spPr>
                </pic:pic>
              </a:graphicData>
            </a:graphic>
          </wp:inline>
        </w:drawing>
      </w:r>
    </w:p>
    <w:p w14:paraId="5A00F553" w14:textId="71D0661D" w:rsidR="00502B01" w:rsidRDefault="00502B01"/>
    <w:p w14:paraId="62EA5521" w14:textId="78F9832C" w:rsidR="00502B01" w:rsidRDefault="00502B01" w:rsidP="00502B01">
      <w:pPr>
        <w:pStyle w:val="Heading4"/>
      </w:pPr>
      <w:r>
        <w:t>K-mean Clustering</w:t>
      </w:r>
    </w:p>
    <w:p w14:paraId="2B188BF7" w14:textId="3F91DC4A" w:rsidR="00502B01" w:rsidRDefault="00502B01"/>
    <w:p w14:paraId="59BCE3C4" w14:textId="464F73BE" w:rsidR="004818BD" w:rsidRDefault="004818BD">
      <w:r>
        <w:t>Below presents the result of K-mean clustering with four clusters. The stats are listed. However, the result is not easy to interpret.</w:t>
      </w:r>
    </w:p>
    <w:p w14:paraId="02F450DB" w14:textId="77777777" w:rsidR="004818BD" w:rsidRDefault="004818BD"/>
    <w:p w14:paraId="7F8B6719"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List of 9</w:t>
      </w:r>
    </w:p>
    <w:p w14:paraId="21FF1BFA"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cluster     : Named int [1:4900] 1 1 1 1 1 1 1 3 1 1 ...</w:t>
      </w:r>
    </w:p>
    <w:p w14:paraId="52E0FCE4"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attr(*, "names")= chr [1:4900] "abandon" "abat" "abb" "abet" ...</w:t>
      </w:r>
    </w:p>
    <w:p w14:paraId="1C52A413"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centers     : num [1:4, 1:85] 7.51e-05 6.00e-03 1.81e-03 8.33e-03 1.08e-04 ...</w:t>
      </w:r>
    </w:p>
    <w:p w14:paraId="296D404D"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attr(*, "dimnames")=List of 2</w:t>
      </w:r>
    </w:p>
    <w:p w14:paraId="5F4883D1"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 : chr [1:4] "1" "2" "3" "4"</w:t>
      </w:r>
    </w:p>
    <w:p w14:paraId="7BF5CB74"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 : chr [1:85] "dispt_fed_49.txt" "dispt_fed_50.txt" "dispt_fed_51.txt" "dispt_fed_52.txt" ...</w:t>
      </w:r>
    </w:p>
    <w:p w14:paraId="1F8B1BE0"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totss       : num 0.384</w:t>
      </w:r>
    </w:p>
    <w:p w14:paraId="36B9283B"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withinss    : num [1:4] 0.0768 0.0395 0.0945 0.0152</w:t>
      </w:r>
    </w:p>
    <w:p w14:paraId="784940B0"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tot.withinss: num 0.226</w:t>
      </w:r>
    </w:p>
    <w:p w14:paraId="2D43974D"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betweenss   : num 0.158</w:t>
      </w:r>
    </w:p>
    <w:p w14:paraId="15102617"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size        : int [1:4] 4632 20 245 3</w:t>
      </w:r>
    </w:p>
    <w:p w14:paraId="2791EDEA"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iter        : int 3</w:t>
      </w:r>
    </w:p>
    <w:p w14:paraId="2460EE45"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ifault      : int 0</w:t>
      </w:r>
    </w:p>
    <w:p w14:paraId="35A192C0" w14:textId="77777777" w:rsidR="00502B01" w:rsidRDefault="00502B01" w:rsidP="00502B01">
      <w:pPr>
        <w:pStyle w:val="HTMLPreformatted"/>
        <w:shd w:val="clear" w:color="auto" w:fill="282A36"/>
        <w:rPr>
          <w:rFonts w:ascii="Monaco" w:hAnsi="Monaco"/>
          <w:color w:val="F8F8F2"/>
          <w:sz w:val="18"/>
          <w:szCs w:val="18"/>
        </w:rPr>
      </w:pPr>
      <w:r>
        <w:rPr>
          <w:rFonts w:ascii="Monaco" w:hAnsi="Monaco"/>
          <w:color w:val="F8F8F2"/>
          <w:sz w:val="18"/>
          <w:szCs w:val="18"/>
        </w:rPr>
        <w:t xml:space="preserve"> - attr(*, "class")= chr "kmeans"</w:t>
      </w:r>
    </w:p>
    <w:p w14:paraId="44DA7ECB" w14:textId="07434D62" w:rsidR="00502B01" w:rsidRDefault="00502B01"/>
    <w:p w14:paraId="3BFC6FDC" w14:textId="27ACB9A4" w:rsidR="007A6CF3" w:rsidRDefault="007A6CF3">
      <w:r>
        <w:t xml:space="preserve">Below presents the </w:t>
      </w:r>
      <w:r w:rsidR="000D4CD5">
        <w:t>correlation</w:t>
      </w:r>
      <w:r>
        <w:t xml:space="preserve"> among objects using K-mean clustering. However, due to the high number of objects, it’s still not easy to interpret.</w:t>
      </w:r>
    </w:p>
    <w:p w14:paraId="4619B1C2" w14:textId="77777777" w:rsidR="00502B01" w:rsidRDefault="00502B01"/>
    <w:p w14:paraId="12009B3C" w14:textId="700C83B4" w:rsidR="00121267" w:rsidRDefault="00883118">
      <w:r w:rsidRPr="00883118">
        <w:rPr>
          <w:noProof/>
        </w:rPr>
        <w:drawing>
          <wp:inline distT="0" distB="0" distL="0" distR="0" wp14:anchorId="2B2586EE" wp14:editId="45B89C99">
            <wp:extent cx="5727700" cy="3294380"/>
            <wp:effectExtent l="0" t="0" r="0" b="0"/>
            <wp:docPr id="25" name="Picture 25" descr="A picture containing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3294380"/>
                    </a:xfrm>
                    <a:prstGeom prst="rect">
                      <a:avLst/>
                    </a:prstGeom>
                  </pic:spPr>
                </pic:pic>
              </a:graphicData>
            </a:graphic>
          </wp:inline>
        </w:drawing>
      </w:r>
    </w:p>
    <w:p w14:paraId="13FA67F1" w14:textId="791DC5DB" w:rsidR="00121267" w:rsidRDefault="00121267"/>
    <w:p w14:paraId="063C4ACA" w14:textId="46DE1899" w:rsidR="00121267" w:rsidRDefault="00B268E3">
      <w:r w:rsidRPr="00B268E3">
        <w:rPr>
          <w:noProof/>
        </w:rPr>
        <w:lastRenderedPageBreak/>
        <w:drawing>
          <wp:inline distT="0" distB="0" distL="0" distR="0" wp14:anchorId="5162736F" wp14:editId="51FC2ED4">
            <wp:extent cx="5727700" cy="3484880"/>
            <wp:effectExtent l="0" t="0" r="0" b="0"/>
            <wp:docPr id="26" name="Picture 26" descr="A picture containing sitting, building, table,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3484880"/>
                    </a:xfrm>
                    <a:prstGeom prst="rect">
                      <a:avLst/>
                    </a:prstGeom>
                  </pic:spPr>
                </pic:pic>
              </a:graphicData>
            </a:graphic>
          </wp:inline>
        </w:drawing>
      </w:r>
    </w:p>
    <w:p w14:paraId="19FD44FA" w14:textId="244BDE99" w:rsidR="0074578D" w:rsidRDefault="0074578D"/>
    <w:p w14:paraId="0DA75AC4" w14:textId="01C41369" w:rsidR="0074578D" w:rsidRDefault="00564180">
      <w:r w:rsidRPr="00564180">
        <w:rPr>
          <w:noProof/>
        </w:rPr>
        <w:drawing>
          <wp:inline distT="0" distB="0" distL="0" distR="0" wp14:anchorId="4B7176F2" wp14:editId="57A017A4">
            <wp:extent cx="5727700" cy="3578860"/>
            <wp:effectExtent l="0" t="0" r="0" b="2540"/>
            <wp:docPr id="27" name="Picture 27"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3578860"/>
                    </a:xfrm>
                    <a:prstGeom prst="rect">
                      <a:avLst/>
                    </a:prstGeom>
                  </pic:spPr>
                </pic:pic>
              </a:graphicData>
            </a:graphic>
          </wp:inline>
        </w:drawing>
      </w:r>
    </w:p>
    <w:p w14:paraId="5A295725" w14:textId="7F010287" w:rsidR="000A047E" w:rsidRDefault="000A047E"/>
    <w:p w14:paraId="47E24441" w14:textId="77777777" w:rsidR="00845889" w:rsidRDefault="00845889"/>
    <w:p w14:paraId="06676981" w14:textId="77777777" w:rsidR="00845889" w:rsidRDefault="00845889"/>
    <w:p w14:paraId="6F18E376" w14:textId="77777777" w:rsidR="00845889" w:rsidRDefault="00845889"/>
    <w:p w14:paraId="7A72D0BB" w14:textId="77777777" w:rsidR="00845889" w:rsidRDefault="00845889"/>
    <w:p w14:paraId="26E3366D" w14:textId="77777777" w:rsidR="00845889" w:rsidRDefault="00845889"/>
    <w:p w14:paraId="5A6839B2" w14:textId="77777777" w:rsidR="00845889" w:rsidRDefault="00845889"/>
    <w:p w14:paraId="4CBF44B9" w14:textId="77777777" w:rsidR="00845889" w:rsidRDefault="00845889"/>
    <w:p w14:paraId="64CAEEF3" w14:textId="6B7A453E" w:rsidR="000A047E" w:rsidRDefault="000275F0">
      <w:r w:rsidRPr="000275F0">
        <w:lastRenderedPageBreak/>
        <w:t xml:space="preserve">Below </w:t>
      </w:r>
      <w:r w:rsidR="00845889" w:rsidRPr="000275F0">
        <w:t>present</w:t>
      </w:r>
      <w:r w:rsidRPr="000275F0">
        <w:t xml:space="preserve"> four graphs with a different number of clusters ranging from two to four. The graph and result are better to interpret when the centroids are separable</w:t>
      </w:r>
      <w:r w:rsidR="00DE7444">
        <w:t>.</w:t>
      </w:r>
    </w:p>
    <w:p w14:paraId="5627BF65" w14:textId="69C33077" w:rsidR="000A047E" w:rsidRDefault="000A047E">
      <w:r w:rsidRPr="000A047E">
        <w:rPr>
          <w:noProof/>
        </w:rPr>
        <w:drawing>
          <wp:inline distT="0" distB="0" distL="0" distR="0" wp14:anchorId="365DB087" wp14:editId="3E68FEB9">
            <wp:extent cx="5727700" cy="2735580"/>
            <wp:effectExtent l="0" t="0" r="0" b="0"/>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7700" cy="2735580"/>
                    </a:xfrm>
                    <a:prstGeom prst="rect">
                      <a:avLst/>
                    </a:prstGeom>
                  </pic:spPr>
                </pic:pic>
              </a:graphicData>
            </a:graphic>
          </wp:inline>
        </w:drawing>
      </w:r>
    </w:p>
    <w:p w14:paraId="00274091" w14:textId="7CE4AD66" w:rsidR="00B61F00" w:rsidRDefault="00B61F00"/>
    <w:p w14:paraId="6BDD2122" w14:textId="0CDCFAA0" w:rsidR="00B61F00" w:rsidRDefault="00B61F00">
      <w:r w:rsidRPr="00B61F00">
        <w:rPr>
          <w:noProof/>
        </w:rPr>
        <w:drawing>
          <wp:inline distT="0" distB="0" distL="0" distR="0" wp14:anchorId="78A049E0" wp14:editId="2CE14EA4">
            <wp:extent cx="5727700" cy="2758440"/>
            <wp:effectExtent l="0" t="0" r="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27700" cy="2758440"/>
                    </a:xfrm>
                    <a:prstGeom prst="rect">
                      <a:avLst/>
                    </a:prstGeom>
                  </pic:spPr>
                </pic:pic>
              </a:graphicData>
            </a:graphic>
          </wp:inline>
        </w:drawing>
      </w:r>
    </w:p>
    <w:p w14:paraId="148775DD" w14:textId="2BC1596E" w:rsidR="00465DD2" w:rsidRDefault="00465DD2"/>
    <w:p w14:paraId="3390A901" w14:textId="3853F7B2" w:rsidR="00465DD2" w:rsidRDefault="006B6EFA">
      <w:r w:rsidRPr="006B6EFA">
        <w:rPr>
          <w:noProof/>
        </w:rPr>
        <w:lastRenderedPageBreak/>
        <w:drawing>
          <wp:inline distT="0" distB="0" distL="0" distR="0" wp14:anchorId="63D36BB2" wp14:editId="41B6D918">
            <wp:extent cx="5727700" cy="2742565"/>
            <wp:effectExtent l="0" t="0" r="0" b="635"/>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7700" cy="2742565"/>
                    </a:xfrm>
                    <a:prstGeom prst="rect">
                      <a:avLst/>
                    </a:prstGeom>
                  </pic:spPr>
                </pic:pic>
              </a:graphicData>
            </a:graphic>
          </wp:inline>
        </w:drawing>
      </w:r>
    </w:p>
    <w:p w14:paraId="0852385E" w14:textId="55491350" w:rsidR="00DB5F2E" w:rsidRDefault="00DB5F2E"/>
    <w:p w14:paraId="6F76C17F" w14:textId="3DD6B14F" w:rsidR="00DB5F2E" w:rsidRDefault="00DB5F2E">
      <w:r w:rsidRPr="00DB5F2E">
        <w:rPr>
          <w:noProof/>
        </w:rPr>
        <w:drawing>
          <wp:inline distT="0" distB="0" distL="0" distR="0" wp14:anchorId="705CE722" wp14:editId="5CECB0EC">
            <wp:extent cx="5727700" cy="2745105"/>
            <wp:effectExtent l="0" t="0" r="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27700" cy="2745105"/>
                    </a:xfrm>
                    <a:prstGeom prst="rect">
                      <a:avLst/>
                    </a:prstGeom>
                  </pic:spPr>
                </pic:pic>
              </a:graphicData>
            </a:graphic>
          </wp:inline>
        </w:drawing>
      </w:r>
    </w:p>
    <w:p w14:paraId="545EBA22" w14:textId="77777777" w:rsidR="0018302D" w:rsidRDefault="0018302D"/>
    <w:p w14:paraId="5DC5F65F" w14:textId="2E514627" w:rsidR="00D245FB" w:rsidRDefault="00D245FB" w:rsidP="00D245FB">
      <w:pPr>
        <w:pStyle w:val="Heading4"/>
      </w:pPr>
      <w:r>
        <w:t>Expectation Maxi</w:t>
      </w:r>
      <w:r w:rsidR="00731305">
        <w:t>mization</w:t>
      </w:r>
      <w:r>
        <w:t xml:space="preserve"> Clustering</w:t>
      </w:r>
    </w:p>
    <w:p w14:paraId="0E89782D" w14:textId="77777777" w:rsidR="00D245FB" w:rsidRDefault="00D245FB" w:rsidP="00D245FB"/>
    <w:p w14:paraId="4AD40BC5" w14:textId="0A832943" w:rsidR="00D245FB" w:rsidRDefault="0029234A" w:rsidP="00D245FB">
      <w:r>
        <w:t>The researcher used Weka to perform expectation maximization clustering.</w:t>
      </w:r>
      <w:r w:rsidR="00E7598C">
        <w:t xml:space="preserve"> </w:t>
      </w:r>
      <w:r w:rsidR="00007284">
        <w:t xml:space="preserve">The researcher also found that it had the best result with </w:t>
      </w:r>
      <w:r w:rsidR="00345AEE">
        <w:t>four</w:t>
      </w:r>
      <w:r w:rsidR="00007284">
        <w:t xml:space="preserve"> clusters. Below presents the result and visualization on how the data was clustered.</w:t>
      </w:r>
    </w:p>
    <w:p w14:paraId="64D2952D" w14:textId="1B304E5C" w:rsidR="00290E6D" w:rsidRDefault="00290E6D" w:rsidP="00D245FB">
      <w:r w:rsidRPr="00290E6D">
        <w:rPr>
          <w:noProof/>
        </w:rPr>
        <w:lastRenderedPageBreak/>
        <w:drawing>
          <wp:inline distT="0" distB="0" distL="0" distR="0" wp14:anchorId="273ADB71" wp14:editId="2594EE8A">
            <wp:extent cx="5727700" cy="6956425"/>
            <wp:effectExtent l="0" t="0" r="0" b="317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27700" cy="6956425"/>
                    </a:xfrm>
                    <a:prstGeom prst="rect">
                      <a:avLst/>
                    </a:prstGeom>
                  </pic:spPr>
                </pic:pic>
              </a:graphicData>
            </a:graphic>
          </wp:inline>
        </w:drawing>
      </w:r>
    </w:p>
    <w:p w14:paraId="71C45F03" w14:textId="157DEF40" w:rsidR="00905510" w:rsidRDefault="00905510" w:rsidP="00D245FB"/>
    <w:p w14:paraId="3BFFC523" w14:textId="77777777" w:rsidR="00EC303C" w:rsidRDefault="00EC303C" w:rsidP="00EC303C">
      <w:r>
        <w:t>=== Model and evaluation on training set ===</w:t>
      </w:r>
    </w:p>
    <w:p w14:paraId="5E3AA116" w14:textId="77777777" w:rsidR="00EC303C" w:rsidRDefault="00EC303C" w:rsidP="00EC303C"/>
    <w:p w14:paraId="0A42ACE0" w14:textId="77777777" w:rsidR="00EC303C" w:rsidRDefault="00EC303C" w:rsidP="00EC303C">
      <w:r>
        <w:t>Clustered Instances</w:t>
      </w:r>
    </w:p>
    <w:p w14:paraId="3AEEC5B9" w14:textId="77777777" w:rsidR="00EC303C" w:rsidRDefault="00EC303C" w:rsidP="00EC303C"/>
    <w:p w14:paraId="75241475" w14:textId="77777777" w:rsidR="00EC303C" w:rsidRDefault="00EC303C" w:rsidP="00EC303C">
      <w:r>
        <w:t>0       6 (  7%)</w:t>
      </w:r>
    </w:p>
    <w:p w14:paraId="0431CCEF" w14:textId="77777777" w:rsidR="00EC303C" w:rsidRDefault="00EC303C" w:rsidP="00EC303C">
      <w:r>
        <w:t>1      27 ( 32%)</w:t>
      </w:r>
    </w:p>
    <w:p w14:paraId="058FAD31" w14:textId="77777777" w:rsidR="00EC303C" w:rsidRDefault="00EC303C" w:rsidP="00EC303C">
      <w:r>
        <w:t>2      21 ( 25%)</w:t>
      </w:r>
    </w:p>
    <w:p w14:paraId="73F3E566" w14:textId="77777777" w:rsidR="00EC303C" w:rsidRDefault="00EC303C" w:rsidP="00EC303C">
      <w:r>
        <w:t>3      31 ( 36%)</w:t>
      </w:r>
    </w:p>
    <w:p w14:paraId="6EB46786" w14:textId="77777777" w:rsidR="00EC303C" w:rsidRDefault="00EC303C" w:rsidP="00EC303C"/>
    <w:p w14:paraId="19F4680F" w14:textId="77777777" w:rsidR="00EC303C" w:rsidRDefault="00EC303C" w:rsidP="00EC303C"/>
    <w:p w14:paraId="5048BBF9" w14:textId="77777777" w:rsidR="00EC303C" w:rsidRDefault="00EC303C" w:rsidP="00EC303C">
      <w:r>
        <w:t>Log likelihood: 167.99224</w:t>
      </w:r>
    </w:p>
    <w:p w14:paraId="116025F6" w14:textId="77777777" w:rsidR="00EC303C" w:rsidRDefault="00EC303C" w:rsidP="00EC303C"/>
    <w:p w14:paraId="309D146D" w14:textId="77777777" w:rsidR="00EC303C" w:rsidRDefault="00EC303C" w:rsidP="00EC303C"/>
    <w:p w14:paraId="15256D12" w14:textId="77777777" w:rsidR="00EC303C" w:rsidRDefault="00EC303C" w:rsidP="00EC303C">
      <w:r>
        <w:t>Class attribute: filename</w:t>
      </w:r>
    </w:p>
    <w:p w14:paraId="57D60C5A" w14:textId="77777777" w:rsidR="00EC303C" w:rsidRDefault="00EC303C" w:rsidP="00EC303C">
      <w:r>
        <w:t>Classes to Clusters:</w:t>
      </w:r>
    </w:p>
    <w:p w14:paraId="49A4B71B" w14:textId="77777777" w:rsidR="00EC303C" w:rsidRDefault="00EC303C" w:rsidP="00EC303C"/>
    <w:p w14:paraId="4F115B8D" w14:textId="77777777" w:rsidR="00EC303C" w:rsidRDefault="00EC303C" w:rsidP="00EC303C">
      <w:r>
        <w:t xml:space="preserve"> 0 1 2 3  &lt;-- assigned to cluster</w:t>
      </w:r>
    </w:p>
    <w:p w14:paraId="67F21AC5" w14:textId="77777777" w:rsidR="00EC303C" w:rsidRDefault="00EC303C" w:rsidP="00EC303C">
      <w:r>
        <w:t xml:space="preserve"> 0 1 0 0 | dispt_fed_49.txt</w:t>
      </w:r>
    </w:p>
    <w:p w14:paraId="4DF9DCA5" w14:textId="77777777" w:rsidR="00EC303C" w:rsidRDefault="00EC303C" w:rsidP="00EC303C">
      <w:r>
        <w:t xml:space="preserve"> 0 1 0 0 | dispt_fed_50.txt</w:t>
      </w:r>
    </w:p>
    <w:p w14:paraId="0592810F" w14:textId="77777777" w:rsidR="00EC303C" w:rsidRDefault="00EC303C" w:rsidP="00EC303C">
      <w:r>
        <w:t xml:space="preserve"> 0 1 0 0 | dispt_fed_51.txt</w:t>
      </w:r>
    </w:p>
    <w:p w14:paraId="606DCB21" w14:textId="77777777" w:rsidR="00EC303C" w:rsidRDefault="00EC303C" w:rsidP="00EC303C">
      <w:r>
        <w:t xml:space="preserve"> 0 1 0 0 | dispt_fed_52.txt</w:t>
      </w:r>
    </w:p>
    <w:p w14:paraId="6F16910B" w14:textId="77777777" w:rsidR="00EC303C" w:rsidRDefault="00EC303C" w:rsidP="00EC303C">
      <w:r>
        <w:t xml:space="preserve"> 0 1 0 0 | dispt_fed_53.txt</w:t>
      </w:r>
    </w:p>
    <w:p w14:paraId="4FC74DF4" w14:textId="77777777" w:rsidR="00EC303C" w:rsidRDefault="00EC303C" w:rsidP="00EC303C">
      <w:r>
        <w:t xml:space="preserve"> 0 1 0 0 | dispt_fed_54.txt</w:t>
      </w:r>
    </w:p>
    <w:p w14:paraId="2C066654" w14:textId="77777777" w:rsidR="00EC303C" w:rsidRDefault="00EC303C" w:rsidP="00EC303C">
      <w:r>
        <w:t xml:space="preserve"> 0 1 0 0 | dispt_fed_55.txt</w:t>
      </w:r>
    </w:p>
    <w:p w14:paraId="0C907272" w14:textId="77777777" w:rsidR="00EC303C" w:rsidRDefault="00EC303C" w:rsidP="00EC303C">
      <w:r>
        <w:t xml:space="preserve"> 0 1 0 0 | dispt_fed_56.txt</w:t>
      </w:r>
    </w:p>
    <w:p w14:paraId="1C832F4C" w14:textId="77777777" w:rsidR="00EC303C" w:rsidRDefault="00EC303C" w:rsidP="00EC303C">
      <w:r>
        <w:t xml:space="preserve"> 0 1 0 0 | dispt_fed_57.txt</w:t>
      </w:r>
    </w:p>
    <w:p w14:paraId="6FBA2CB4" w14:textId="77777777" w:rsidR="00EC303C" w:rsidRDefault="00EC303C" w:rsidP="00EC303C">
      <w:r>
        <w:t xml:space="preserve"> 0 1 0 0 | dispt_fed_62.txt</w:t>
      </w:r>
    </w:p>
    <w:p w14:paraId="5451FB23" w14:textId="77777777" w:rsidR="00EC303C" w:rsidRDefault="00EC303C" w:rsidP="00EC303C">
      <w:r>
        <w:t xml:space="preserve"> 0 1 0 0 | dispt_fed_63.txt</w:t>
      </w:r>
    </w:p>
    <w:p w14:paraId="681C5065" w14:textId="77777777" w:rsidR="00EC303C" w:rsidRDefault="00EC303C" w:rsidP="00EC303C">
      <w:r>
        <w:t xml:space="preserve"> 0 0 0 1 | Hamilton_fed_1.txt</w:t>
      </w:r>
    </w:p>
    <w:p w14:paraId="21451500" w14:textId="77777777" w:rsidR="00EC303C" w:rsidRDefault="00EC303C" w:rsidP="00EC303C">
      <w:r>
        <w:t xml:space="preserve"> 0 0 0 1 | Hamilton_fed_11.txt</w:t>
      </w:r>
    </w:p>
    <w:p w14:paraId="72436076" w14:textId="77777777" w:rsidR="00EC303C" w:rsidRDefault="00EC303C" w:rsidP="00EC303C">
      <w:r>
        <w:t xml:space="preserve"> 0 0 0 1 | Hamilton_fed_12.txt</w:t>
      </w:r>
    </w:p>
    <w:p w14:paraId="1DD8894D" w14:textId="77777777" w:rsidR="00EC303C" w:rsidRDefault="00EC303C" w:rsidP="00EC303C">
      <w:r>
        <w:t xml:space="preserve"> 0 0 1 0 | Hamilton_fed_13.txt</w:t>
      </w:r>
    </w:p>
    <w:p w14:paraId="17182152" w14:textId="77777777" w:rsidR="00EC303C" w:rsidRDefault="00EC303C" w:rsidP="00EC303C">
      <w:r>
        <w:t xml:space="preserve"> 0 0 0 1 | Hamilton_fed_15.txt</w:t>
      </w:r>
    </w:p>
    <w:p w14:paraId="13C3122C" w14:textId="77777777" w:rsidR="00EC303C" w:rsidRDefault="00EC303C" w:rsidP="00EC303C">
      <w:r>
        <w:t xml:space="preserve"> 0 0 0 1 | Hamilton_fed_16.txt</w:t>
      </w:r>
    </w:p>
    <w:p w14:paraId="3D9CCB1F" w14:textId="77777777" w:rsidR="00EC303C" w:rsidRDefault="00EC303C" w:rsidP="00EC303C">
      <w:r>
        <w:t xml:space="preserve"> 0 0 1 0 | Hamilton_fed_17.txt</w:t>
      </w:r>
    </w:p>
    <w:p w14:paraId="43293363" w14:textId="77777777" w:rsidR="00EC303C" w:rsidRDefault="00EC303C" w:rsidP="00EC303C">
      <w:r>
        <w:t xml:space="preserve"> 0 0 0 1 | Hamilton_fed_21.txt</w:t>
      </w:r>
    </w:p>
    <w:p w14:paraId="1EA52F9D" w14:textId="77777777" w:rsidR="00EC303C" w:rsidRDefault="00EC303C" w:rsidP="00EC303C">
      <w:r>
        <w:t xml:space="preserve"> 0 0 0 1 | Hamilton_fed_22.txt</w:t>
      </w:r>
    </w:p>
    <w:p w14:paraId="42205AEC" w14:textId="77777777" w:rsidR="00EC303C" w:rsidRDefault="00EC303C" w:rsidP="00EC303C">
      <w:r>
        <w:t xml:space="preserve"> 0 0 0 1 | Hamilton_fed_23.txt</w:t>
      </w:r>
    </w:p>
    <w:p w14:paraId="6E4CF51C" w14:textId="77777777" w:rsidR="00EC303C" w:rsidRDefault="00EC303C" w:rsidP="00EC303C">
      <w:r>
        <w:t xml:space="preserve"> 0 0 0 1 | Hamilton_fed_24.txt</w:t>
      </w:r>
    </w:p>
    <w:p w14:paraId="19642A29" w14:textId="77777777" w:rsidR="00EC303C" w:rsidRDefault="00EC303C" w:rsidP="00EC303C">
      <w:r>
        <w:t xml:space="preserve"> 0 0 0 1 | Hamilton_fed_25.txt</w:t>
      </w:r>
    </w:p>
    <w:p w14:paraId="32B22B74" w14:textId="77777777" w:rsidR="00EC303C" w:rsidRDefault="00EC303C" w:rsidP="00EC303C">
      <w:r>
        <w:t xml:space="preserve"> 0 0 0 1 | Hamilton_fed_26.txt</w:t>
      </w:r>
    </w:p>
    <w:p w14:paraId="7839E2B2" w14:textId="77777777" w:rsidR="00EC303C" w:rsidRDefault="00EC303C" w:rsidP="00EC303C">
      <w:r>
        <w:t xml:space="preserve"> 0 0 0 1 | Hamilton_fed_27.txt</w:t>
      </w:r>
    </w:p>
    <w:p w14:paraId="5FBAB389" w14:textId="77777777" w:rsidR="00EC303C" w:rsidRDefault="00EC303C" w:rsidP="00EC303C">
      <w:r>
        <w:t xml:space="preserve"> 0 0 0 1 | Hamilton_fed_28.txt</w:t>
      </w:r>
    </w:p>
    <w:p w14:paraId="188665C4" w14:textId="77777777" w:rsidR="00EC303C" w:rsidRDefault="00EC303C" w:rsidP="00EC303C">
      <w:r>
        <w:t xml:space="preserve"> 0 0 0 1 | Hamilton_fed_29.txt</w:t>
      </w:r>
    </w:p>
    <w:p w14:paraId="76FABF41" w14:textId="77777777" w:rsidR="00EC303C" w:rsidRDefault="00EC303C" w:rsidP="00EC303C">
      <w:r>
        <w:t xml:space="preserve"> 0 0 0 1 | Hamilton_fed_30.txt</w:t>
      </w:r>
    </w:p>
    <w:p w14:paraId="0C882384" w14:textId="77777777" w:rsidR="00EC303C" w:rsidRDefault="00EC303C" w:rsidP="00EC303C">
      <w:r>
        <w:t xml:space="preserve"> 0 0 0 1 | Hamilton_fed_31.txt</w:t>
      </w:r>
    </w:p>
    <w:p w14:paraId="5DC73F04" w14:textId="77777777" w:rsidR="00EC303C" w:rsidRDefault="00EC303C" w:rsidP="00EC303C">
      <w:r>
        <w:t xml:space="preserve"> 0 0 0 1 | Hamilton_fed_32.txt</w:t>
      </w:r>
    </w:p>
    <w:p w14:paraId="3FC961E8" w14:textId="77777777" w:rsidR="00EC303C" w:rsidRDefault="00EC303C" w:rsidP="00EC303C">
      <w:r>
        <w:t xml:space="preserve"> 0 0 0 1 | Hamilton_fed_33.txt</w:t>
      </w:r>
    </w:p>
    <w:p w14:paraId="2BBDD8E0" w14:textId="77777777" w:rsidR="00EC303C" w:rsidRDefault="00EC303C" w:rsidP="00EC303C">
      <w:r>
        <w:t xml:space="preserve"> 0 0 0 1 | Hamilton_fed_34.txt</w:t>
      </w:r>
    </w:p>
    <w:p w14:paraId="2D35C9D1" w14:textId="77777777" w:rsidR="00EC303C" w:rsidRDefault="00EC303C" w:rsidP="00EC303C">
      <w:r>
        <w:t xml:space="preserve"> 0 0 1 0 | Hamilton_fed_35.txt</w:t>
      </w:r>
    </w:p>
    <w:p w14:paraId="038C127F" w14:textId="77777777" w:rsidR="00EC303C" w:rsidRDefault="00EC303C" w:rsidP="00EC303C">
      <w:r>
        <w:t xml:space="preserve"> 0 0 0 1 | Hamilton_fed_36.txt</w:t>
      </w:r>
    </w:p>
    <w:p w14:paraId="2FAE5520" w14:textId="77777777" w:rsidR="00EC303C" w:rsidRDefault="00EC303C" w:rsidP="00EC303C">
      <w:r>
        <w:t xml:space="preserve"> 0 0 1 0 | Hamilton_fed_59.txt</w:t>
      </w:r>
    </w:p>
    <w:p w14:paraId="4E046EF0" w14:textId="77777777" w:rsidR="00EC303C" w:rsidRDefault="00EC303C" w:rsidP="00EC303C">
      <w:r>
        <w:t xml:space="preserve"> 0 0 1 0 | Hamilton_fed_6.txt</w:t>
      </w:r>
    </w:p>
    <w:p w14:paraId="1B20BD83" w14:textId="77777777" w:rsidR="00EC303C" w:rsidRDefault="00EC303C" w:rsidP="00EC303C">
      <w:r>
        <w:t xml:space="preserve"> 0 0 1 0 | Hamilton_fed_60.txt</w:t>
      </w:r>
    </w:p>
    <w:p w14:paraId="521319A3" w14:textId="77777777" w:rsidR="00EC303C" w:rsidRDefault="00EC303C" w:rsidP="00EC303C">
      <w:r>
        <w:t xml:space="preserve"> 0 0 1 0 | Hamilton_fed_61.txt</w:t>
      </w:r>
    </w:p>
    <w:p w14:paraId="41CB7442" w14:textId="77777777" w:rsidR="00EC303C" w:rsidRDefault="00EC303C" w:rsidP="00EC303C">
      <w:r>
        <w:t xml:space="preserve"> 0 0 1 0 | Hamilton_fed_65.txt</w:t>
      </w:r>
    </w:p>
    <w:p w14:paraId="3537CCFD" w14:textId="77777777" w:rsidR="00EC303C" w:rsidRDefault="00EC303C" w:rsidP="00EC303C">
      <w:r>
        <w:t xml:space="preserve"> 0 0 1 0 | Hamilton_fed_66.txt</w:t>
      </w:r>
    </w:p>
    <w:p w14:paraId="38BFC48D" w14:textId="77777777" w:rsidR="00EC303C" w:rsidRDefault="00EC303C" w:rsidP="00EC303C">
      <w:r>
        <w:t xml:space="preserve"> 0 0 0 1 | Hamilton_fed_67.txt</w:t>
      </w:r>
    </w:p>
    <w:p w14:paraId="2FE4295E" w14:textId="77777777" w:rsidR="00EC303C" w:rsidRDefault="00EC303C" w:rsidP="00EC303C">
      <w:r>
        <w:t xml:space="preserve"> 0 0 1 0 | Hamilton_fed_68.txt</w:t>
      </w:r>
    </w:p>
    <w:p w14:paraId="5F13D450" w14:textId="77777777" w:rsidR="00EC303C" w:rsidRDefault="00EC303C" w:rsidP="00EC303C">
      <w:r>
        <w:lastRenderedPageBreak/>
        <w:t xml:space="preserve"> 0 0 1 0 | Hamilton_fed_69.txt</w:t>
      </w:r>
    </w:p>
    <w:p w14:paraId="16C4E0C0" w14:textId="77777777" w:rsidR="00EC303C" w:rsidRDefault="00EC303C" w:rsidP="00EC303C">
      <w:r>
        <w:t xml:space="preserve"> 0 0 1 0 | Hamilton_fed_7.txt</w:t>
      </w:r>
    </w:p>
    <w:p w14:paraId="19EED781" w14:textId="77777777" w:rsidR="00EC303C" w:rsidRDefault="00EC303C" w:rsidP="00EC303C">
      <w:r>
        <w:t xml:space="preserve"> 0 0 1 0 | Hamilton_fed_70.txt</w:t>
      </w:r>
    </w:p>
    <w:p w14:paraId="7ACE3AB7" w14:textId="77777777" w:rsidR="00EC303C" w:rsidRDefault="00EC303C" w:rsidP="00EC303C">
      <w:r>
        <w:t xml:space="preserve"> 0 0 1 0 | Hamilton_fed_71.txt</w:t>
      </w:r>
    </w:p>
    <w:p w14:paraId="54AF69ED" w14:textId="77777777" w:rsidR="00EC303C" w:rsidRDefault="00EC303C" w:rsidP="00EC303C">
      <w:r>
        <w:t xml:space="preserve"> 0 0 1 0 | Hamilton_fed_72.txt</w:t>
      </w:r>
    </w:p>
    <w:p w14:paraId="687F9538" w14:textId="77777777" w:rsidR="00EC303C" w:rsidRDefault="00EC303C" w:rsidP="00EC303C">
      <w:r>
        <w:t xml:space="preserve"> 0 0 1 0 | Hamilton_fed_73.txt</w:t>
      </w:r>
    </w:p>
    <w:p w14:paraId="018C634F" w14:textId="77777777" w:rsidR="00EC303C" w:rsidRDefault="00EC303C" w:rsidP="00EC303C">
      <w:r>
        <w:t xml:space="preserve"> 0 0 1 0 | Hamilton_fed_74.txt</w:t>
      </w:r>
    </w:p>
    <w:p w14:paraId="01CA78A3" w14:textId="77777777" w:rsidR="00EC303C" w:rsidRDefault="00EC303C" w:rsidP="00EC303C">
      <w:r>
        <w:t xml:space="preserve"> 0 0 1 0 | Hamilton_fed_75.txt</w:t>
      </w:r>
    </w:p>
    <w:p w14:paraId="4F82BBC3" w14:textId="77777777" w:rsidR="00EC303C" w:rsidRDefault="00EC303C" w:rsidP="00EC303C">
      <w:r>
        <w:t xml:space="preserve"> 0 0 1 0 | Hamilton_fed_76.txt</w:t>
      </w:r>
    </w:p>
    <w:p w14:paraId="656A162B" w14:textId="77777777" w:rsidR="00EC303C" w:rsidRDefault="00EC303C" w:rsidP="00EC303C">
      <w:r>
        <w:t xml:space="preserve"> 0 0 1 0 | Hamilton_fed_77.txt</w:t>
      </w:r>
    </w:p>
    <w:p w14:paraId="31E1578C" w14:textId="77777777" w:rsidR="00EC303C" w:rsidRDefault="00EC303C" w:rsidP="00EC303C">
      <w:r>
        <w:t xml:space="preserve"> 0 0 0 1 | Hamilton_fed_78.txt</w:t>
      </w:r>
    </w:p>
    <w:p w14:paraId="2CE86D3A" w14:textId="77777777" w:rsidR="00EC303C" w:rsidRDefault="00EC303C" w:rsidP="00EC303C">
      <w:r>
        <w:t xml:space="preserve"> 0 0 0 1 | Hamilton_fed_79.txt</w:t>
      </w:r>
    </w:p>
    <w:p w14:paraId="6BB31BF7" w14:textId="77777777" w:rsidR="00EC303C" w:rsidRDefault="00EC303C" w:rsidP="00EC303C">
      <w:r>
        <w:t xml:space="preserve"> 0 0 0 1 | Hamilton_fed_8.txt</w:t>
      </w:r>
    </w:p>
    <w:p w14:paraId="5144C106" w14:textId="77777777" w:rsidR="00EC303C" w:rsidRDefault="00EC303C" w:rsidP="00EC303C">
      <w:r>
        <w:t xml:space="preserve"> 0 0 0 1 | Hamilton_fed_80.txt</w:t>
      </w:r>
    </w:p>
    <w:p w14:paraId="55ADEB67" w14:textId="77777777" w:rsidR="00EC303C" w:rsidRDefault="00EC303C" w:rsidP="00EC303C">
      <w:r>
        <w:t xml:space="preserve"> 0 0 0 1 | Hamilton_fed_81.txt</w:t>
      </w:r>
    </w:p>
    <w:p w14:paraId="0C2CC1A9" w14:textId="77777777" w:rsidR="00EC303C" w:rsidRDefault="00EC303C" w:rsidP="00EC303C">
      <w:r>
        <w:t xml:space="preserve"> 0 0 0 1 | Hamilton_fed_82.txt</w:t>
      </w:r>
    </w:p>
    <w:p w14:paraId="2C0E31CF" w14:textId="77777777" w:rsidR="00EC303C" w:rsidRDefault="00EC303C" w:rsidP="00EC303C">
      <w:r>
        <w:t xml:space="preserve"> 0 0 0 1 | Hamilton_fed_83.txt</w:t>
      </w:r>
    </w:p>
    <w:p w14:paraId="37999BA1" w14:textId="77777777" w:rsidR="00EC303C" w:rsidRDefault="00EC303C" w:rsidP="00EC303C">
      <w:r>
        <w:t xml:space="preserve"> 0 0 0 1 | Hamilton_fed_84.txt</w:t>
      </w:r>
    </w:p>
    <w:p w14:paraId="1AF449A1" w14:textId="77777777" w:rsidR="00EC303C" w:rsidRDefault="00EC303C" w:rsidP="00EC303C">
      <w:r>
        <w:t xml:space="preserve"> 0 0 0 1 | Hamilton_fed_85.txt</w:t>
      </w:r>
    </w:p>
    <w:p w14:paraId="28B96CAC" w14:textId="77777777" w:rsidR="00EC303C" w:rsidRDefault="00EC303C" w:rsidP="00EC303C">
      <w:r>
        <w:t xml:space="preserve"> 0 0 1 0 | Hamilton_fed_9.txt</w:t>
      </w:r>
    </w:p>
    <w:p w14:paraId="6C8ACB63" w14:textId="77777777" w:rsidR="00EC303C" w:rsidRDefault="00EC303C" w:rsidP="00EC303C">
      <w:r>
        <w:t xml:space="preserve"> 1 0 0 0 | HM_fed_18.txt</w:t>
      </w:r>
    </w:p>
    <w:p w14:paraId="23A98B0E" w14:textId="77777777" w:rsidR="00EC303C" w:rsidRDefault="00EC303C" w:rsidP="00EC303C">
      <w:r>
        <w:t xml:space="preserve"> 0 1 0 0 | HM_fed_19.txt</w:t>
      </w:r>
    </w:p>
    <w:p w14:paraId="3A4855C1" w14:textId="77777777" w:rsidR="00EC303C" w:rsidRDefault="00EC303C" w:rsidP="00EC303C">
      <w:r>
        <w:t xml:space="preserve"> 0 1 0 0 | HM_fed_20.txt</w:t>
      </w:r>
    </w:p>
    <w:p w14:paraId="040E9366" w14:textId="77777777" w:rsidR="00EC303C" w:rsidRDefault="00EC303C" w:rsidP="00EC303C">
      <w:r>
        <w:t xml:space="preserve"> 1 0 0 0 | Jay_fed_2.txt</w:t>
      </w:r>
    </w:p>
    <w:p w14:paraId="3E397211" w14:textId="77777777" w:rsidR="00EC303C" w:rsidRDefault="00EC303C" w:rsidP="00EC303C">
      <w:r>
        <w:t xml:space="preserve"> 1 0 0 0 | Jay_fed_3.txt</w:t>
      </w:r>
    </w:p>
    <w:p w14:paraId="3CD9D0FD" w14:textId="77777777" w:rsidR="00EC303C" w:rsidRDefault="00EC303C" w:rsidP="00EC303C">
      <w:r>
        <w:t xml:space="preserve"> 1 0 0 0 | Jay_fed_4.txt</w:t>
      </w:r>
    </w:p>
    <w:p w14:paraId="0B335973" w14:textId="77777777" w:rsidR="00EC303C" w:rsidRDefault="00EC303C" w:rsidP="00EC303C">
      <w:r>
        <w:t xml:space="preserve"> 1 0 0 0 | Jay_fed_5.txt</w:t>
      </w:r>
    </w:p>
    <w:p w14:paraId="4BFB3498" w14:textId="77777777" w:rsidR="00EC303C" w:rsidRDefault="00EC303C" w:rsidP="00EC303C">
      <w:r>
        <w:t xml:space="preserve"> 1 0 0 0 | Jay_fed_64.txt</w:t>
      </w:r>
    </w:p>
    <w:p w14:paraId="7F1D7E50" w14:textId="77777777" w:rsidR="00EC303C" w:rsidRDefault="00EC303C" w:rsidP="00EC303C">
      <w:r>
        <w:t xml:space="preserve"> 0 1 0 0 | Madison_fed_10.txt</w:t>
      </w:r>
    </w:p>
    <w:p w14:paraId="2983ADC3" w14:textId="77777777" w:rsidR="00EC303C" w:rsidRDefault="00EC303C" w:rsidP="00EC303C">
      <w:r>
        <w:t xml:space="preserve"> 0 0 0 1 | Madison_fed_14.txt</w:t>
      </w:r>
    </w:p>
    <w:p w14:paraId="3BADDE7E" w14:textId="77777777" w:rsidR="00EC303C" w:rsidRDefault="00EC303C" w:rsidP="00EC303C">
      <w:r>
        <w:t xml:space="preserve"> 0 1 0 0 | Madison_fed_37.txt</w:t>
      </w:r>
    </w:p>
    <w:p w14:paraId="183D5AA6" w14:textId="77777777" w:rsidR="00EC303C" w:rsidRDefault="00EC303C" w:rsidP="00EC303C">
      <w:r>
        <w:t xml:space="preserve"> 0 1 0 0 | Madison_fed_38.txt</w:t>
      </w:r>
    </w:p>
    <w:p w14:paraId="04CB41BD" w14:textId="77777777" w:rsidR="00EC303C" w:rsidRDefault="00EC303C" w:rsidP="00EC303C">
      <w:r>
        <w:t xml:space="preserve"> 0 1 0 0 | Madison_fed_39.txt</w:t>
      </w:r>
    </w:p>
    <w:p w14:paraId="04A5A251" w14:textId="77777777" w:rsidR="00EC303C" w:rsidRDefault="00EC303C" w:rsidP="00EC303C">
      <w:r>
        <w:t xml:space="preserve"> 0 1 0 0 | Madison_fed_40.txt</w:t>
      </w:r>
    </w:p>
    <w:p w14:paraId="6150A8CF" w14:textId="77777777" w:rsidR="00EC303C" w:rsidRDefault="00EC303C" w:rsidP="00EC303C">
      <w:r>
        <w:t xml:space="preserve"> 0 1 0 0 | Madison_fed_41.txt</w:t>
      </w:r>
    </w:p>
    <w:p w14:paraId="6E68ED8E" w14:textId="77777777" w:rsidR="00EC303C" w:rsidRDefault="00EC303C" w:rsidP="00EC303C">
      <w:r>
        <w:t xml:space="preserve"> 0 1 0 0 | Madison_fed_42.txt</w:t>
      </w:r>
    </w:p>
    <w:p w14:paraId="4A6E510E" w14:textId="77777777" w:rsidR="00EC303C" w:rsidRDefault="00EC303C" w:rsidP="00EC303C">
      <w:r>
        <w:t xml:space="preserve"> 0 1 0 0 | Madison_fed_43.txt</w:t>
      </w:r>
    </w:p>
    <w:p w14:paraId="0528524B" w14:textId="77777777" w:rsidR="00EC303C" w:rsidRDefault="00EC303C" w:rsidP="00EC303C">
      <w:r>
        <w:t xml:space="preserve"> 0 1 0 0 | Madison_fed_44.txt</w:t>
      </w:r>
    </w:p>
    <w:p w14:paraId="76E9B04E" w14:textId="77777777" w:rsidR="00EC303C" w:rsidRDefault="00EC303C" w:rsidP="00EC303C">
      <w:r>
        <w:t xml:space="preserve"> 0 1 0 0 | Madison_fed_45.txt</w:t>
      </w:r>
    </w:p>
    <w:p w14:paraId="7E1D8EDA" w14:textId="77777777" w:rsidR="00EC303C" w:rsidRDefault="00EC303C" w:rsidP="00EC303C">
      <w:r>
        <w:t xml:space="preserve"> 0 1 0 0 | Madison_fed_46.txt</w:t>
      </w:r>
    </w:p>
    <w:p w14:paraId="4EFE3E66" w14:textId="77777777" w:rsidR="00EC303C" w:rsidRDefault="00EC303C" w:rsidP="00EC303C">
      <w:r>
        <w:t xml:space="preserve"> 0 1 0 0 | Madison_fed_47.txt</w:t>
      </w:r>
    </w:p>
    <w:p w14:paraId="0AACBCFA" w14:textId="77777777" w:rsidR="00EC303C" w:rsidRDefault="00EC303C" w:rsidP="00EC303C">
      <w:r>
        <w:t xml:space="preserve"> 0 1 0 0 | Madison_fed_48.txt</w:t>
      </w:r>
    </w:p>
    <w:p w14:paraId="1FDA8835" w14:textId="77777777" w:rsidR="00EC303C" w:rsidRDefault="00EC303C" w:rsidP="00EC303C">
      <w:r>
        <w:t xml:space="preserve"> 0 1 0 0 | Madison_fed_58.txt</w:t>
      </w:r>
    </w:p>
    <w:p w14:paraId="1DA81460" w14:textId="77777777" w:rsidR="00EC303C" w:rsidRDefault="00EC303C" w:rsidP="00EC303C"/>
    <w:p w14:paraId="5422666A" w14:textId="77777777" w:rsidR="00EC303C" w:rsidRDefault="00EC303C" w:rsidP="00EC303C">
      <w:r>
        <w:t>Cluster 0 &lt;-- HM_fed_18.txt</w:t>
      </w:r>
    </w:p>
    <w:p w14:paraId="46BFCB8C" w14:textId="77777777" w:rsidR="00EC303C" w:rsidRDefault="00EC303C" w:rsidP="00EC303C">
      <w:r>
        <w:t>Cluster 1 &lt;-- dispt_fed_49.txt</w:t>
      </w:r>
    </w:p>
    <w:p w14:paraId="46F087EF" w14:textId="77777777" w:rsidR="00EC303C" w:rsidRDefault="00EC303C" w:rsidP="00EC303C">
      <w:r>
        <w:t>Cluster 2 &lt;-- Hamilton_fed_13.txt</w:t>
      </w:r>
    </w:p>
    <w:p w14:paraId="149BC002" w14:textId="77777777" w:rsidR="00EC303C" w:rsidRDefault="00EC303C" w:rsidP="00EC303C">
      <w:r>
        <w:t>Cluster 3 &lt;-- Hamilton_fed_1.txt</w:t>
      </w:r>
    </w:p>
    <w:p w14:paraId="3621BA95" w14:textId="77777777" w:rsidR="00EC303C" w:rsidRDefault="00EC303C" w:rsidP="00EC303C"/>
    <w:p w14:paraId="484215B6" w14:textId="64FADB1C" w:rsidR="00F72336" w:rsidRDefault="00EC303C" w:rsidP="00EC303C">
      <w:r>
        <w:t>Incorrectly clustered instances :</w:t>
      </w:r>
      <w:r>
        <w:tab/>
        <w:t>81.0</w:t>
      </w:r>
      <w:r>
        <w:tab/>
        <w:t xml:space="preserve"> 95.2941 %</w:t>
      </w:r>
    </w:p>
    <w:p w14:paraId="06B4AF52" w14:textId="7610819B" w:rsidR="00BE24FB" w:rsidRDefault="00BE24FB" w:rsidP="00EC303C"/>
    <w:p w14:paraId="72490E24" w14:textId="77B07E93" w:rsidR="00BE24FB" w:rsidRDefault="00BE24FB" w:rsidP="00EC303C"/>
    <w:p w14:paraId="48F4C536" w14:textId="5C2656D9" w:rsidR="00BE24FB" w:rsidRDefault="00BE24FB" w:rsidP="00EC303C">
      <w:pPr>
        <w:rPr>
          <w:lang w:eastAsia="en-US"/>
        </w:rPr>
      </w:pPr>
      <w:r w:rsidRPr="00BE24FB">
        <w:rPr>
          <w:noProof/>
          <w:lang w:eastAsia="en-US"/>
        </w:rPr>
        <w:drawing>
          <wp:inline distT="0" distB="0" distL="0" distR="0" wp14:anchorId="13039218" wp14:editId="20A4B4F0">
            <wp:extent cx="5727700" cy="4116070"/>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7700" cy="4116070"/>
                    </a:xfrm>
                    <a:prstGeom prst="rect">
                      <a:avLst/>
                    </a:prstGeom>
                  </pic:spPr>
                </pic:pic>
              </a:graphicData>
            </a:graphic>
          </wp:inline>
        </w:drawing>
      </w:r>
    </w:p>
    <w:p w14:paraId="45DEAC42" w14:textId="77777777" w:rsidR="00290E6D" w:rsidRPr="005A7010" w:rsidRDefault="00290E6D" w:rsidP="00EC303C">
      <w:pPr>
        <w:rPr>
          <w:lang w:eastAsia="en-US"/>
        </w:rPr>
      </w:pPr>
    </w:p>
    <w:p w14:paraId="213ECF7A" w14:textId="6E3F88EB" w:rsidR="00E7598C" w:rsidRPr="00E7598C" w:rsidRDefault="00E7598C" w:rsidP="00E7598C">
      <w:pPr>
        <w:rPr>
          <w:lang w:eastAsia="en-US"/>
        </w:rPr>
      </w:pPr>
    </w:p>
    <w:p w14:paraId="0ADAA343" w14:textId="5E5DC62B" w:rsidR="00C509B9" w:rsidRDefault="00C509B9" w:rsidP="00C509B9">
      <w:pPr>
        <w:pStyle w:val="Heading1"/>
      </w:pPr>
      <w:r>
        <w:t>Results</w:t>
      </w:r>
    </w:p>
    <w:p w14:paraId="6148E830" w14:textId="5C3886FC" w:rsidR="00C509B9" w:rsidRDefault="00C509B9" w:rsidP="00C509B9">
      <w:pPr>
        <w:rPr>
          <w:lang w:eastAsia="en-US"/>
        </w:rPr>
      </w:pPr>
    </w:p>
    <w:p w14:paraId="7F9F68C1" w14:textId="0C125A74" w:rsidR="00FD6DB4" w:rsidRDefault="00FD6DB4" w:rsidP="00C509B9">
      <w:pPr>
        <w:rPr>
          <w:lang w:eastAsia="en-US"/>
        </w:rPr>
      </w:pPr>
      <w:r>
        <w:rPr>
          <w:lang w:eastAsia="en-US"/>
        </w:rPr>
        <w:t xml:space="preserve">Distance </w:t>
      </w:r>
      <w:r w:rsidR="00D70F92">
        <w:rPr>
          <w:lang w:eastAsia="en-US"/>
        </w:rPr>
        <w:t>Metrics</w:t>
      </w:r>
      <w:r w:rsidR="00F01C4E">
        <w:rPr>
          <w:lang w:eastAsia="en-US"/>
        </w:rPr>
        <w:t>:</w:t>
      </w:r>
    </w:p>
    <w:p w14:paraId="3724BACF" w14:textId="171F572E" w:rsidR="0022033E" w:rsidRDefault="0022033E" w:rsidP="00C509B9">
      <w:pPr>
        <w:rPr>
          <w:lang w:eastAsia="en-US"/>
        </w:rPr>
      </w:pPr>
    </w:p>
    <w:p w14:paraId="28604EE9" w14:textId="6ECA71AE" w:rsidR="0022033E" w:rsidRDefault="0022033E" w:rsidP="00C509B9">
      <w:pPr>
        <w:rPr>
          <w:lang w:eastAsia="en-US"/>
        </w:rPr>
      </w:pPr>
      <w:r>
        <w:rPr>
          <w:lang w:eastAsia="en-US"/>
        </w:rPr>
        <w:t>Below summarizes the definition of Euclidean distance, Manhattan distance, and Cosine distance in distance metrics. We ran</w:t>
      </w:r>
      <w:r w:rsidR="00EA7BED">
        <w:rPr>
          <w:lang w:eastAsia="en-US"/>
        </w:rPr>
        <w:t xml:space="preserve"> an</w:t>
      </w:r>
      <w:r>
        <w:rPr>
          <w:lang w:eastAsia="en-US"/>
        </w:rPr>
        <w:t xml:space="preserve"> analysis on all three types of distance metrics. </w:t>
      </w:r>
    </w:p>
    <w:p w14:paraId="25DE607B" w14:textId="5F282047" w:rsidR="00D70F92" w:rsidRDefault="00D70F92" w:rsidP="00C509B9">
      <w:pPr>
        <w:rPr>
          <w:lang w:eastAsia="en-US"/>
        </w:rPr>
      </w:pPr>
    </w:p>
    <w:p w14:paraId="216B3C94" w14:textId="79E0FE7E" w:rsidR="00D70F92" w:rsidRDefault="00D70F92" w:rsidP="00D70F92">
      <w:pPr>
        <w:pStyle w:val="ListParagraph"/>
        <w:numPr>
          <w:ilvl w:val="0"/>
          <w:numId w:val="4"/>
        </w:numPr>
        <w:rPr>
          <w:lang w:eastAsia="en-US"/>
        </w:rPr>
      </w:pPr>
      <w:r>
        <w:rPr>
          <w:lang w:eastAsia="en-US"/>
        </w:rPr>
        <w:t xml:space="preserve">Euclidean </w:t>
      </w:r>
      <w:r w:rsidR="006B2C29">
        <w:rPr>
          <w:lang w:eastAsia="en-US"/>
        </w:rPr>
        <w:t>D</w:t>
      </w:r>
      <w:r>
        <w:rPr>
          <w:lang w:eastAsia="en-US"/>
        </w:rPr>
        <w:t>istance:</w:t>
      </w:r>
    </w:p>
    <w:p w14:paraId="3BDF8FBF" w14:textId="1DD0F257" w:rsidR="00D70F92" w:rsidRDefault="00D70F92" w:rsidP="00D70F92">
      <w:pPr>
        <w:pStyle w:val="ListParagraph"/>
        <w:rPr>
          <w:lang w:eastAsia="en-US"/>
        </w:rPr>
      </w:pPr>
      <w:r w:rsidRPr="00D70F92">
        <w:rPr>
          <w:lang w:eastAsia="en-US"/>
        </w:rPr>
        <w:t>The Euclidean distance between two points in either the plane or 3-dimensional space measures the length of a segment connecting the two points. It is the most obvious way of representing</w:t>
      </w:r>
      <w:r w:rsidR="00E64552">
        <w:rPr>
          <w:lang w:eastAsia="en-US"/>
        </w:rPr>
        <w:t xml:space="preserve"> the</w:t>
      </w:r>
      <w:r w:rsidRPr="00D70F92">
        <w:rPr>
          <w:lang w:eastAsia="en-US"/>
        </w:rPr>
        <w:t xml:space="preserve"> distance between two points.</w:t>
      </w:r>
    </w:p>
    <w:p w14:paraId="46866B45" w14:textId="4BE3FF1F" w:rsidR="0022033E" w:rsidRDefault="000D5DC4" w:rsidP="0022033E">
      <w:pPr>
        <w:jc w:val="center"/>
      </w:pPr>
      <w:r w:rsidRPr="000D5DC4">
        <w:lastRenderedPageBreak/>
        <w:fldChar w:fldCharType="begin"/>
      </w:r>
      <w:r w:rsidRPr="000D5DC4">
        <w:instrText xml:space="preserve"> INCLUDEPICTURE "/var/folders/xz/zt3ns4_x6n5b23lfrksmx_fw0000gn/T/com.microsoft.Word/WebArchiveCopyPasteTempFiles/1*SgCOc8RDS0o82jdPO8kcVQ.png" \* MERGEFORMATINET </w:instrText>
      </w:r>
      <w:r w:rsidRPr="000D5DC4">
        <w:fldChar w:fldCharType="separate"/>
      </w:r>
      <w:r w:rsidRPr="000D5DC4">
        <w:rPr>
          <w:noProof/>
        </w:rPr>
        <w:drawing>
          <wp:inline distT="0" distB="0" distL="0" distR="0" wp14:anchorId="7AC0E1DB" wp14:editId="1792A113">
            <wp:extent cx="2200275" cy="2345055"/>
            <wp:effectExtent l="0" t="0" r="0" b="4445"/>
            <wp:docPr id="29" name="Picture 29" descr="A picture containing photo, black, fly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0275" cy="2345055"/>
                    </a:xfrm>
                    <a:prstGeom prst="rect">
                      <a:avLst/>
                    </a:prstGeom>
                    <a:noFill/>
                    <a:ln>
                      <a:noFill/>
                    </a:ln>
                  </pic:spPr>
                </pic:pic>
              </a:graphicData>
            </a:graphic>
          </wp:inline>
        </w:drawing>
      </w:r>
      <w:r w:rsidRPr="000D5DC4">
        <w:fldChar w:fldCharType="end"/>
      </w:r>
    </w:p>
    <w:p w14:paraId="32A61B77" w14:textId="66BC4241" w:rsidR="0022033E" w:rsidRDefault="0048131B" w:rsidP="0022033E">
      <w:pPr>
        <w:pStyle w:val="ListParagraph"/>
        <w:rPr>
          <w:lang w:eastAsia="en-US"/>
        </w:rPr>
      </w:pPr>
      <w:r>
        <w:rPr>
          <w:lang w:eastAsia="en-US"/>
        </w:rPr>
        <w:t xml:space="preserve">By running the stats of the distance measure, we can see the summary of distance among objects. </w:t>
      </w:r>
    </w:p>
    <w:p w14:paraId="3D890555" w14:textId="4C9E5C41" w:rsidR="0048131B" w:rsidRDefault="0048131B" w:rsidP="0022033E">
      <w:pPr>
        <w:pStyle w:val="ListParagraph"/>
        <w:rPr>
          <w:lang w:eastAsia="en-US"/>
        </w:rPr>
      </w:pPr>
    </w:p>
    <w:p w14:paraId="4443B23A"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49.txt dispt_fed_50.txt</w:t>
      </w:r>
    </w:p>
    <w:p w14:paraId="74192E8A"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45.23273                 </w:t>
      </w:r>
    </w:p>
    <w:p w14:paraId="051B4B50"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1.txt            58.72819         64.61424</w:t>
      </w:r>
    </w:p>
    <w:p w14:paraId="0324F430"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2.txt            59.01695         54.96362</w:t>
      </w:r>
    </w:p>
    <w:p w14:paraId="3BB88AC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3.txt            70.03571         64.11708</w:t>
      </w:r>
    </w:p>
    <w:p w14:paraId="31B12773"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4.txt            75.88149         70.42727</w:t>
      </w:r>
    </w:p>
    <w:p w14:paraId="74433CD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5.txt            64.23395         58.56620</w:t>
      </w:r>
    </w:p>
    <w:p w14:paraId="5283058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6.txt            73.64102         64.44377</w:t>
      </w:r>
    </w:p>
    <w:p w14:paraId="07784066"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7.txt            65.47519         65.36819</w:t>
      </w:r>
    </w:p>
    <w:p w14:paraId="2B4B448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2.txt            62.59393         63.71813</w:t>
      </w:r>
    </w:p>
    <w:p w14:paraId="0191913F"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3.txt            75.59100         80.44874</w:t>
      </w:r>
    </w:p>
    <w:p w14:paraId="487DBDF5"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Hamilton_fed_1.txt          54.00926         48.32184</w:t>
      </w:r>
    </w:p>
    <w:p w14:paraId="1AED2FF5"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1.txt dispt_fed_52.txt</w:t>
      </w:r>
    </w:p>
    <w:p w14:paraId="185581A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235CA21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33C40B5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65.39113                 </w:t>
      </w:r>
    </w:p>
    <w:p w14:paraId="02F3525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3.txt            70.97887         55.40758</w:t>
      </w:r>
    </w:p>
    <w:p w14:paraId="4BAB59C7"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4.txt            78.03204         69.08690</w:t>
      </w:r>
    </w:p>
    <w:p w14:paraId="07A016A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5.txt            69.70653         56.15158</w:t>
      </w:r>
    </w:p>
    <w:p w14:paraId="239158E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6.txt            73.07530         62.94442</w:t>
      </w:r>
    </w:p>
    <w:p w14:paraId="1A0CB97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7.txt            68.89122         57.35852</w:t>
      </w:r>
    </w:p>
    <w:p w14:paraId="7534B7E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2.txt            61.92738         62.71363</w:t>
      </w:r>
    </w:p>
    <w:p w14:paraId="027F8A9C"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3.txt            80.51708         70.33491</w:t>
      </w:r>
    </w:p>
    <w:p w14:paraId="71F541FC"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Hamilton_fed_1.txt          57.82733         58.05170</w:t>
      </w:r>
    </w:p>
    <w:p w14:paraId="68F14D0B"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3.txt dispt_fed_54.txt</w:t>
      </w:r>
    </w:p>
    <w:p w14:paraId="0C25908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1825D28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7E0B2058"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0BE4C7DC"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62D3E802"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73.51871                 </w:t>
      </w:r>
    </w:p>
    <w:p w14:paraId="7678918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5.txt            62.68174         69.87131</w:t>
      </w:r>
    </w:p>
    <w:p w14:paraId="0A74E5F5"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6.txt            56.83309         62.80923</w:t>
      </w:r>
    </w:p>
    <w:p w14:paraId="41A694BC"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7.txt            64.45153         70.33491</w:t>
      </w:r>
    </w:p>
    <w:p w14:paraId="2EA4DAFF"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2.txt            63.77304         71.34424</w:t>
      </w:r>
    </w:p>
    <w:p w14:paraId="0572354B"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3.txt            77.45321         90.73037</w:t>
      </w:r>
    </w:p>
    <w:p w14:paraId="09732AC2"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Hamilton_fed_1.txt          64.89992         69.44782</w:t>
      </w:r>
    </w:p>
    <w:p w14:paraId="223C03E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5.txt dispt_fed_56.txt</w:t>
      </w:r>
    </w:p>
    <w:p w14:paraId="736EB44B"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7907995A"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3393187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lastRenderedPageBreak/>
        <w:t xml:space="preserve">dispt_fed_52.txt                                     </w:t>
      </w:r>
    </w:p>
    <w:p w14:paraId="2D1F6AEC"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2955AEB6"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571C40D3"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71EFCE25"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55.45268                 </w:t>
      </w:r>
    </w:p>
    <w:p w14:paraId="17C44613"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57.txt            53.86093         60.51446</w:t>
      </w:r>
    </w:p>
    <w:p w14:paraId="5FC0F847"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2.txt            62.67376         66.79072</w:t>
      </w:r>
    </w:p>
    <w:p w14:paraId="0901B08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3.txt            72.81483         82.64986</w:t>
      </w:r>
    </w:p>
    <w:p w14:paraId="20DE2B19"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Hamilton_fed_1.txt          58.42089         62.54598</w:t>
      </w:r>
    </w:p>
    <w:p w14:paraId="062821D2"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7.txt dispt_fed_62.txt</w:t>
      </w:r>
    </w:p>
    <w:p w14:paraId="4CA6308F"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1EA1AB6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3B3A4765"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45D1BC8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1A39F117"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3BE2D0BA"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076E5374"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w:t>
      </w:r>
    </w:p>
    <w:p w14:paraId="2E84417D"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7.txt                                     </w:t>
      </w:r>
    </w:p>
    <w:p w14:paraId="22D122AB"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62.txt            63.28507                 </w:t>
      </w:r>
    </w:p>
    <w:p w14:paraId="4C2BADD2"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dispt_fed_63.txt            70.78842         66.18157</w:t>
      </w:r>
    </w:p>
    <w:p w14:paraId="42B837DE" w14:textId="77777777" w:rsidR="00EC59C5" w:rsidRDefault="00EC59C5" w:rsidP="00EC59C5">
      <w:pPr>
        <w:pStyle w:val="HTMLPreformatted"/>
        <w:shd w:val="clear" w:color="auto" w:fill="282A36"/>
        <w:rPr>
          <w:rFonts w:ascii="Monaco" w:hAnsi="Monaco"/>
          <w:color w:val="F8F8F2"/>
          <w:sz w:val="18"/>
          <w:szCs w:val="18"/>
        </w:rPr>
      </w:pPr>
      <w:r>
        <w:rPr>
          <w:rFonts w:ascii="Monaco" w:hAnsi="Monaco"/>
          <w:color w:val="F8F8F2"/>
          <w:sz w:val="18"/>
          <w:szCs w:val="18"/>
        </w:rPr>
        <w:t>Hamilton_fed_1.txt          61.07373         59.52310</w:t>
      </w:r>
    </w:p>
    <w:p w14:paraId="7246034D" w14:textId="77777777" w:rsidR="0048131B" w:rsidRDefault="0048131B" w:rsidP="0022033E">
      <w:pPr>
        <w:pStyle w:val="ListParagraph"/>
        <w:rPr>
          <w:lang w:eastAsia="en-US"/>
        </w:rPr>
      </w:pPr>
    </w:p>
    <w:p w14:paraId="04BF1C1C" w14:textId="77777777" w:rsidR="0022033E" w:rsidRPr="000D5DC4" w:rsidRDefault="0022033E" w:rsidP="00451ADE"/>
    <w:p w14:paraId="5E37398F" w14:textId="77777777" w:rsidR="000D5DC4" w:rsidRDefault="000D5DC4" w:rsidP="00D70F92">
      <w:pPr>
        <w:pStyle w:val="ListParagraph"/>
        <w:rPr>
          <w:lang w:eastAsia="en-US"/>
        </w:rPr>
      </w:pPr>
    </w:p>
    <w:p w14:paraId="7F77D1BD" w14:textId="07115794" w:rsidR="00D70F92" w:rsidRDefault="00DE62F3" w:rsidP="00D70F92">
      <w:pPr>
        <w:pStyle w:val="ListParagraph"/>
        <w:numPr>
          <w:ilvl w:val="0"/>
          <w:numId w:val="4"/>
        </w:numPr>
        <w:rPr>
          <w:lang w:eastAsia="en-US"/>
        </w:rPr>
      </w:pPr>
      <w:r>
        <w:rPr>
          <w:lang w:eastAsia="en-US"/>
        </w:rPr>
        <w:t>Manhattan</w:t>
      </w:r>
      <w:r w:rsidR="00DE0EBE">
        <w:rPr>
          <w:lang w:eastAsia="en-US"/>
        </w:rPr>
        <w:t xml:space="preserve"> Distance:</w:t>
      </w:r>
    </w:p>
    <w:p w14:paraId="007A55DC" w14:textId="0664226B" w:rsidR="00DE0EBE" w:rsidRDefault="00DE62F3" w:rsidP="00DE0EBE">
      <w:pPr>
        <w:pStyle w:val="ListParagraph"/>
        <w:rPr>
          <w:lang w:eastAsia="en-US"/>
        </w:rPr>
      </w:pPr>
      <w:r w:rsidRPr="00DE62F3">
        <w:rPr>
          <w:lang w:eastAsia="en-US"/>
        </w:rPr>
        <w:t>The distance between two points measured along axes at right angles. In a plane with p1 at (x1, y1) and p2 at (x2, y2), it is |x1 - x2| + |y1 - y2|.</w:t>
      </w:r>
    </w:p>
    <w:p w14:paraId="46707FCC" w14:textId="01A60D17" w:rsidR="00127F25" w:rsidRDefault="00127F25" w:rsidP="000D5DC4">
      <w:pPr>
        <w:jc w:val="center"/>
      </w:pPr>
      <w:r w:rsidRPr="00127F25">
        <w:fldChar w:fldCharType="begin"/>
      </w:r>
      <w:r w:rsidRPr="00127F25">
        <w:instrText xml:space="preserve"> INCLUDEPICTURE "/var/folders/xz/zt3ns4_x6n5b23lfrksmx_fw0000gn/T/com.microsoft.Word/WebArchiveCopyPasteTempFiles/1*7NHkUCylraQu2H-S5N1nhA.png" \* MERGEFORMATINET </w:instrText>
      </w:r>
      <w:r w:rsidRPr="00127F25">
        <w:fldChar w:fldCharType="separate"/>
      </w:r>
      <w:r w:rsidRPr="00127F25">
        <w:rPr>
          <w:noProof/>
        </w:rPr>
        <w:drawing>
          <wp:inline distT="0" distB="0" distL="0" distR="0" wp14:anchorId="2C369EA2" wp14:editId="44BFF152">
            <wp:extent cx="2498725" cy="2517140"/>
            <wp:effectExtent l="0" t="0" r="3175" b="0"/>
            <wp:docPr id="28" name="Picture 28" descr="A picture containing clock,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98725" cy="2517140"/>
                    </a:xfrm>
                    <a:prstGeom prst="rect">
                      <a:avLst/>
                    </a:prstGeom>
                    <a:noFill/>
                    <a:ln>
                      <a:noFill/>
                    </a:ln>
                  </pic:spPr>
                </pic:pic>
              </a:graphicData>
            </a:graphic>
          </wp:inline>
        </w:drawing>
      </w:r>
      <w:r w:rsidRPr="00127F25">
        <w:fldChar w:fldCharType="end"/>
      </w:r>
    </w:p>
    <w:p w14:paraId="6C13FC74" w14:textId="77777777" w:rsidR="00EF77CE" w:rsidRDefault="00EF77CE" w:rsidP="00EF77CE">
      <w:pPr>
        <w:pStyle w:val="ListParagraph"/>
        <w:rPr>
          <w:lang w:eastAsia="en-US"/>
        </w:rPr>
      </w:pPr>
      <w:r>
        <w:rPr>
          <w:lang w:eastAsia="en-US"/>
        </w:rPr>
        <w:t xml:space="preserve">By running the stats of the distance measure, we can see the summary of distance among objects. </w:t>
      </w:r>
    </w:p>
    <w:p w14:paraId="5A50E2A7" w14:textId="77777777" w:rsidR="00EF77CE" w:rsidRDefault="00EF77CE" w:rsidP="000D5DC4">
      <w:pPr>
        <w:jc w:val="center"/>
      </w:pPr>
    </w:p>
    <w:p w14:paraId="38DCCA57" w14:textId="094B509D" w:rsidR="00531CDC" w:rsidRDefault="00531CDC" w:rsidP="000D5DC4">
      <w:pPr>
        <w:jc w:val="center"/>
      </w:pPr>
    </w:p>
    <w:p w14:paraId="47C04B49"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49.txt dispt_fed_50.txt</w:t>
      </w:r>
    </w:p>
    <w:p w14:paraId="3715137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816                 </w:t>
      </w:r>
    </w:p>
    <w:p w14:paraId="3E98EEA3"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1.txt                1017             1041</w:t>
      </w:r>
    </w:p>
    <w:p w14:paraId="0C07A95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2.txt                1055              957</w:t>
      </w:r>
    </w:p>
    <w:p w14:paraId="1CF895C6"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3.txt                1193             1091</w:t>
      </w:r>
    </w:p>
    <w:p w14:paraId="079689A0"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4.txt                1108             1040</w:t>
      </w:r>
    </w:p>
    <w:p w14:paraId="352A778C"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5.txt                1156             1064</w:t>
      </w:r>
    </w:p>
    <w:p w14:paraId="39390715"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6.txt                1047              927</w:t>
      </w:r>
    </w:p>
    <w:p w14:paraId="5BD1869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lastRenderedPageBreak/>
        <w:t>dispt_fed_57.txt                1117             1127</w:t>
      </w:r>
    </w:p>
    <w:p w14:paraId="102475FE"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2.txt                1214             1190</w:t>
      </w:r>
    </w:p>
    <w:p w14:paraId="61CF5AC7"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3.txt                1384             1408</w:t>
      </w:r>
    </w:p>
    <w:p w14:paraId="6ADA6566"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Hamilton_fed_1.txt              1013              937</w:t>
      </w:r>
    </w:p>
    <w:p w14:paraId="5770E37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1.txt dispt_fed_52.txt</w:t>
      </w:r>
    </w:p>
    <w:p w14:paraId="20D3AF0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73EEE5C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2EF2DB24"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1140                 </w:t>
      </w:r>
    </w:p>
    <w:p w14:paraId="35CDBCAF"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3.txt                1252             1084</w:t>
      </w:r>
    </w:p>
    <w:p w14:paraId="30CC5FC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4.txt                1185             1143</w:t>
      </w:r>
    </w:p>
    <w:p w14:paraId="2B839689"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5.txt                1213             1067</w:t>
      </w:r>
    </w:p>
    <w:p w14:paraId="7232CA8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6.txt                1124             1038</w:t>
      </w:r>
    </w:p>
    <w:p w14:paraId="219179B0"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7.txt                1258             1166</w:t>
      </w:r>
    </w:p>
    <w:p w14:paraId="64F60F2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2.txt                1203             1269</w:t>
      </w:r>
    </w:p>
    <w:p w14:paraId="4EB0508A"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3.txt                1423             1369</w:t>
      </w:r>
    </w:p>
    <w:p w14:paraId="5D0EA44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Hamilton_fed_1.txt              1102             1118</w:t>
      </w:r>
    </w:p>
    <w:p w14:paraId="15C067EC"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3.txt dispt_fed_54.txt</w:t>
      </w:r>
    </w:p>
    <w:p w14:paraId="115F8A73"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194F1CB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0B0D8880"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213A5F2F"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576248E4"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1247                 </w:t>
      </w:r>
    </w:p>
    <w:p w14:paraId="7093433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5.txt                1197             1204</w:t>
      </w:r>
    </w:p>
    <w:p w14:paraId="5C86A6D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6.txt                 984             1003</w:t>
      </w:r>
    </w:p>
    <w:p w14:paraId="34BC5F4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7.txt                1276             1231</w:t>
      </w:r>
    </w:p>
    <w:p w14:paraId="39A0DFD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2.txt                1327             1298</w:t>
      </w:r>
    </w:p>
    <w:p w14:paraId="6BB8374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3.txt                1451             1546</w:t>
      </w:r>
    </w:p>
    <w:p w14:paraId="152CDE5C"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Hamilton_fed_1.txt              1236             1151</w:t>
      </w:r>
    </w:p>
    <w:p w14:paraId="755B1AC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5.txt dispt_fed_56.txt</w:t>
      </w:r>
    </w:p>
    <w:p w14:paraId="4320313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450C156B"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7B9E83EE"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0B384E6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0A249286"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3815CEA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37A5004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1039                 </w:t>
      </w:r>
    </w:p>
    <w:p w14:paraId="5008A56B"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57.txt                1093             1120</w:t>
      </w:r>
    </w:p>
    <w:p w14:paraId="76BEDCD9"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2.txt                1258             1191</w:t>
      </w:r>
    </w:p>
    <w:p w14:paraId="132B6F04"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3.txt                1368             1403</w:t>
      </w:r>
    </w:p>
    <w:p w14:paraId="044E9B70"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Hamilton_fed_1.txt              1151             1078</w:t>
      </w:r>
    </w:p>
    <w:p w14:paraId="56ADC6E4"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7.txt dispt_fed_62.txt</w:t>
      </w:r>
    </w:p>
    <w:p w14:paraId="63B4034D"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0BEF7F16"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7DEB27DC"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41651DF4"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5F3AFD5E"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7516F648"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0CF32105"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w:t>
      </w:r>
    </w:p>
    <w:p w14:paraId="66466FD7"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7.txt                                     </w:t>
      </w:r>
    </w:p>
    <w:p w14:paraId="373D7FB2"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62.txt                1307                 </w:t>
      </w:r>
    </w:p>
    <w:p w14:paraId="4D589B6B"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dispt_fed_63.txt                1457             1370</w:t>
      </w:r>
    </w:p>
    <w:p w14:paraId="5B4F23D9" w14:textId="77777777" w:rsidR="00B80F64" w:rsidRDefault="00B80F64" w:rsidP="00B80F64">
      <w:pPr>
        <w:pStyle w:val="HTMLPreformatted"/>
        <w:shd w:val="clear" w:color="auto" w:fill="282A36"/>
        <w:rPr>
          <w:rFonts w:ascii="Monaco" w:hAnsi="Monaco"/>
          <w:color w:val="F8F8F2"/>
          <w:sz w:val="18"/>
          <w:szCs w:val="18"/>
        </w:rPr>
      </w:pPr>
      <w:r>
        <w:rPr>
          <w:rFonts w:ascii="Monaco" w:hAnsi="Monaco"/>
          <w:color w:val="F8F8F2"/>
          <w:sz w:val="18"/>
          <w:szCs w:val="18"/>
        </w:rPr>
        <w:t>Hamilton_fed_1.txt              1210             1263</w:t>
      </w:r>
    </w:p>
    <w:p w14:paraId="296044D1" w14:textId="77777777" w:rsidR="00531CDC" w:rsidRPr="00127F25" w:rsidRDefault="00531CDC" w:rsidP="000D5DC4">
      <w:pPr>
        <w:jc w:val="center"/>
      </w:pPr>
    </w:p>
    <w:p w14:paraId="4A891D3D" w14:textId="77777777" w:rsidR="00127F25" w:rsidRDefault="00127F25" w:rsidP="00DE0EBE">
      <w:pPr>
        <w:pStyle w:val="ListParagraph"/>
        <w:rPr>
          <w:lang w:eastAsia="en-US"/>
        </w:rPr>
      </w:pPr>
    </w:p>
    <w:p w14:paraId="66E0E771" w14:textId="5B4F4ADF" w:rsidR="00DE0EBE" w:rsidRDefault="00F12A55" w:rsidP="00D70F92">
      <w:pPr>
        <w:pStyle w:val="ListParagraph"/>
        <w:numPr>
          <w:ilvl w:val="0"/>
          <w:numId w:val="4"/>
        </w:numPr>
        <w:rPr>
          <w:lang w:eastAsia="en-US"/>
        </w:rPr>
      </w:pPr>
      <w:r>
        <w:rPr>
          <w:lang w:eastAsia="en-US"/>
        </w:rPr>
        <w:t>Cosine Distance:</w:t>
      </w:r>
    </w:p>
    <w:p w14:paraId="0BF84473" w14:textId="6531A528" w:rsidR="00F205C4" w:rsidRDefault="00F205C4" w:rsidP="00F205C4">
      <w:pPr>
        <w:pStyle w:val="ListParagraph"/>
        <w:rPr>
          <w:lang w:eastAsia="en-US"/>
        </w:rPr>
      </w:pPr>
      <w:r w:rsidRPr="00F205C4">
        <w:rPr>
          <w:lang w:eastAsia="en-US"/>
        </w:rPr>
        <w:t xml:space="preserve">Cosine similarity is a metric used to measure how similar the documents are irrespective of their size. Mathematically, it measures the cosine of the angle between two vectors projected in a multi-dimensional space. The cosine similarity is advantageous because even if the two similar documents are far apart by the Euclidean distance (due to the size of the document), chances are they may still be oriented closer together. The smaller the angle, </w:t>
      </w:r>
      <w:r w:rsidR="007E0760">
        <w:rPr>
          <w:lang w:eastAsia="en-US"/>
        </w:rPr>
        <w:t xml:space="preserve">the </w:t>
      </w:r>
      <w:r w:rsidRPr="00F205C4">
        <w:rPr>
          <w:lang w:eastAsia="en-US"/>
        </w:rPr>
        <w:t>higher the cosine similarity.</w:t>
      </w:r>
    </w:p>
    <w:p w14:paraId="46C68624" w14:textId="77777777" w:rsidR="00726AE6" w:rsidRDefault="00726AE6" w:rsidP="00726AE6">
      <w:pPr>
        <w:pStyle w:val="ListParagraph"/>
        <w:rPr>
          <w:rFonts w:ascii="Times New Roman" w:eastAsia="Times New Roman" w:hAnsi="Times New Roman" w:cs="Times New Roman"/>
        </w:rPr>
      </w:pPr>
    </w:p>
    <w:p w14:paraId="0BAFFAAE" w14:textId="0E17FB0F" w:rsidR="00F12A55" w:rsidRDefault="00F12A55" w:rsidP="00726AE6">
      <w:pPr>
        <w:pStyle w:val="ListParagraph"/>
        <w:rPr>
          <w:rFonts w:ascii="Times New Roman" w:eastAsia="Times New Roman" w:hAnsi="Times New Roman" w:cs="Times New Roman"/>
        </w:rPr>
      </w:pPr>
      <w:r w:rsidRPr="00F12A55">
        <w:rPr>
          <w:rFonts w:ascii="Times New Roman" w:eastAsia="Times New Roman" w:hAnsi="Times New Roman" w:cs="Times New Roman"/>
        </w:rPr>
        <w:fldChar w:fldCharType="begin"/>
      </w:r>
      <w:r w:rsidRPr="00F12A55">
        <w:rPr>
          <w:rFonts w:ascii="Times New Roman" w:eastAsia="Times New Roman" w:hAnsi="Times New Roman" w:cs="Times New Roman"/>
        </w:rPr>
        <w:instrText xml:space="preserve"> INCLUDEPICTURE "/var/folders/xz/zt3ns4_x6n5b23lfrksmx_fw0000gn/T/com.microsoft.Word/WebArchiveCopyPasteTempFiles/1*Y1bENdDLCKjJqDlbDZTHfg.png" \* MERGEFORMATINET </w:instrText>
      </w:r>
      <w:r w:rsidRPr="00F12A55">
        <w:rPr>
          <w:rFonts w:ascii="Times New Roman" w:eastAsia="Times New Roman" w:hAnsi="Times New Roman" w:cs="Times New Roman"/>
        </w:rPr>
        <w:fldChar w:fldCharType="separate"/>
      </w:r>
      <w:r w:rsidRPr="00F12A55">
        <w:rPr>
          <w:noProof/>
        </w:rPr>
        <w:drawing>
          <wp:inline distT="0" distB="0" distL="0" distR="0" wp14:anchorId="57AC651D" wp14:editId="5FD3ACA8">
            <wp:extent cx="3729990" cy="2498725"/>
            <wp:effectExtent l="0" t="0" r="3810" b="317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29990" cy="2498725"/>
                    </a:xfrm>
                    <a:prstGeom prst="rect">
                      <a:avLst/>
                    </a:prstGeom>
                    <a:noFill/>
                    <a:ln>
                      <a:noFill/>
                    </a:ln>
                  </pic:spPr>
                </pic:pic>
              </a:graphicData>
            </a:graphic>
          </wp:inline>
        </w:drawing>
      </w:r>
      <w:r w:rsidRPr="00F12A55">
        <w:rPr>
          <w:rFonts w:ascii="Times New Roman" w:eastAsia="Times New Roman" w:hAnsi="Times New Roman" w:cs="Times New Roman"/>
        </w:rPr>
        <w:fldChar w:fldCharType="end"/>
      </w:r>
    </w:p>
    <w:p w14:paraId="3328C1B3" w14:textId="213032A2" w:rsidR="00B85625" w:rsidRDefault="00B85625" w:rsidP="00B85625">
      <w:pPr>
        <w:pStyle w:val="ListParagraph"/>
        <w:rPr>
          <w:lang w:eastAsia="en-US"/>
        </w:rPr>
      </w:pPr>
      <w:r>
        <w:rPr>
          <w:lang w:eastAsia="en-US"/>
        </w:rPr>
        <w:t xml:space="preserve">By running the stats of the distance measure, we can see the summary of distance among objects. </w:t>
      </w:r>
      <w:r w:rsidR="00B104C1">
        <w:rPr>
          <w:lang w:eastAsia="en-US"/>
        </w:rPr>
        <w:t>The first statistic result is to apply cosine distance on original data. The second statistic result is to apply cosine distance on the normalized data.</w:t>
      </w:r>
    </w:p>
    <w:p w14:paraId="511334F6" w14:textId="68E39F7A" w:rsidR="00463708" w:rsidRDefault="00463708" w:rsidP="00B85625">
      <w:pPr>
        <w:pStyle w:val="ListParagraph"/>
        <w:rPr>
          <w:lang w:eastAsia="en-US"/>
        </w:rPr>
      </w:pPr>
    </w:p>
    <w:p w14:paraId="49072BD1" w14:textId="1D581E42" w:rsidR="00B85625" w:rsidRPr="00EC44DA" w:rsidRDefault="00463708" w:rsidP="00726AE6">
      <w:pPr>
        <w:pStyle w:val="ListParagraph"/>
        <w:rPr>
          <w:rFonts w:ascii="Times New Roman" w:eastAsia="Times New Roman" w:hAnsi="Times New Roman" w:cs="Times New Roman"/>
          <w:u w:val="single"/>
        </w:rPr>
      </w:pPr>
      <w:r w:rsidRPr="00EC44DA">
        <w:rPr>
          <w:u w:val="single"/>
          <w:lang w:eastAsia="en-US"/>
        </w:rPr>
        <w:t>cosine distance on original data</w:t>
      </w:r>
    </w:p>
    <w:p w14:paraId="1C833A9C" w14:textId="716C37D4" w:rsidR="006F7735" w:rsidRDefault="006F7735" w:rsidP="00726AE6">
      <w:pPr>
        <w:pStyle w:val="ListParagraph"/>
        <w:rPr>
          <w:rFonts w:ascii="Times New Roman" w:eastAsia="Times New Roman" w:hAnsi="Times New Roman" w:cs="Times New Roman"/>
        </w:rPr>
      </w:pPr>
    </w:p>
    <w:p w14:paraId="62475FD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49.txt dispt_fed_50.txt</w:t>
      </w:r>
    </w:p>
    <w:p w14:paraId="67353D02"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0.4787923                 </w:t>
      </w:r>
    </w:p>
    <w:p w14:paraId="00725783"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1.txt           0.4203566        0.5763611</w:t>
      </w:r>
    </w:p>
    <w:p w14:paraId="3D93F1A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2.txt           0.5465990        0.5536806</w:t>
      </w:r>
    </w:p>
    <w:p w14:paraId="6FA9EB21"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3.txt           0.5737372        0.4967776</w:t>
      </w:r>
    </w:p>
    <w:p w14:paraId="64AE5263"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4.txt           0.6639084        0.6198161</w:t>
      </w:r>
    </w:p>
    <w:p w14:paraId="0E9B947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5.txt           0.5895771        0.5520229</w:t>
      </w:r>
    </w:p>
    <w:p w14:paraId="019BF779"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6.txt           0.7023536        0.5894541</w:t>
      </w:r>
    </w:p>
    <w:p w14:paraId="577186B1"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7.txt           0.5297737        0.5866360</w:t>
      </w:r>
    </w:p>
    <w:p w14:paraId="394914CF"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2.txt           0.4853514        0.5561181</w:t>
      </w:r>
    </w:p>
    <w:p w14:paraId="43B02CB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3.txt           0.4458337        0.5327095</w:t>
      </w:r>
    </w:p>
    <w:p w14:paraId="58AFD79F"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Hamilton_fed_1.txt         0.5590265        0.5749124</w:t>
      </w:r>
    </w:p>
    <w:p w14:paraId="6CEFCD9E"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1.txt dispt_fed_52.txt</w:t>
      </w:r>
    </w:p>
    <w:p w14:paraId="46B024F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6E867689"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377E5411"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0.4866116                 </w:t>
      </w:r>
    </w:p>
    <w:p w14:paraId="046BD20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3.txt           0.4778136        0.3213866</w:t>
      </w:r>
    </w:p>
    <w:p w14:paraId="37659683"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4.txt           0.5658940        0.4975089</w:t>
      </w:r>
    </w:p>
    <w:p w14:paraId="4F4BE100"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5.txt           0.5241717        0.3999365</w:t>
      </w:r>
    </w:p>
    <w:p w14:paraId="2D03ACC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6.txt           0.5372999        0.4571781</w:t>
      </w:r>
    </w:p>
    <w:p w14:paraId="0108C1E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7.txt           0.4694281        0.3683743</w:t>
      </w:r>
    </w:p>
    <w:p w14:paraId="4802E8A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2.txt           0.3818576        0.4472161</w:t>
      </w:r>
    </w:p>
    <w:p w14:paraId="32A3F13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3.txt           0.4727842        0.3668146</w:t>
      </w:r>
    </w:p>
    <w:p w14:paraId="56697FCE"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Hamilton_fed_1.txt         0.4088316        0.5368199</w:t>
      </w:r>
    </w:p>
    <w:p w14:paraId="2858DDDA"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3.txt dispt_fed_54.txt</w:t>
      </w:r>
    </w:p>
    <w:p w14:paraId="7443A9C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62D4BF89"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16C4C403"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15A06762"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45AAC83C"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0.4815945                 </w:t>
      </w:r>
    </w:p>
    <w:p w14:paraId="43D0710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5.txt           0.3990633        0.4858878</w:t>
      </w:r>
    </w:p>
    <w:p w14:paraId="2E8CDB1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6.txt           0.3089753        0.3694124</w:t>
      </w:r>
    </w:p>
    <w:p w14:paraId="6CBE722C"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7.txt           0.3918477        0.4571646</w:t>
      </w:r>
    </w:p>
    <w:p w14:paraId="612EFA3E"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2.txt           0.3858965        0.4731606</w:t>
      </w:r>
    </w:p>
    <w:p w14:paraId="62430AE4"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3.txt           0.4247931        0.5827869</w:t>
      </w:r>
    </w:p>
    <w:p w14:paraId="4105BC0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Hamilton_fed_1.txt         0.4871156        0.5490465</w:t>
      </w:r>
    </w:p>
    <w:p w14:paraId="140AFAF0"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5.txt dispt_fed_56.txt</w:t>
      </w:r>
    </w:p>
    <w:p w14:paraId="04498AFA"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14655EB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0FEFF178"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030F51A7"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7DBC2AF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36C92185"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5D17C95A"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0.3351677                 </w:t>
      </w:r>
    </w:p>
    <w:p w14:paraId="749459F5"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57.txt           0.3091152        0.3663260</w:t>
      </w:r>
    </w:p>
    <w:p w14:paraId="7A4C0B27"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2.txt           0.4235493        0.4493497</w:t>
      </w:r>
    </w:p>
    <w:p w14:paraId="5254E0CF"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3.txt           0.3930017        0.5030555</w:t>
      </w:r>
    </w:p>
    <w:p w14:paraId="1D4158F7"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Hamilton_fed_1.txt         0.4891903        0.4985148</w:t>
      </w:r>
    </w:p>
    <w:p w14:paraId="6EFEC78E"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7.txt dispt_fed_62.txt</w:t>
      </w:r>
    </w:p>
    <w:p w14:paraId="3F3A8BE5"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4415AD07"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0E9BC169"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085780C9"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1FF455DF"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7B8EFDFC"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37B2B2A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w:t>
      </w:r>
    </w:p>
    <w:p w14:paraId="5D7D295A"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7.txt                                     </w:t>
      </w:r>
    </w:p>
    <w:p w14:paraId="25A85CBB"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62.txt           0.3965606                 </w:t>
      </w:r>
    </w:p>
    <w:p w14:paraId="46FA2F26"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dispt_fed_63.txt           0.3576741        0.3095453</w:t>
      </w:r>
    </w:p>
    <w:p w14:paraId="06EFAE02" w14:textId="77777777" w:rsidR="0068530A" w:rsidRDefault="0068530A" w:rsidP="0068530A">
      <w:pPr>
        <w:pStyle w:val="HTMLPreformatted"/>
        <w:shd w:val="clear" w:color="auto" w:fill="282A36"/>
        <w:rPr>
          <w:rFonts w:ascii="Monaco" w:hAnsi="Monaco"/>
          <w:color w:val="F8F8F2"/>
          <w:sz w:val="18"/>
          <w:szCs w:val="18"/>
        </w:rPr>
      </w:pPr>
      <w:r>
        <w:rPr>
          <w:rFonts w:ascii="Monaco" w:hAnsi="Monaco"/>
          <w:color w:val="F8F8F2"/>
          <w:sz w:val="18"/>
          <w:szCs w:val="18"/>
        </w:rPr>
        <w:t>Hamilton_fed_1.txt         0.4579186        0.4375370</w:t>
      </w:r>
    </w:p>
    <w:p w14:paraId="5FA6B2F4" w14:textId="002EC203" w:rsidR="006F7735" w:rsidRDefault="006F7735" w:rsidP="00726AE6">
      <w:pPr>
        <w:pStyle w:val="ListParagraph"/>
        <w:rPr>
          <w:rFonts w:ascii="Times New Roman" w:eastAsia="Times New Roman" w:hAnsi="Times New Roman" w:cs="Times New Roman"/>
        </w:rPr>
      </w:pPr>
    </w:p>
    <w:p w14:paraId="1CD58F1C" w14:textId="7BE5E76C" w:rsidR="0092055A" w:rsidRPr="00780E3C" w:rsidRDefault="00EC44DA" w:rsidP="00726AE6">
      <w:pPr>
        <w:pStyle w:val="ListParagraph"/>
        <w:rPr>
          <w:rFonts w:ascii="Times New Roman" w:eastAsia="Times New Roman" w:hAnsi="Times New Roman" w:cs="Times New Roman"/>
          <w:u w:val="single"/>
        </w:rPr>
      </w:pPr>
      <w:r w:rsidRPr="00780E3C">
        <w:rPr>
          <w:u w:val="single"/>
          <w:lang w:eastAsia="en-US"/>
        </w:rPr>
        <w:t>cosine distance on the normalized data</w:t>
      </w:r>
    </w:p>
    <w:p w14:paraId="5F9540DA" w14:textId="77777777" w:rsidR="00EC44DA" w:rsidRDefault="00EC44DA" w:rsidP="00726AE6">
      <w:pPr>
        <w:pStyle w:val="ListParagraph"/>
        <w:rPr>
          <w:rFonts w:ascii="Times New Roman" w:eastAsia="Times New Roman" w:hAnsi="Times New Roman" w:cs="Times New Roman"/>
        </w:rPr>
      </w:pPr>
    </w:p>
    <w:p w14:paraId="131A47A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49.txt dispt_fed_50.txt</w:t>
      </w:r>
    </w:p>
    <w:p w14:paraId="723BFFA6"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0.4827924                 </w:t>
      </w:r>
    </w:p>
    <w:p w14:paraId="02CB7AAB"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1.txt           0.4213510        0.5766557</w:t>
      </w:r>
    </w:p>
    <w:p w14:paraId="532DB33C"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2.txt           0.5514627        0.5563903</w:t>
      </w:r>
    </w:p>
    <w:p w14:paraId="1B41D8B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3.txt           0.5779054        0.5013084</w:t>
      </w:r>
    </w:p>
    <w:p w14:paraId="4823E61B"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4.txt           0.6637939        0.6299376</w:t>
      </w:r>
    </w:p>
    <w:p w14:paraId="243F7CC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5.txt           0.5954001        0.5557053</w:t>
      </w:r>
    </w:p>
    <w:p w14:paraId="32A32933"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6.txt           0.7024521        0.5940010</w:t>
      </w:r>
    </w:p>
    <w:p w14:paraId="38705EDF"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7.txt           0.5249512        0.5877644</w:t>
      </w:r>
    </w:p>
    <w:p w14:paraId="49F46694"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2.txt           0.4914630        0.5581470</w:t>
      </w:r>
    </w:p>
    <w:p w14:paraId="4010263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3.txt           0.4580879        0.5390604</w:t>
      </w:r>
    </w:p>
    <w:p w14:paraId="4697D045"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Hamilton_fed_1.txt         0.5594664        0.5758322</w:t>
      </w:r>
    </w:p>
    <w:p w14:paraId="491DC64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1.txt dispt_fed_52.txt</w:t>
      </w:r>
    </w:p>
    <w:p w14:paraId="164D4CA5"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2E82132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4F25CEBB"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0.4811365                 </w:t>
      </w:r>
    </w:p>
    <w:p w14:paraId="7878B6AB"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3.txt           0.4817163        0.3189064</w:t>
      </w:r>
    </w:p>
    <w:p w14:paraId="4A04BD0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4.txt           0.5691914        0.4997042</w:t>
      </w:r>
    </w:p>
    <w:p w14:paraId="32D56A2C"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5.txt           0.5271478        0.4003687</w:t>
      </w:r>
    </w:p>
    <w:p w14:paraId="4056FAA4"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6.txt           0.5371422        0.4552061</w:t>
      </w:r>
    </w:p>
    <w:p w14:paraId="63DA4B8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7.txt           0.4678030        0.3690229</w:t>
      </w:r>
    </w:p>
    <w:p w14:paraId="48916898"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2.txt           0.3877660        0.4481082</w:t>
      </w:r>
    </w:p>
    <w:p w14:paraId="0D66592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3.txt           0.4806482        0.3712855</w:t>
      </w:r>
    </w:p>
    <w:p w14:paraId="2A77D18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Hamilton_fed_1.txt         0.4055004        0.5420774</w:t>
      </w:r>
    </w:p>
    <w:p w14:paraId="51AE6BD4"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3.txt dispt_fed_54.txt</w:t>
      </w:r>
    </w:p>
    <w:p w14:paraId="2B6B95E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5962C2B7"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3CD4D3B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4BCB59F7"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534738F0"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0.4860486                 </w:t>
      </w:r>
    </w:p>
    <w:p w14:paraId="6E6031B7"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5.txt           0.3966729        0.4809665</w:t>
      </w:r>
    </w:p>
    <w:p w14:paraId="7B603436"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6.txt           0.3112419        0.3667209</w:t>
      </w:r>
    </w:p>
    <w:p w14:paraId="34BFE9D6"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7.txt           0.3935755        0.4558212</w:t>
      </w:r>
    </w:p>
    <w:p w14:paraId="417A9813"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2.txt           0.3926897        0.4771585</w:t>
      </w:r>
    </w:p>
    <w:p w14:paraId="1728E8DF"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3.txt           0.4261559        0.5839295</w:t>
      </w:r>
    </w:p>
    <w:p w14:paraId="177A6FE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Hamilton_fed_1.txt         0.4910627        0.5561883</w:t>
      </w:r>
    </w:p>
    <w:p w14:paraId="4F24CAC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5.txt dispt_fed_56.txt</w:t>
      </w:r>
    </w:p>
    <w:p w14:paraId="51846C3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60395D97"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13C8463F"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053B90F1"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59342DE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41D244F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3AACCB91"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0.3283400                 </w:t>
      </w:r>
    </w:p>
    <w:p w14:paraId="120A3B9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57.txt           0.3070508        0.3706902</w:t>
      </w:r>
    </w:p>
    <w:p w14:paraId="2D9DC9E2"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2.txt           0.4228952        0.4501058</w:t>
      </w:r>
    </w:p>
    <w:p w14:paraId="1956A065"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3.txt           0.3967400        0.5089835</w:t>
      </w:r>
    </w:p>
    <w:p w14:paraId="2B540C7F"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Hamilton_fed_1.txt         0.4878348        0.5036593</w:t>
      </w:r>
    </w:p>
    <w:p w14:paraId="52703AC1"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                    dispt_fed_57.txt dispt_fed_62.txt</w:t>
      </w:r>
    </w:p>
    <w:p w14:paraId="368AD70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0.txt                                     </w:t>
      </w:r>
    </w:p>
    <w:p w14:paraId="0768FEDE"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1.txt                                     </w:t>
      </w:r>
    </w:p>
    <w:p w14:paraId="620648C3"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2.txt                                     </w:t>
      </w:r>
    </w:p>
    <w:p w14:paraId="262250EF"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3.txt                                     </w:t>
      </w:r>
    </w:p>
    <w:p w14:paraId="0D87B07A"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4.txt                                     </w:t>
      </w:r>
    </w:p>
    <w:p w14:paraId="2989EF05"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5.txt                                     </w:t>
      </w:r>
    </w:p>
    <w:p w14:paraId="2BA35D39"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6.txt                                     </w:t>
      </w:r>
    </w:p>
    <w:p w14:paraId="353C1558"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57.txt                                     </w:t>
      </w:r>
    </w:p>
    <w:p w14:paraId="5D0BAF4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 xml:space="preserve">dispt_fed_62.txt           0.3987762                 </w:t>
      </w:r>
    </w:p>
    <w:p w14:paraId="2451111D"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dispt_fed_63.txt           0.3639539        0.3151987</w:t>
      </w:r>
    </w:p>
    <w:p w14:paraId="550A4DD7" w14:textId="77777777" w:rsidR="00562A4D" w:rsidRDefault="00562A4D" w:rsidP="00562A4D">
      <w:pPr>
        <w:pStyle w:val="HTMLPreformatted"/>
        <w:shd w:val="clear" w:color="auto" w:fill="282A36"/>
        <w:rPr>
          <w:rFonts w:ascii="Monaco" w:hAnsi="Monaco"/>
          <w:color w:val="F8F8F2"/>
          <w:sz w:val="18"/>
          <w:szCs w:val="18"/>
        </w:rPr>
      </w:pPr>
      <w:r>
        <w:rPr>
          <w:rFonts w:ascii="Monaco" w:hAnsi="Monaco"/>
          <w:color w:val="F8F8F2"/>
          <w:sz w:val="18"/>
          <w:szCs w:val="18"/>
        </w:rPr>
        <w:t>Hamilton_fed_1.txt         0.4631306        0.4472396</w:t>
      </w:r>
    </w:p>
    <w:p w14:paraId="1B2A0A52" w14:textId="47DD1EF4" w:rsidR="00F01C4E" w:rsidRDefault="00F01C4E" w:rsidP="00C509B9">
      <w:pPr>
        <w:rPr>
          <w:lang w:eastAsia="en-US"/>
        </w:rPr>
      </w:pPr>
    </w:p>
    <w:p w14:paraId="63B2BDAC" w14:textId="31CC65A2" w:rsidR="00D60746" w:rsidRDefault="00780E3C" w:rsidP="00C509B9">
      <w:pPr>
        <w:rPr>
          <w:lang w:eastAsia="en-US"/>
        </w:rPr>
      </w:pPr>
      <w:r>
        <w:rPr>
          <w:lang w:eastAsia="en-US"/>
        </w:rPr>
        <w:t>By reading the matrix, the researcher found the cosine distance has a better result as the distances are smaller and closer</w:t>
      </w:r>
      <w:r w:rsidR="00F122A7">
        <w:rPr>
          <w:lang w:eastAsia="en-US"/>
        </w:rPr>
        <w:t>.</w:t>
      </w:r>
      <w:r w:rsidR="00D60746">
        <w:rPr>
          <w:lang w:eastAsia="en-US"/>
        </w:rPr>
        <w:t xml:space="preserve"> While analyzing the matrix and the graphs, we can conclude the possible authors as below.</w:t>
      </w:r>
      <w:r w:rsidR="00E46FF4">
        <w:rPr>
          <w:lang w:eastAsia="en-US"/>
        </w:rPr>
        <w:t xml:space="preserve"> </w:t>
      </w:r>
    </w:p>
    <w:p w14:paraId="6134FE88" w14:textId="77777777" w:rsidR="00780E3C" w:rsidRDefault="00780E3C" w:rsidP="00C509B9">
      <w:pPr>
        <w:rPr>
          <w:lang w:eastAsia="en-US"/>
        </w:rPr>
      </w:pPr>
    </w:p>
    <w:tbl>
      <w:tblPr>
        <w:tblStyle w:val="TableGrid"/>
        <w:tblW w:w="0" w:type="auto"/>
        <w:tblLook w:val="04A0" w:firstRow="1" w:lastRow="0" w:firstColumn="1" w:lastColumn="0" w:noHBand="0" w:noVBand="1"/>
      </w:tblPr>
      <w:tblGrid>
        <w:gridCol w:w="4505"/>
        <w:gridCol w:w="4505"/>
      </w:tblGrid>
      <w:tr w:rsidR="00F01C4E" w14:paraId="40ED867A" w14:textId="77777777" w:rsidTr="00D266C5">
        <w:tc>
          <w:tcPr>
            <w:tcW w:w="4505" w:type="dxa"/>
          </w:tcPr>
          <w:p w14:paraId="667D479A" w14:textId="77777777" w:rsidR="00F01C4E" w:rsidRDefault="00F01C4E" w:rsidP="00D266C5">
            <w:pPr>
              <w:rPr>
                <w:lang w:eastAsia="en-US"/>
              </w:rPr>
            </w:pPr>
            <w:r>
              <w:rPr>
                <w:lang w:eastAsia="en-US"/>
              </w:rPr>
              <w:t>NO</w:t>
            </w:r>
          </w:p>
        </w:tc>
        <w:tc>
          <w:tcPr>
            <w:tcW w:w="4505" w:type="dxa"/>
          </w:tcPr>
          <w:p w14:paraId="6F30DF25" w14:textId="77777777" w:rsidR="00F01C4E" w:rsidRDefault="00F01C4E" w:rsidP="00D266C5">
            <w:pPr>
              <w:rPr>
                <w:lang w:eastAsia="en-US"/>
              </w:rPr>
            </w:pPr>
            <w:r>
              <w:rPr>
                <w:lang w:eastAsia="en-US"/>
              </w:rPr>
              <w:t>Possible Author</w:t>
            </w:r>
          </w:p>
        </w:tc>
      </w:tr>
      <w:tr w:rsidR="00F01C4E" w14:paraId="754F9AA6" w14:textId="77777777" w:rsidTr="00D266C5">
        <w:tc>
          <w:tcPr>
            <w:tcW w:w="4505" w:type="dxa"/>
          </w:tcPr>
          <w:p w14:paraId="734CCFDB" w14:textId="77777777" w:rsidR="00F01C4E" w:rsidRDefault="00F01C4E" w:rsidP="00D266C5">
            <w:pPr>
              <w:rPr>
                <w:lang w:eastAsia="en-US"/>
              </w:rPr>
            </w:pPr>
            <w:r w:rsidRPr="00891889">
              <w:rPr>
                <w:rFonts w:ascii="Arial" w:hAnsi="Arial" w:cs="Arial"/>
                <w:b/>
                <w:bCs/>
                <w:color w:val="333333"/>
                <w:sz w:val="20"/>
                <w:szCs w:val="20"/>
              </w:rPr>
              <w:t>49</w:t>
            </w:r>
          </w:p>
        </w:tc>
        <w:tc>
          <w:tcPr>
            <w:tcW w:w="4505" w:type="dxa"/>
          </w:tcPr>
          <w:p w14:paraId="64CF0715" w14:textId="77777777" w:rsidR="00F01C4E" w:rsidRDefault="00F01C4E" w:rsidP="00D266C5">
            <w:pPr>
              <w:rPr>
                <w:lang w:eastAsia="en-US"/>
              </w:rPr>
            </w:pPr>
            <w:r>
              <w:t>Madison</w:t>
            </w:r>
          </w:p>
        </w:tc>
      </w:tr>
      <w:tr w:rsidR="00F01C4E" w14:paraId="4E3A1B7B" w14:textId="77777777" w:rsidTr="00D266C5">
        <w:tc>
          <w:tcPr>
            <w:tcW w:w="4505" w:type="dxa"/>
          </w:tcPr>
          <w:p w14:paraId="09ECD356" w14:textId="77777777" w:rsidR="00F01C4E" w:rsidRDefault="00F01C4E" w:rsidP="00D266C5">
            <w:pPr>
              <w:rPr>
                <w:lang w:eastAsia="en-US"/>
              </w:rPr>
            </w:pPr>
            <w:r w:rsidRPr="00891889">
              <w:rPr>
                <w:rFonts w:ascii="Arial" w:hAnsi="Arial" w:cs="Arial"/>
                <w:b/>
                <w:bCs/>
                <w:color w:val="333333"/>
                <w:sz w:val="20"/>
                <w:szCs w:val="20"/>
              </w:rPr>
              <w:t>50</w:t>
            </w:r>
          </w:p>
        </w:tc>
        <w:tc>
          <w:tcPr>
            <w:tcW w:w="4505" w:type="dxa"/>
          </w:tcPr>
          <w:p w14:paraId="5D7435A0" w14:textId="77777777" w:rsidR="00F01C4E" w:rsidRDefault="00F01C4E" w:rsidP="00D266C5">
            <w:pPr>
              <w:rPr>
                <w:lang w:eastAsia="en-US"/>
              </w:rPr>
            </w:pPr>
            <w:r>
              <w:t>Madison</w:t>
            </w:r>
          </w:p>
        </w:tc>
      </w:tr>
      <w:tr w:rsidR="00F01C4E" w14:paraId="3834DE11" w14:textId="77777777" w:rsidTr="00D266C5">
        <w:tc>
          <w:tcPr>
            <w:tcW w:w="4505" w:type="dxa"/>
          </w:tcPr>
          <w:p w14:paraId="263D2E27" w14:textId="77777777" w:rsidR="00F01C4E" w:rsidRDefault="00F01C4E" w:rsidP="00D266C5">
            <w:pPr>
              <w:rPr>
                <w:lang w:eastAsia="en-US"/>
              </w:rPr>
            </w:pPr>
            <w:r w:rsidRPr="00891889">
              <w:rPr>
                <w:rFonts w:ascii="Arial" w:hAnsi="Arial" w:cs="Arial"/>
                <w:b/>
                <w:bCs/>
                <w:color w:val="333333"/>
                <w:sz w:val="20"/>
                <w:szCs w:val="20"/>
              </w:rPr>
              <w:t>51</w:t>
            </w:r>
          </w:p>
        </w:tc>
        <w:tc>
          <w:tcPr>
            <w:tcW w:w="4505" w:type="dxa"/>
          </w:tcPr>
          <w:p w14:paraId="14205A4C" w14:textId="77777777" w:rsidR="00F01C4E" w:rsidRDefault="00F01C4E" w:rsidP="00D266C5">
            <w:pPr>
              <w:rPr>
                <w:lang w:eastAsia="en-US"/>
              </w:rPr>
            </w:pPr>
            <w:r>
              <w:t>Madison</w:t>
            </w:r>
          </w:p>
        </w:tc>
      </w:tr>
      <w:tr w:rsidR="00F01C4E" w14:paraId="0CE811CF" w14:textId="77777777" w:rsidTr="00D266C5">
        <w:tc>
          <w:tcPr>
            <w:tcW w:w="4505" w:type="dxa"/>
          </w:tcPr>
          <w:p w14:paraId="5F37FE74"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2</w:t>
            </w:r>
          </w:p>
        </w:tc>
        <w:tc>
          <w:tcPr>
            <w:tcW w:w="4505" w:type="dxa"/>
          </w:tcPr>
          <w:p w14:paraId="02297E89" w14:textId="77777777" w:rsidR="00F01C4E" w:rsidRDefault="00F01C4E" w:rsidP="00D266C5">
            <w:pPr>
              <w:rPr>
                <w:lang w:eastAsia="en-US"/>
              </w:rPr>
            </w:pPr>
            <w:r>
              <w:t>Hamilton</w:t>
            </w:r>
          </w:p>
        </w:tc>
      </w:tr>
      <w:tr w:rsidR="00F01C4E" w14:paraId="2EEED2EE" w14:textId="77777777" w:rsidTr="00D266C5">
        <w:tc>
          <w:tcPr>
            <w:tcW w:w="4505" w:type="dxa"/>
          </w:tcPr>
          <w:p w14:paraId="3DFFE2FB"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3</w:t>
            </w:r>
          </w:p>
        </w:tc>
        <w:tc>
          <w:tcPr>
            <w:tcW w:w="4505" w:type="dxa"/>
          </w:tcPr>
          <w:p w14:paraId="1CB38B2C" w14:textId="77777777" w:rsidR="00F01C4E" w:rsidRDefault="00F01C4E" w:rsidP="00D266C5">
            <w:pPr>
              <w:rPr>
                <w:lang w:eastAsia="en-US"/>
              </w:rPr>
            </w:pPr>
            <w:r>
              <w:t>Madison</w:t>
            </w:r>
          </w:p>
        </w:tc>
      </w:tr>
      <w:tr w:rsidR="00F01C4E" w14:paraId="2AF4C6D2" w14:textId="77777777" w:rsidTr="00D266C5">
        <w:tc>
          <w:tcPr>
            <w:tcW w:w="4505" w:type="dxa"/>
          </w:tcPr>
          <w:p w14:paraId="1B1EB3EE"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4</w:t>
            </w:r>
          </w:p>
        </w:tc>
        <w:tc>
          <w:tcPr>
            <w:tcW w:w="4505" w:type="dxa"/>
          </w:tcPr>
          <w:p w14:paraId="03E95F2C" w14:textId="77777777" w:rsidR="00F01C4E" w:rsidRDefault="00F01C4E" w:rsidP="00D266C5">
            <w:pPr>
              <w:rPr>
                <w:lang w:eastAsia="en-US"/>
              </w:rPr>
            </w:pPr>
            <w:r>
              <w:t>Hamilton</w:t>
            </w:r>
          </w:p>
        </w:tc>
      </w:tr>
      <w:tr w:rsidR="00F01C4E" w14:paraId="511B7F39" w14:textId="77777777" w:rsidTr="00D266C5">
        <w:tc>
          <w:tcPr>
            <w:tcW w:w="4505" w:type="dxa"/>
          </w:tcPr>
          <w:p w14:paraId="0B7C23BC"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5</w:t>
            </w:r>
          </w:p>
        </w:tc>
        <w:tc>
          <w:tcPr>
            <w:tcW w:w="4505" w:type="dxa"/>
          </w:tcPr>
          <w:p w14:paraId="347394AD" w14:textId="77777777" w:rsidR="00F01C4E" w:rsidRDefault="00F01C4E" w:rsidP="00D266C5">
            <w:pPr>
              <w:rPr>
                <w:lang w:eastAsia="en-US"/>
              </w:rPr>
            </w:pPr>
            <w:r>
              <w:t>Madison</w:t>
            </w:r>
          </w:p>
        </w:tc>
      </w:tr>
      <w:tr w:rsidR="00F01C4E" w14:paraId="06848205" w14:textId="77777777" w:rsidTr="00D266C5">
        <w:tc>
          <w:tcPr>
            <w:tcW w:w="4505" w:type="dxa"/>
          </w:tcPr>
          <w:p w14:paraId="26EC8766"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6</w:t>
            </w:r>
          </w:p>
        </w:tc>
        <w:tc>
          <w:tcPr>
            <w:tcW w:w="4505" w:type="dxa"/>
          </w:tcPr>
          <w:p w14:paraId="5B1317CA" w14:textId="77777777" w:rsidR="00F01C4E" w:rsidRDefault="00F01C4E" w:rsidP="00D266C5">
            <w:pPr>
              <w:rPr>
                <w:lang w:eastAsia="en-US"/>
              </w:rPr>
            </w:pPr>
            <w:r>
              <w:t>Madison</w:t>
            </w:r>
          </w:p>
        </w:tc>
      </w:tr>
      <w:tr w:rsidR="00F01C4E" w14:paraId="363BBBCD" w14:textId="77777777" w:rsidTr="00D266C5">
        <w:tc>
          <w:tcPr>
            <w:tcW w:w="4505" w:type="dxa"/>
          </w:tcPr>
          <w:p w14:paraId="247CA0EE"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57</w:t>
            </w:r>
          </w:p>
        </w:tc>
        <w:tc>
          <w:tcPr>
            <w:tcW w:w="4505" w:type="dxa"/>
          </w:tcPr>
          <w:p w14:paraId="5C369D41" w14:textId="77777777" w:rsidR="00F01C4E" w:rsidRDefault="00F01C4E" w:rsidP="00D266C5">
            <w:pPr>
              <w:rPr>
                <w:lang w:eastAsia="en-US"/>
              </w:rPr>
            </w:pPr>
            <w:r>
              <w:t>Madison</w:t>
            </w:r>
          </w:p>
        </w:tc>
      </w:tr>
      <w:tr w:rsidR="00F01C4E" w14:paraId="5E1C57E0" w14:textId="77777777" w:rsidTr="00D266C5">
        <w:tc>
          <w:tcPr>
            <w:tcW w:w="4505" w:type="dxa"/>
          </w:tcPr>
          <w:p w14:paraId="2CA0849C"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62</w:t>
            </w:r>
          </w:p>
        </w:tc>
        <w:tc>
          <w:tcPr>
            <w:tcW w:w="4505" w:type="dxa"/>
          </w:tcPr>
          <w:p w14:paraId="250C260C" w14:textId="77777777" w:rsidR="00F01C4E" w:rsidRDefault="00F01C4E" w:rsidP="00D266C5">
            <w:pPr>
              <w:rPr>
                <w:lang w:eastAsia="en-US"/>
              </w:rPr>
            </w:pPr>
            <w:r>
              <w:t>Madison</w:t>
            </w:r>
          </w:p>
        </w:tc>
      </w:tr>
      <w:tr w:rsidR="00F01C4E" w14:paraId="32DDEBF4" w14:textId="77777777" w:rsidTr="00D266C5">
        <w:tc>
          <w:tcPr>
            <w:tcW w:w="4505" w:type="dxa"/>
          </w:tcPr>
          <w:p w14:paraId="00640B17" w14:textId="77777777" w:rsidR="00F01C4E" w:rsidRPr="00891889" w:rsidRDefault="00F01C4E" w:rsidP="00D266C5">
            <w:pPr>
              <w:rPr>
                <w:rFonts w:ascii="Arial" w:hAnsi="Arial" w:cs="Arial"/>
                <w:b/>
                <w:bCs/>
                <w:color w:val="333333"/>
                <w:sz w:val="20"/>
                <w:szCs w:val="20"/>
              </w:rPr>
            </w:pPr>
            <w:r w:rsidRPr="00891889">
              <w:rPr>
                <w:rFonts w:ascii="Arial" w:hAnsi="Arial" w:cs="Arial"/>
                <w:b/>
                <w:bCs/>
                <w:color w:val="333333"/>
                <w:sz w:val="20"/>
                <w:szCs w:val="20"/>
              </w:rPr>
              <w:t>63</w:t>
            </w:r>
          </w:p>
        </w:tc>
        <w:tc>
          <w:tcPr>
            <w:tcW w:w="4505" w:type="dxa"/>
          </w:tcPr>
          <w:p w14:paraId="190A1540" w14:textId="77777777" w:rsidR="00F01C4E" w:rsidRDefault="00F01C4E" w:rsidP="00D266C5">
            <w:pPr>
              <w:rPr>
                <w:lang w:eastAsia="en-US"/>
              </w:rPr>
            </w:pPr>
            <w:r>
              <w:t>Madison</w:t>
            </w:r>
          </w:p>
        </w:tc>
      </w:tr>
    </w:tbl>
    <w:p w14:paraId="1F7E644F" w14:textId="7F00C07B" w:rsidR="00D9474F" w:rsidRDefault="00BF4C01" w:rsidP="00C509B9">
      <w:pPr>
        <w:rPr>
          <w:lang w:eastAsia="en-US"/>
        </w:rPr>
      </w:pPr>
      <w:r>
        <w:rPr>
          <w:lang w:eastAsia="en-US"/>
        </w:rPr>
        <w:t>HAC clustering</w:t>
      </w:r>
      <w:r w:rsidR="00082F7B">
        <w:rPr>
          <w:lang w:eastAsia="en-US"/>
        </w:rPr>
        <w:t>:</w:t>
      </w:r>
    </w:p>
    <w:p w14:paraId="5AE53B06" w14:textId="27163743" w:rsidR="008C4410" w:rsidRDefault="008C4410" w:rsidP="00C509B9">
      <w:pPr>
        <w:rPr>
          <w:lang w:eastAsia="en-US"/>
        </w:rPr>
      </w:pPr>
    </w:p>
    <w:p w14:paraId="1A52D644" w14:textId="22631849" w:rsidR="008C4410" w:rsidRDefault="008C4410" w:rsidP="00C509B9">
      <w:pPr>
        <w:rPr>
          <w:lang w:eastAsia="en-US"/>
        </w:rPr>
      </w:pPr>
      <w:r w:rsidRPr="008C4410">
        <w:rPr>
          <w:lang w:eastAsia="en-US"/>
        </w:rPr>
        <w:t xml:space="preserve">Hierarchical clustering algorithms are either top-down or bottom-up. </w:t>
      </w:r>
      <w:r w:rsidR="00D00EBD">
        <w:rPr>
          <w:lang w:eastAsia="en-US"/>
        </w:rPr>
        <w:t xml:space="preserve">It </w:t>
      </w:r>
      <w:r w:rsidR="00D00EBD" w:rsidRPr="00D00EBD">
        <w:rPr>
          <w:lang w:eastAsia="en-US"/>
        </w:rPr>
        <w:t>Produces a set of nested clusters organized as a hierarchical tree</w:t>
      </w:r>
      <w:r w:rsidR="00D00EBD">
        <w:rPr>
          <w:lang w:eastAsia="en-US"/>
        </w:rPr>
        <w:t xml:space="preserve">. </w:t>
      </w:r>
      <w:r w:rsidRPr="008C4410">
        <w:rPr>
          <w:lang w:eastAsia="en-US"/>
        </w:rPr>
        <w:t xml:space="preserve">Bottom-up algorithms treat each document as a singleton cluster at the outset and then successively merge (or agglomerate) pairs of clusters until all clusters have been merged into a single cluster that contains all documents. Bottom-up hierarchical clustering is therefore called hierarchical agglomerative clustering or </w:t>
      </w:r>
      <w:r w:rsidR="00C46BB2" w:rsidRPr="008C4410">
        <w:rPr>
          <w:lang w:eastAsia="en-US"/>
        </w:rPr>
        <w:t>HAC.</w:t>
      </w:r>
      <w:r w:rsidR="00310F63">
        <w:rPr>
          <w:lang w:eastAsia="en-US"/>
        </w:rPr>
        <w:t xml:space="preserve"> In this case, we use bottom-up hierarchical clustering for analysis.</w:t>
      </w:r>
    </w:p>
    <w:p w14:paraId="17020C1D" w14:textId="44977ECA" w:rsidR="00B70A63" w:rsidRDefault="00B70A63" w:rsidP="00C509B9">
      <w:pPr>
        <w:rPr>
          <w:lang w:eastAsia="en-US"/>
        </w:rPr>
      </w:pPr>
    </w:p>
    <w:p w14:paraId="02E7E573" w14:textId="11F671BC" w:rsidR="00B70A63" w:rsidRDefault="00B70A63" w:rsidP="00C509B9">
      <w:pPr>
        <w:rPr>
          <w:lang w:eastAsia="en-US"/>
        </w:rPr>
      </w:pPr>
      <w:r>
        <w:rPr>
          <w:lang w:eastAsia="en-US"/>
        </w:rPr>
        <w:t>By reviewing the graphs, we can conclude the possible authors for disputed essays.</w:t>
      </w:r>
      <w:r w:rsidR="00A96290">
        <w:rPr>
          <w:lang w:eastAsia="en-US"/>
        </w:rPr>
        <w:t xml:space="preserve"> We also found that the essays noted authors to be Hamilton and Madison are closer to Hamilton’s essays.</w:t>
      </w:r>
    </w:p>
    <w:p w14:paraId="0E59DF6A" w14:textId="28DCAB58" w:rsidR="002979D5" w:rsidRDefault="002979D5" w:rsidP="00C509B9">
      <w:pPr>
        <w:rPr>
          <w:lang w:eastAsia="en-US"/>
        </w:rPr>
      </w:pPr>
    </w:p>
    <w:p w14:paraId="34A60D89" w14:textId="0614B423" w:rsidR="002979D5" w:rsidRDefault="002979D5" w:rsidP="002979D5">
      <w:pPr>
        <w:pStyle w:val="ListParagraph"/>
        <w:numPr>
          <w:ilvl w:val="0"/>
          <w:numId w:val="3"/>
        </w:numPr>
        <w:rPr>
          <w:lang w:eastAsia="en-US"/>
        </w:rPr>
      </w:pPr>
      <w:r>
        <w:rPr>
          <w:lang w:eastAsia="en-US"/>
        </w:rPr>
        <w:t>Possible author from HAC clustering analysis.</w:t>
      </w:r>
    </w:p>
    <w:p w14:paraId="721D9C84" w14:textId="750A5A3A" w:rsidR="00D9474F" w:rsidRDefault="00D9474F" w:rsidP="00C509B9">
      <w:pPr>
        <w:rPr>
          <w:lang w:eastAsia="en-US"/>
        </w:rPr>
      </w:pPr>
    </w:p>
    <w:tbl>
      <w:tblPr>
        <w:tblStyle w:val="TableGrid"/>
        <w:tblW w:w="0" w:type="auto"/>
        <w:tblLook w:val="04A0" w:firstRow="1" w:lastRow="0" w:firstColumn="1" w:lastColumn="0" w:noHBand="0" w:noVBand="1"/>
      </w:tblPr>
      <w:tblGrid>
        <w:gridCol w:w="4505"/>
        <w:gridCol w:w="4505"/>
      </w:tblGrid>
      <w:tr w:rsidR="00D9474F" w14:paraId="45FC44FC" w14:textId="77777777" w:rsidTr="00D9474F">
        <w:tc>
          <w:tcPr>
            <w:tcW w:w="4505" w:type="dxa"/>
          </w:tcPr>
          <w:p w14:paraId="37C8DFC7" w14:textId="377BF5DC" w:rsidR="00D9474F" w:rsidRDefault="00D9474F" w:rsidP="00C509B9">
            <w:pPr>
              <w:rPr>
                <w:lang w:eastAsia="en-US"/>
              </w:rPr>
            </w:pPr>
            <w:r>
              <w:rPr>
                <w:lang w:eastAsia="en-US"/>
              </w:rPr>
              <w:t>NO</w:t>
            </w:r>
          </w:p>
        </w:tc>
        <w:tc>
          <w:tcPr>
            <w:tcW w:w="4505" w:type="dxa"/>
          </w:tcPr>
          <w:p w14:paraId="303D97FB" w14:textId="18717B18" w:rsidR="00D9474F" w:rsidRDefault="00D9474F" w:rsidP="00C509B9">
            <w:pPr>
              <w:rPr>
                <w:lang w:eastAsia="en-US"/>
              </w:rPr>
            </w:pPr>
            <w:r>
              <w:rPr>
                <w:lang w:eastAsia="en-US"/>
              </w:rPr>
              <w:t>Possible Author</w:t>
            </w:r>
          </w:p>
        </w:tc>
      </w:tr>
      <w:tr w:rsidR="00621A50" w14:paraId="79430282" w14:textId="77777777" w:rsidTr="00D9474F">
        <w:tc>
          <w:tcPr>
            <w:tcW w:w="4505" w:type="dxa"/>
          </w:tcPr>
          <w:p w14:paraId="79EF585A" w14:textId="032F79D4" w:rsidR="00621A50" w:rsidRDefault="00621A50" w:rsidP="00621A50">
            <w:pPr>
              <w:rPr>
                <w:lang w:eastAsia="en-US"/>
              </w:rPr>
            </w:pPr>
            <w:r w:rsidRPr="00891889">
              <w:rPr>
                <w:rFonts w:ascii="Arial" w:hAnsi="Arial" w:cs="Arial"/>
                <w:b/>
                <w:bCs/>
                <w:color w:val="333333"/>
                <w:sz w:val="20"/>
                <w:szCs w:val="20"/>
              </w:rPr>
              <w:t>49</w:t>
            </w:r>
          </w:p>
        </w:tc>
        <w:tc>
          <w:tcPr>
            <w:tcW w:w="4505" w:type="dxa"/>
          </w:tcPr>
          <w:p w14:paraId="6E1D689B" w14:textId="051AF439" w:rsidR="00621A50" w:rsidRDefault="00621A50" w:rsidP="00621A50">
            <w:pPr>
              <w:rPr>
                <w:lang w:eastAsia="en-US"/>
              </w:rPr>
            </w:pPr>
            <w:r>
              <w:t>Madison</w:t>
            </w:r>
          </w:p>
        </w:tc>
      </w:tr>
      <w:tr w:rsidR="00621A50" w14:paraId="32B4E9EC" w14:textId="77777777" w:rsidTr="00D9474F">
        <w:tc>
          <w:tcPr>
            <w:tcW w:w="4505" w:type="dxa"/>
          </w:tcPr>
          <w:p w14:paraId="1AC42D57" w14:textId="4F616360" w:rsidR="00621A50" w:rsidRDefault="00621A50" w:rsidP="00621A50">
            <w:pPr>
              <w:rPr>
                <w:lang w:eastAsia="en-US"/>
              </w:rPr>
            </w:pPr>
            <w:r w:rsidRPr="00891889">
              <w:rPr>
                <w:rFonts w:ascii="Arial" w:hAnsi="Arial" w:cs="Arial"/>
                <w:b/>
                <w:bCs/>
                <w:color w:val="333333"/>
                <w:sz w:val="20"/>
                <w:szCs w:val="20"/>
              </w:rPr>
              <w:t>50</w:t>
            </w:r>
          </w:p>
        </w:tc>
        <w:tc>
          <w:tcPr>
            <w:tcW w:w="4505" w:type="dxa"/>
          </w:tcPr>
          <w:p w14:paraId="730C1CAC" w14:textId="58B5F19E" w:rsidR="00621A50" w:rsidRDefault="00621A50" w:rsidP="00621A50">
            <w:pPr>
              <w:rPr>
                <w:lang w:eastAsia="en-US"/>
              </w:rPr>
            </w:pPr>
            <w:r>
              <w:t>Madison</w:t>
            </w:r>
          </w:p>
        </w:tc>
      </w:tr>
      <w:tr w:rsidR="00621A50" w14:paraId="530BA518" w14:textId="77777777" w:rsidTr="00D9474F">
        <w:tc>
          <w:tcPr>
            <w:tcW w:w="4505" w:type="dxa"/>
          </w:tcPr>
          <w:p w14:paraId="617ECAE3" w14:textId="662E3DE8" w:rsidR="00621A50" w:rsidRDefault="00621A50" w:rsidP="00621A50">
            <w:pPr>
              <w:rPr>
                <w:lang w:eastAsia="en-US"/>
              </w:rPr>
            </w:pPr>
            <w:r w:rsidRPr="00891889">
              <w:rPr>
                <w:rFonts w:ascii="Arial" w:hAnsi="Arial" w:cs="Arial"/>
                <w:b/>
                <w:bCs/>
                <w:color w:val="333333"/>
                <w:sz w:val="20"/>
                <w:szCs w:val="20"/>
              </w:rPr>
              <w:t>51</w:t>
            </w:r>
          </w:p>
        </w:tc>
        <w:tc>
          <w:tcPr>
            <w:tcW w:w="4505" w:type="dxa"/>
          </w:tcPr>
          <w:p w14:paraId="583A6398" w14:textId="57030CF8" w:rsidR="00621A50" w:rsidRDefault="00621A50" w:rsidP="00621A50">
            <w:pPr>
              <w:rPr>
                <w:lang w:eastAsia="en-US"/>
              </w:rPr>
            </w:pPr>
            <w:r>
              <w:t>Madison</w:t>
            </w:r>
          </w:p>
        </w:tc>
      </w:tr>
      <w:tr w:rsidR="00621A50" w14:paraId="6AB6EAD9" w14:textId="77777777" w:rsidTr="00D9474F">
        <w:tc>
          <w:tcPr>
            <w:tcW w:w="4505" w:type="dxa"/>
          </w:tcPr>
          <w:p w14:paraId="204BCE30" w14:textId="065C804B"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2</w:t>
            </w:r>
          </w:p>
        </w:tc>
        <w:tc>
          <w:tcPr>
            <w:tcW w:w="4505" w:type="dxa"/>
          </w:tcPr>
          <w:p w14:paraId="1731C09C" w14:textId="1E52CB8F" w:rsidR="00621A50" w:rsidRDefault="00621A50" w:rsidP="00621A50">
            <w:pPr>
              <w:rPr>
                <w:lang w:eastAsia="en-US"/>
              </w:rPr>
            </w:pPr>
            <w:r>
              <w:t>Hamilton</w:t>
            </w:r>
          </w:p>
        </w:tc>
      </w:tr>
      <w:tr w:rsidR="00621A50" w14:paraId="515A0EC2" w14:textId="77777777" w:rsidTr="00D9474F">
        <w:tc>
          <w:tcPr>
            <w:tcW w:w="4505" w:type="dxa"/>
          </w:tcPr>
          <w:p w14:paraId="4F11B487" w14:textId="06F4FA3A"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3</w:t>
            </w:r>
          </w:p>
        </w:tc>
        <w:tc>
          <w:tcPr>
            <w:tcW w:w="4505" w:type="dxa"/>
          </w:tcPr>
          <w:p w14:paraId="754774D5" w14:textId="3B68E520" w:rsidR="00621A50" w:rsidRDefault="00621A50" w:rsidP="00621A50">
            <w:pPr>
              <w:rPr>
                <w:lang w:eastAsia="en-US"/>
              </w:rPr>
            </w:pPr>
            <w:r>
              <w:t>Madison</w:t>
            </w:r>
          </w:p>
        </w:tc>
      </w:tr>
      <w:tr w:rsidR="00621A50" w14:paraId="4315A5DC" w14:textId="77777777" w:rsidTr="00D9474F">
        <w:tc>
          <w:tcPr>
            <w:tcW w:w="4505" w:type="dxa"/>
          </w:tcPr>
          <w:p w14:paraId="3356B95C" w14:textId="3088BB92"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4</w:t>
            </w:r>
          </w:p>
        </w:tc>
        <w:tc>
          <w:tcPr>
            <w:tcW w:w="4505" w:type="dxa"/>
          </w:tcPr>
          <w:p w14:paraId="2111CDEC" w14:textId="15A51935" w:rsidR="00621A50" w:rsidRDefault="00621A50" w:rsidP="00621A50">
            <w:pPr>
              <w:rPr>
                <w:lang w:eastAsia="en-US"/>
              </w:rPr>
            </w:pPr>
            <w:r>
              <w:t>Hamilton</w:t>
            </w:r>
          </w:p>
        </w:tc>
      </w:tr>
      <w:tr w:rsidR="00621A50" w14:paraId="78306083" w14:textId="77777777" w:rsidTr="00D9474F">
        <w:tc>
          <w:tcPr>
            <w:tcW w:w="4505" w:type="dxa"/>
          </w:tcPr>
          <w:p w14:paraId="0F1C4DF2" w14:textId="72F36E75"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5</w:t>
            </w:r>
          </w:p>
        </w:tc>
        <w:tc>
          <w:tcPr>
            <w:tcW w:w="4505" w:type="dxa"/>
          </w:tcPr>
          <w:p w14:paraId="4BE70179" w14:textId="16AC2D1D" w:rsidR="00621A50" w:rsidRDefault="00621A50" w:rsidP="00621A50">
            <w:pPr>
              <w:rPr>
                <w:lang w:eastAsia="en-US"/>
              </w:rPr>
            </w:pPr>
            <w:r>
              <w:t>Madison</w:t>
            </w:r>
          </w:p>
        </w:tc>
      </w:tr>
      <w:tr w:rsidR="00621A50" w14:paraId="603A558A" w14:textId="77777777" w:rsidTr="00D9474F">
        <w:tc>
          <w:tcPr>
            <w:tcW w:w="4505" w:type="dxa"/>
          </w:tcPr>
          <w:p w14:paraId="6C06D216" w14:textId="38F067B3"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6</w:t>
            </w:r>
          </w:p>
        </w:tc>
        <w:tc>
          <w:tcPr>
            <w:tcW w:w="4505" w:type="dxa"/>
          </w:tcPr>
          <w:p w14:paraId="5CB67F31" w14:textId="422AC4C8" w:rsidR="00621A50" w:rsidRDefault="00621A50" w:rsidP="00621A50">
            <w:pPr>
              <w:rPr>
                <w:lang w:eastAsia="en-US"/>
              </w:rPr>
            </w:pPr>
            <w:r>
              <w:t>Madison</w:t>
            </w:r>
          </w:p>
        </w:tc>
      </w:tr>
      <w:tr w:rsidR="00621A50" w14:paraId="64778E1D" w14:textId="77777777" w:rsidTr="00D9474F">
        <w:tc>
          <w:tcPr>
            <w:tcW w:w="4505" w:type="dxa"/>
          </w:tcPr>
          <w:p w14:paraId="3E0B7D04" w14:textId="5993D5EF"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57</w:t>
            </w:r>
          </w:p>
        </w:tc>
        <w:tc>
          <w:tcPr>
            <w:tcW w:w="4505" w:type="dxa"/>
          </w:tcPr>
          <w:p w14:paraId="59C7E3B5" w14:textId="7DCC036B" w:rsidR="00621A50" w:rsidRDefault="00621A50" w:rsidP="00621A50">
            <w:pPr>
              <w:rPr>
                <w:lang w:eastAsia="en-US"/>
              </w:rPr>
            </w:pPr>
            <w:r>
              <w:t>Madison</w:t>
            </w:r>
          </w:p>
        </w:tc>
      </w:tr>
      <w:tr w:rsidR="00621A50" w14:paraId="13E043F3" w14:textId="77777777" w:rsidTr="00D9474F">
        <w:tc>
          <w:tcPr>
            <w:tcW w:w="4505" w:type="dxa"/>
          </w:tcPr>
          <w:p w14:paraId="06AFDA2E" w14:textId="1D9B7594"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62</w:t>
            </w:r>
          </w:p>
        </w:tc>
        <w:tc>
          <w:tcPr>
            <w:tcW w:w="4505" w:type="dxa"/>
          </w:tcPr>
          <w:p w14:paraId="2351CADD" w14:textId="2B156661" w:rsidR="00621A50" w:rsidRDefault="00621A50" w:rsidP="00621A50">
            <w:pPr>
              <w:rPr>
                <w:lang w:eastAsia="en-US"/>
              </w:rPr>
            </w:pPr>
            <w:r>
              <w:t>Madison</w:t>
            </w:r>
          </w:p>
        </w:tc>
      </w:tr>
      <w:tr w:rsidR="00621A50" w14:paraId="689A8785" w14:textId="77777777" w:rsidTr="00D9474F">
        <w:tc>
          <w:tcPr>
            <w:tcW w:w="4505" w:type="dxa"/>
          </w:tcPr>
          <w:p w14:paraId="48C7BD9A" w14:textId="0B4DEAB0" w:rsidR="00621A50" w:rsidRPr="00891889" w:rsidRDefault="00621A50" w:rsidP="00621A50">
            <w:pPr>
              <w:rPr>
                <w:rFonts w:ascii="Arial" w:hAnsi="Arial" w:cs="Arial"/>
                <w:b/>
                <w:bCs/>
                <w:color w:val="333333"/>
                <w:sz w:val="20"/>
                <w:szCs w:val="20"/>
              </w:rPr>
            </w:pPr>
            <w:r w:rsidRPr="00891889">
              <w:rPr>
                <w:rFonts w:ascii="Arial" w:hAnsi="Arial" w:cs="Arial"/>
                <w:b/>
                <w:bCs/>
                <w:color w:val="333333"/>
                <w:sz w:val="20"/>
                <w:szCs w:val="20"/>
              </w:rPr>
              <w:t>63</w:t>
            </w:r>
          </w:p>
        </w:tc>
        <w:tc>
          <w:tcPr>
            <w:tcW w:w="4505" w:type="dxa"/>
          </w:tcPr>
          <w:p w14:paraId="31C18866" w14:textId="6F055A5F" w:rsidR="00621A50" w:rsidRDefault="00621A50" w:rsidP="00621A50">
            <w:pPr>
              <w:rPr>
                <w:lang w:eastAsia="en-US"/>
              </w:rPr>
            </w:pPr>
            <w:r>
              <w:t>Madison</w:t>
            </w:r>
          </w:p>
        </w:tc>
      </w:tr>
    </w:tbl>
    <w:p w14:paraId="29346107" w14:textId="77777777" w:rsidR="00D9474F" w:rsidRDefault="00D9474F" w:rsidP="00C509B9">
      <w:pPr>
        <w:rPr>
          <w:lang w:eastAsia="en-US"/>
        </w:rPr>
      </w:pPr>
    </w:p>
    <w:p w14:paraId="20F0E2E6" w14:textId="7BF6EEF5" w:rsidR="00BF4C01" w:rsidRDefault="0052720C" w:rsidP="0052720C">
      <w:pPr>
        <w:pStyle w:val="ListParagraph"/>
        <w:numPr>
          <w:ilvl w:val="0"/>
          <w:numId w:val="3"/>
        </w:numPr>
        <w:rPr>
          <w:lang w:eastAsia="en-US"/>
        </w:rPr>
      </w:pPr>
      <w:r>
        <w:rPr>
          <w:lang w:eastAsia="en-US"/>
        </w:rPr>
        <w:t>The essays noted Hamilton and Madison as authors (18, 19, and 20) are closer to Hamilton’s essays.</w:t>
      </w:r>
    </w:p>
    <w:p w14:paraId="4B3A1F92" w14:textId="496B294B" w:rsidR="00686A8A" w:rsidRDefault="00686A8A" w:rsidP="00686A8A">
      <w:pPr>
        <w:rPr>
          <w:lang w:eastAsia="en-US"/>
        </w:rPr>
      </w:pPr>
    </w:p>
    <w:p w14:paraId="2F1BEDDA" w14:textId="5823BEE6" w:rsidR="00686A8A" w:rsidRDefault="00686A8A" w:rsidP="00686A8A">
      <w:pPr>
        <w:rPr>
          <w:lang w:eastAsia="en-US"/>
        </w:rPr>
      </w:pPr>
      <w:r>
        <w:rPr>
          <w:lang w:eastAsia="en-US"/>
        </w:rPr>
        <w:t>K-mean Clustering</w:t>
      </w:r>
      <w:r w:rsidR="00750C43">
        <w:rPr>
          <w:lang w:eastAsia="en-US"/>
        </w:rPr>
        <w:t>:</w:t>
      </w:r>
    </w:p>
    <w:p w14:paraId="6E5F6B66" w14:textId="5DA80CD5" w:rsidR="00750C43" w:rsidRDefault="00750C43" w:rsidP="00686A8A">
      <w:pPr>
        <w:rPr>
          <w:lang w:eastAsia="en-US"/>
        </w:rPr>
      </w:pPr>
    </w:p>
    <w:p w14:paraId="13012D0F" w14:textId="5F1F303F" w:rsidR="00750C43" w:rsidRDefault="00026768" w:rsidP="00686A8A">
      <w:pPr>
        <w:rPr>
          <w:lang w:eastAsia="en-US"/>
        </w:rPr>
      </w:pPr>
      <w:r w:rsidRPr="00026768">
        <w:rPr>
          <w:lang w:eastAsia="en-US"/>
        </w:rPr>
        <w:t>K-means is a centroid-based algorithm, or a distance-based algorithm, where we calculate the distances to assign a point to a cluster. In K-Means, each cluster is associated with a centroid.</w:t>
      </w:r>
      <w:r w:rsidR="00A025B1">
        <w:rPr>
          <w:lang w:eastAsia="en-US"/>
        </w:rPr>
        <w:t xml:space="preserve"> According to the graphs, the centroids are separable with </w:t>
      </w:r>
      <w:r w:rsidR="00074D58">
        <w:rPr>
          <w:lang w:eastAsia="en-US"/>
        </w:rPr>
        <w:t>four clusters</w:t>
      </w:r>
      <w:r w:rsidR="00A025B1">
        <w:rPr>
          <w:lang w:eastAsia="en-US"/>
        </w:rPr>
        <w:t xml:space="preserve">. </w:t>
      </w:r>
      <w:r w:rsidR="0040113F">
        <w:rPr>
          <w:lang w:eastAsia="en-US"/>
        </w:rPr>
        <w:t xml:space="preserve">The researcher used two clusters, three clusters, fours clusters, and five clusters to analyze the data set. </w:t>
      </w:r>
      <w:r w:rsidR="0082611A">
        <w:rPr>
          <w:lang w:eastAsia="en-US"/>
        </w:rPr>
        <w:t xml:space="preserve">It was determined that four clusters had the best result as the centroids were separable. </w:t>
      </w:r>
      <w:r w:rsidR="00A025B1">
        <w:rPr>
          <w:lang w:eastAsia="en-US"/>
        </w:rPr>
        <w:t>The possible authors for disputed essays can be concluded as below.</w:t>
      </w:r>
    </w:p>
    <w:p w14:paraId="2E54C901" w14:textId="05B00282" w:rsidR="00A025B1" w:rsidRDefault="00A025B1" w:rsidP="00686A8A">
      <w:pPr>
        <w:rPr>
          <w:lang w:eastAsia="en-US"/>
        </w:rPr>
      </w:pPr>
    </w:p>
    <w:tbl>
      <w:tblPr>
        <w:tblStyle w:val="TableGrid"/>
        <w:tblW w:w="0" w:type="auto"/>
        <w:tblLook w:val="04A0" w:firstRow="1" w:lastRow="0" w:firstColumn="1" w:lastColumn="0" w:noHBand="0" w:noVBand="1"/>
      </w:tblPr>
      <w:tblGrid>
        <w:gridCol w:w="4505"/>
        <w:gridCol w:w="4505"/>
      </w:tblGrid>
      <w:tr w:rsidR="00A025B1" w14:paraId="490230DE" w14:textId="77777777" w:rsidTr="000823C2">
        <w:tc>
          <w:tcPr>
            <w:tcW w:w="4505" w:type="dxa"/>
          </w:tcPr>
          <w:p w14:paraId="24C522A4" w14:textId="77777777" w:rsidR="00A025B1" w:rsidRDefault="00A025B1" w:rsidP="000823C2">
            <w:pPr>
              <w:rPr>
                <w:lang w:eastAsia="en-US"/>
              </w:rPr>
            </w:pPr>
            <w:r>
              <w:rPr>
                <w:lang w:eastAsia="en-US"/>
              </w:rPr>
              <w:t>NO</w:t>
            </w:r>
          </w:p>
        </w:tc>
        <w:tc>
          <w:tcPr>
            <w:tcW w:w="4505" w:type="dxa"/>
          </w:tcPr>
          <w:p w14:paraId="39CEAE51" w14:textId="77777777" w:rsidR="00A025B1" w:rsidRDefault="00A025B1" w:rsidP="000823C2">
            <w:pPr>
              <w:rPr>
                <w:lang w:eastAsia="en-US"/>
              </w:rPr>
            </w:pPr>
            <w:r>
              <w:rPr>
                <w:lang w:eastAsia="en-US"/>
              </w:rPr>
              <w:t>Possible Author</w:t>
            </w:r>
          </w:p>
        </w:tc>
      </w:tr>
      <w:tr w:rsidR="00A025B1" w14:paraId="02C75585" w14:textId="77777777" w:rsidTr="000823C2">
        <w:tc>
          <w:tcPr>
            <w:tcW w:w="4505" w:type="dxa"/>
          </w:tcPr>
          <w:p w14:paraId="74198D83" w14:textId="77777777" w:rsidR="00A025B1" w:rsidRDefault="00A025B1" w:rsidP="000823C2">
            <w:pPr>
              <w:rPr>
                <w:lang w:eastAsia="en-US"/>
              </w:rPr>
            </w:pPr>
            <w:r w:rsidRPr="00891889">
              <w:rPr>
                <w:rFonts w:ascii="Arial" w:hAnsi="Arial" w:cs="Arial"/>
                <w:b/>
                <w:bCs/>
                <w:color w:val="333333"/>
                <w:sz w:val="20"/>
                <w:szCs w:val="20"/>
              </w:rPr>
              <w:t>49</w:t>
            </w:r>
          </w:p>
        </w:tc>
        <w:tc>
          <w:tcPr>
            <w:tcW w:w="4505" w:type="dxa"/>
          </w:tcPr>
          <w:p w14:paraId="1356C4C4" w14:textId="77777777" w:rsidR="00A025B1" w:rsidRDefault="00A025B1" w:rsidP="000823C2">
            <w:pPr>
              <w:rPr>
                <w:lang w:eastAsia="en-US"/>
              </w:rPr>
            </w:pPr>
            <w:r>
              <w:t>Madison</w:t>
            </w:r>
          </w:p>
        </w:tc>
      </w:tr>
      <w:tr w:rsidR="00A025B1" w14:paraId="09B9AC27" w14:textId="77777777" w:rsidTr="000823C2">
        <w:tc>
          <w:tcPr>
            <w:tcW w:w="4505" w:type="dxa"/>
          </w:tcPr>
          <w:p w14:paraId="34287947" w14:textId="77777777" w:rsidR="00A025B1" w:rsidRDefault="00A025B1" w:rsidP="000823C2">
            <w:pPr>
              <w:rPr>
                <w:lang w:eastAsia="en-US"/>
              </w:rPr>
            </w:pPr>
            <w:r w:rsidRPr="00891889">
              <w:rPr>
                <w:rFonts w:ascii="Arial" w:hAnsi="Arial" w:cs="Arial"/>
                <w:b/>
                <w:bCs/>
                <w:color w:val="333333"/>
                <w:sz w:val="20"/>
                <w:szCs w:val="20"/>
              </w:rPr>
              <w:t>50</w:t>
            </w:r>
          </w:p>
        </w:tc>
        <w:tc>
          <w:tcPr>
            <w:tcW w:w="4505" w:type="dxa"/>
          </w:tcPr>
          <w:p w14:paraId="0FC167D9" w14:textId="011B8DEA" w:rsidR="00A025B1" w:rsidRDefault="005B4B22" w:rsidP="000823C2">
            <w:pPr>
              <w:rPr>
                <w:lang w:eastAsia="en-US"/>
              </w:rPr>
            </w:pPr>
            <w:r>
              <w:t>Hamilton</w:t>
            </w:r>
          </w:p>
        </w:tc>
      </w:tr>
      <w:tr w:rsidR="00A025B1" w14:paraId="61AD1C11" w14:textId="77777777" w:rsidTr="000823C2">
        <w:tc>
          <w:tcPr>
            <w:tcW w:w="4505" w:type="dxa"/>
          </w:tcPr>
          <w:p w14:paraId="330E101D" w14:textId="77777777" w:rsidR="00A025B1" w:rsidRDefault="00A025B1" w:rsidP="000823C2">
            <w:pPr>
              <w:rPr>
                <w:lang w:eastAsia="en-US"/>
              </w:rPr>
            </w:pPr>
            <w:r w:rsidRPr="00891889">
              <w:rPr>
                <w:rFonts w:ascii="Arial" w:hAnsi="Arial" w:cs="Arial"/>
                <w:b/>
                <w:bCs/>
                <w:color w:val="333333"/>
                <w:sz w:val="20"/>
                <w:szCs w:val="20"/>
              </w:rPr>
              <w:t>51</w:t>
            </w:r>
          </w:p>
        </w:tc>
        <w:tc>
          <w:tcPr>
            <w:tcW w:w="4505" w:type="dxa"/>
          </w:tcPr>
          <w:p w14:paraId="3D8CE800" w14:textId="680F9C33" w:rsidR="00A025B1" w:rsidRDefault="005B4B22" w:rsidP="000823C2">
            <w:pPr>
              <w:rPr>
                <w:lang w:eastAsia="en-US"/>
              </w:rPr>
            </w:pPr>
            <w:r>
              <w:t>Hamilton</w:t>
            </w:r>
          </w:p>
        </w:tc>
      </w:tr>
      <w:tr w:rsidR="00A025B1" w14:paraId="7B3FBD2F" w14:textId="77777777" w:rsidTr="000823C2">
        <w:tc>
          <w:tcPr>
            <w:tcW w:w="4505" w:type="dxa"/>
          </w:tcPr>
          <w:p w14:paraId="491AB0BC"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2</w:t>
            </w:r>
          </w:p>
        </w:tc>
        <w:tc>
          <w:tcPr>
            <w:tcW w:w="4505" w:type="dxa"/>
          </w:tcPr>
          <w:p w14:paraId="1FFB001B" w14:textId="77777777" w:rsidR="00A025B1" w:rsidRDefault="00A025B1" w:rsidP="000823C2">
            <w:pPr>
              <w:rPr>
                <w:lang w:eastAsia="en-US"/>
              </w:rPr>
            </w:pPr>
            <w:r>
              <w:t>Hamilton</w:t>
            </w:r>
          </w:p>
        </w:tc>
      </w:tr>
      <w:tr w:rsidR="00A025B1" w14:paraId="44B4FA17" w14:textId="77777777" w:rsidTr="000823C2">
        <w:tc>
          <w:tcPr>
            <w:tcW w:w="4505" w:type="dxa"/>
          </w:tcPr>
          <w:p w14:paraId="5749A8D0"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3</w:t>
            </w:r>
          </w:p>
        </w:tc>
        <w:tc>
          <w:tcPr>
            <w:tcW w:w="4505" w:type="dxa"/>
          </w:tcPr>
          <w:p w14:paraId="3FDE0D67" w14:textId="77777777" w:rsidR="00A025B1" w:rsidRDefault="00A025B1" w:rsidP="000823C2">
            <w:pPr>
              <w:rPr>
                <w:lang w:eastAsia="en-US"/>
              </w:rPr>
            </w:pPr>
            <w:r>
              <w:t>Madison</w:t>
            </w:r>
          </w:p>
        </w:tc>
      </w:tr>
      <w:tr w:rsidR="00A025B1" w14:paraId="2461B0CA" w14:textId="77777777" w:rsidTr="000823C2">
        <w:tc>
          <w:tcPr>
            <w:tcW w:w="4505" w:type="dxa"/>
          </w:tcPr>
          <w:p w14:paraId="6DEB1DBE"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4</w:t>
            </w:r>
          </w:p>
        </w:tc>
        <w:tc>
          <w:tcPr>
            <w:tcW w:w="4505" w:type="dxa"/>
          </w:tcPr>
          <w:p w14:paraId="6FE0F69C" w14:textId="77777777" w:rsidR="00A025B1" w:rsidRDefault="00A025B1" w:rsidP="000823C2">
            <w:pPr>
              <w:rPr>
                <w:lang w:eastAsia="en-US"/>
              </w:rPr>
            </w:pPr>
            <w:r>
              <w:t>Hamilton</w:t>
            </w:r>
          </w:p>
        </w:tc>
      </w:tr>
      <w:tr w:rsidR="00A025B1" w14:paraId="3E1079BF" w14:textId="77777777" w:rsidTr="000823C2">
        <w:tc>
          <w:tcPr>
            <w:tcW w:w="4505" w:type="dxa"/>
          </w:tcPr>
          <w:p w14:paraId="52C8016F"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5</w:t>
            </w:r>
          </w:p>
        </w:tc>
        <w:tc>
          <w:tcPr>
            <w:tcW w:w="4505" w:type="dxa"/>
          </w:tcPr>
          <w:p w14:paraId="5DEBE72C" w14:textId="77777777" w:rsidR="00A025B1" w:rsidRDefault="00A025B1" w:rsidP="000823C2">
            <w:pPr>
              <w:rPr>
                <w:lang w:eastAsia="en-US"/>
              </w:rPr>
            </w:pPr>
            <w:r>
              <w:t>Madison</w:t>
            </w:r>
          </w:p>
        </w:tc>
      </w:tr>
      <w:tr w:rsidR="00A025B1" w14:paraId="33FDD1FD" w14:textId="77777777" w:rsidTr="000823C2">
        <w:tc>
          <w:tcPr>
            <w:tcW w:w="4505" w:type="dxa"/>
          </w:tcPr>
          <w:p w14:paraId="191B6A68"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6</w:t>
            </w:r>
          </w:p>
        </w:tc>
        <w:tc>
          <w:tcPr>
            <w:tcW w:w="4505" w:type="dxa"/>
          </w:tcPr>
          <w:p w14:paraId="4BCDDF56" w14:textId="3C8BAD09" w:rsidR="00A025B1" w:rsidRDefault="005B4B22" w:rsidP="000823C2">
            <w:pPr>
              <w:rPr>
                <w:lang w:eastAsia="en-US"/>
              </w:rPr>
            </w:pPr>
            <w:r>
              <w:t>Hamilton</w:t>
            </w:r>
          </w:p>
        </w:tc>
      </w:tr>
      <w:tr w:rsidR="00A025B1" w14:paraId="79C04478" w14:textId="77777777" w:rsidTr="000823C2">
        <w:tc>
          <w:tcPr>
            <w:tcW w:w="4505" w:type="dxa"/>
          </w:tcPr>
          <w:p w14:paraId="2B6DB865"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57</w:t>
            </w:r>
          </w:p>
        </w:tc>
        <w:tc>
          <w:tcPr>
            <w:tcW w:w="4505" w:type="dxa"/>
          </w:tcPr>
          <w:p w14:paraId="2B47BA3B" w14:textId="0B50ABA3" w:rsidR="00A025B1" w:rsidRDefault="005B4B22" w:rsidP="000823C2">
            <w:pPr>
              <w:rPr>
                <w:lang w:eastAsia="en-US"/>
              </w:rPr>
            </w:pPr>
            <w:r>
              <w:t>Hamilton</w:t>
            </w:r>
          </w:p>
        </w:tc>
      </w:tr>
      <w:tr w:rsidR="00A025B1" w14:paraId="5AF9FEF4" w14:textId="77777777" w:rsidTr="000823C2">
        <w:tc>
          <w:tcPr>
            <w:tcW w:w="4505" w:type="dxa"/>
          </w:tcPr>
          <w:p w14:paraId="600FA408"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62</w:t>
            </w:r>
          </w:p>
        </w:tc>
        <w:tc>
          <w:tcPr>
            <w:tcW w:w="4505" w:type="dxa"/>
          </w:tcPr>
          <w:p w14:paraId="5314AB3C" w14:textId="6DE9522A" w:rsidR="00A025B1" w:rsidRDefault="005B4B22" w:rsidP="000823C2">
            <w:pPr>
              <w:rPr>
                <w:lang w:eastAsia="en-US"/>
              </w:rPr>
            </w:pPr>
            <w:r>
              <w:t>Hamilton</w:t>
            </w:r>
          </w:p>
        </w:tc>
      </w:tr>
      <w:tr w:rsidR="00A025B1" w14:paraId="402E2B4B" w14:textId="77777777" w:rsidTr="000823C2">
        <w:tc>
          <w:tcPr>
            <w:tcW w:w="4505" w:type="dxa"/>
          </w:tcPr>
          <w:p w14:paraId="43B6AE88" w14:textId="77777777" w:rsidR="00A025B1" w:rsidRPr="00891889" w:rsidRDefault="00A025B1" w:rsidP="000823C2">
            <w:pPr>
              <w:rPr>
                <w:rFonts w:ascii="Arial" w:hAnsi="Arial" w:cs="Arial"/>
                <w:b/>
                <w:bCs/>
                <w:color w:val="333333"/>
                <w:sz w:val="20"/>
                <w:szCs w:val="20"/>
              </w:rPr>
            </w:pPr>
            <w:r w:rsidRPr="00891889">
              <w:rPr>
                <w:rFonts w:ascii="Arial" w:hAnsi="Arial" w:cs="Arial"/>
                <w:b/>
                <w:bCs/>
                <w:color w:val="333333"/>
                <w:sz w:val="20"/>
                <w:szCs w:val="20"/>
              </w:rPr>
              <w:t>63</w:t>
            </w:r>
          </w:p>
        </w:tc>
        <w:tc>
          <w:tcPr>
            <w:tcW w:w="4505" w:type="dxa"/>
          </w:tcPr>
          <w:p w14:paraId="525273B8" w14:textId="77777777" w:rsidR="00A025B1" w:rsidRDefault="00A025B1" w:rsidP="000823C2">
            <w:pPr>
              <w:rPr>
                <w:lang w:eastAsia="en-US"/>
              </w:rPr>
            </w:pPr>
            <w:r>
              <w:t>Madison</w:t>
            </w:r>
          </w:p>
        </w:tc>
      </w:tr>
    </w:tbl>
    <w:p w14:paraId="4C5CF238" w14:textId="77777777" w:rsidR="00A025B1" w:rsidRDefault="00A025B1" w:rsidP="00686A8A">
      <w:pPr>
        <w:rPr>
          <w:lang w:eastAsia="en-US"/>
        </w:rPr>
      </w:pPr>
    </w:p>
    <w:p w14:paraId="556CCACA" w14:textId="6B92E619" w:rsidR="00A54B49" w:rsidRDefault="00844E5F" w:rsidP="00686A8A">
      <w:pPr>
        <w:rPr>
          <w:lang w:eastAsia="en-US"/>
        </w:rPr>
      </w:pPr>
      <w:r>
        <w:rPr>
          <w:lang w:eastAsia="en-US"/>
        </w:rPr>
        <w:t>Expectation Maximization:</w:t>
      </w:r>
    </w:p>
    <w:p w14:paraId="7D924D48" w14:textId="70ABBB43" w:rsidR="0063419D" w:rsidRDefault="0063419D" w:rsidP="00686A8A">
      <w:pPr>
        <w:rPr>
          <w:lang w:eastAsia="en-US"/>
        </w:rPr>
      </w:pPr>
    </w:p>
    <w:p w14:paraId="073C0024" w14:textId="3A78D767" w:rsidR="0063419D" w:rsidRDefault="0063419D" w:rsidP="00686A8A">
      <w:pPr>
        <w:rPr>
          <w:lang w:eastAsia="en-US"/>
        </w:rPr>
      </w:pPr>
      <w:r w:rsidRPr="0063419D">
        <w:rPr>
          <w:lang w:eastAsia="en-US"/>
        </w:rPr>
        <w:t>The Expectation-Maximization (EM) algorithm is a way to find maximum-likelihood estimates for model parameters when your data is incomplete, has missing data points, or has unobserved (hidden) latent variables. It is an iterative way to approximate the maximum likelihood function.</w:t>
      </w:r>
      <w:r w:rsidR="0074207C">
        <w:rPr>
          <w:lang w:eastAsia="en-US"/>
        </w:rPr>
        <w:t xml:space="preserve"> Based on the Weka analysis, we can conclude the result as below</w:t>
      </w:r>
      <w:r w:rsidR="00113EAD">
        <w:rPr>
          <w:lang w:eastAsia="en-US"/>
        </w:rPr>
        <w:t>.</w:t>
      </w:r>
    </w:p>
    <w:p w14:paraId="6EFA892C" w14:textId="37D916C8" w:rsidR="00844E5F" w:rsidRDefault="00844E5F" w:rsidP="00686A8A">
      <w:pPr>
        <w:rPr>
          <w:lang w:eastAsia="en-US"/>
        </w:rPr>
      </w:pPr>
    </w:p>
    <w:tbl>
      <w:tblPr>
        <w:tblStyle w:val="TableGrid"/>
        <w:tblW w:w="0" w:type="auto"/>
        <w:tblLook w:val="04A0" w:firstRow="1" w:lastRow="0" w:firstColumn="1" w:lastColumn="0" w:noHBand="0" w:noVBand="1"/>
      </w:tblPr>
      <w:tblGrid>
        <w:gridCol w:w="4505"/>
        <w:gridCol w:w="4505"/>
      </w:tblGrid>
      <w:tr w:rsidR="00D87D66" w14:paraId="16FF18AF" w14:textId="77777777" w:rsidTr="00AF1B23">
        <w:tc>
          <w:tcPr>
            <w:tcW w:w="4505" w:type="dxa"/>
          </w:tcPr>
          <w:p w14:paraId="5BE99C8F" w14:textId="77777777" w:rsidR="00D87D66" w:rsidRDefault="00D87D66" w:rsidP="00AF1B23">
            <w:pPr>
              <w:rPr>
                <w:lang w:eastAsia="en-US"/>
              </w:rPr>
            </w:pPr>
            <w:r>
              <w:rPr>
                <w:lang w:eastAsia="en-US"/>
              </w:rPr>
              <w:t>NO</w:t>
            </w:r>
          </w:p>
        </w:tc>
        <w:tc>
          <w:tcPr>
            <w:tcW w:w="4505" w:type="dxa"/>
          </w:tcPr>
          <w:p w14:paraId="2C280972" w14:textId="77777777" w:rsidR="00D87D66" w:rsidRDefault="00D87D66" w:rsidP="00AF1B23">
            <w:pPr>
              <w:rPr>
                <w:lang w:eastAsia="en-US"/>
              </w:rPr>
            </w:pPr>
            <w:r>
              <w:rPr>
                <w:lang w:eastAsia="en-US"/>
              </w:rPr>
              <w:t>Possible Author</w:t>
            </w:r>
          </w:p>
        </w:tc>
      </w:tr>
      <w:tr w:rsidR="00D87D66" w14:paraId="09DBBE41" w14:textId="77777777" w:rsidTr="00AF1B23">
        <w:tc>
          <w:tcPr>
            <w:tcW w:w="4505" w:type="dxa"/>
          </w:tcPr>
          <w:p w14:paraId="5362A2E0" w14:textId="77777777" w:rsidR="00D87D66" w:rsidRDefault="00D87D66" w:rsidP="00AF1B23">
            <w:pPr>
              <w:rPr>
                <w:lang w:eastAsia="en-US"/>
              </w:rPr>
            </w:pPr>
            <w:r w:rsidRPr="00891889">
              <w:rPr>
                <w:rFonts w:ascii="Arial" w:hAnsi="Arial" w:cs="Arial"/>
                <w:b/>
                <w:bCs/>
                <w:color w:val="333333"/>
                <w:sz w:val="20"/>
                <w:szCs w:val="20"/>
              </w:rPr>
              <w:t>49</w:t>
            </w:r>
          </w:p>
        </w:tc>
        <w:tc>
          <w:tcPr>
            <w:tcW w:w="4505" w:type="dxa"/>
          </w:tcPr>
          <w:p w14:paraId="0A0F5926" w14:textId="47F9E576" w:rsidR="00D87D66" w:rsidRDefault="004E3DA1" w:rsidP="00AF1B23">
            <w:pPr>
              <w:rPr>
                <w:lang w:eastAsia="en-US"/>
              </w:rPr>
            </w:pPr>
            <w:r>
              <w:t>Madison</w:t>
            </w:r>
          </w:p>
        </w:tc>
      </w:tr>
      <w:tr w:rsidR="00D87D66" w14:paraId="4924B9C1" w14:textId="77777777" w:rsidTr="00AF1B23">
        <w:tc>
          <w:tcPr>
            <w:tcW w:w="4505" w:type="dxa"/>
          </w:tcPr>
          <w:p w14:paraId="4E1E86F9" w14:textId="77777777" w:rsidR="00D87D66" w:rsidRDefault="00D87D66" w:rsidP="00AF1B23">
            <w:pPr>
              <w:rPr>
                <w:lang w:eastAsia="en-US"/>
              </w:rPr>
            </w:pPr>
            <w:r w:rsidRPr="00891889">
              <w:rPr>
                <w:rFonts w:ascii="Arial" w:hAnsi="Arial" w:cs="Arial"/>
                <w:b/>
                <w:bCs/>
                <w:color w:val="333333"/>
                <w:sz w:val="20"/>
                <w:szCs w:val="20"/>
              </w:rPr>
              <w:t>50</w:t>
            </w:r>
          </w:p>
        </w:tc>
        <w:tc>
          <w:tcPr>
            <w:tcW w:w="4505" w:type="dxa"/>
          </w:tcPr>
          <w:p w14:paraId="042CE39D" w14:textId="5836D7A0" w:rsidR="00D87D66" w:rsidRDefault="004E3DA1" w:rsidP="00AF1B23">
            <w:pPr>
              <w:rPr>
                <w:lang w:eastAsia="en-US"/>
              </w:rPr>
            </w:pPr>
            <w:r>
              <w:t>Madison</w:t>
            </w:r>
          </w:p>
        </w:tc>
      </w:tr>
      <w:tr w:rsidR="00D87D66" w14:paraId="4C568176" w14:textId="77777777" w:rsidTr="00AF1B23">
        <w:tc>
          <w:tcPr>
            <w:tcW w:w="4505" w:type="dxa"/>
          </w:tcPr>
          <w:p w14:paraId="20F6F20A" w14:textId="77777777" w:rsidR="00D87D66" w:rsidRDefault="00D87D66" w:rsidP="00AF1B23">
            <w:pPr>
              <w:rPr>
                <w:lang w:eastAsia="en-US"/>
              </w:rPr>
            </w:pPr>
            <w:r w:rsidRPr="00891889">
              <w:rPr>
                <w:rFonts w:ascii="Arial" w:hAnsi="Arial" w:cs="Arial"/>
                <w:b/>
                <w:bCs/>
                <w:color w:val="333333"/>
                <w:sz w:val="20"/>
                <w:szCs w:val="20"/>
              </w:rPr>
              <w:t>51</w:t>
            </w:r>
          </w:p>
        </w:tc>
        <w:tc>
          <w:tcPr>
            <w:tcW w:w="4505" w:type="dxa"/>
          </w:tcPr>
          <w:p w14:paraId="3CB023B4" w14:textId="1943992C" w:rsidR="00D87D66" w:rsidRDefault="004E3DA1" w:rsidP="00AF1B23">
            <w:pPr>
              <w:rPr>
                <w:lang w:eastAsia="en-US"/>
              </w:rPr>
            </w:pPr>
            <w:r>
              <w:t>Madison</w:t>
            </w:r>
          </w:p>
        </w:tc>
      </w:tr>
      <w:tr w:rsidR="00D87D66" w14:paraId="209C5F08" w14:textId="77777777" w:rsidTr="00AF1B23">
        <w:tc>
          <w:tcPr>
            <w:tcW w:w="4505" w:type="dxa"/>
          </w:tcPr>
          <w:p w14:paraId="2DB17A3D"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2</w:t>
            </w:r>
          </w:p>
        </w:tc>
        <w:tc>
          <w:tcPr>
            <w:tcW w:w="4505" w:type="dxa"/>
          </w:tcPr>
          <w:p w14:paraId="0CAB3EFE" w14:textId="32620B04" w:rsidR="00D87D66" w:rsidRDefault="004E3DA1" w:rsidP="00AF1B23">
            <w:pPr>
              <w:rPr>
                <w:lang w:eastAsia="en-US"/>
              </w:rPr>
            </w:pPr>
            <w:r>
              <w:t>Madison</w:t>
            </w:r>
          </w:p>
        </w:tc>
      </w:tr>
      <w:tr w:rsidR="00D87D66" w14:paraId="04C1A5F1" w14:textId="77777777" w:rsidTr="00AF1B23">
        <w:tc>
          <w:tcPr>
            <w:tcW w:w="4505" w:type="dxa"/>
          </w:tcPr>
          <w:p w14:paraId="29F677B2"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3</w:t>
            </w:r>
          </w:p>
        </w:tc>
        <w:tc>
          <w:tcPr>
            <w:tcW w:w="4505" w:type="dxa"/>
          </w:tcPr>
          <w:p w14:paraId="6F5AAD92" w14:textId="77777777" w:rsidR="00D87D66" w:rsidRDefault="00D87D66" w:rsidP="00AF1B23">
            <w:pPr>
              <w:rPr>
                <w:lang w:eastAsia="en-US"/>
              </w:rPr>
            </w:pPr>
            <w:r>
              <w:t>Madison</w:t>
            </w:r>
          </w:p>
        </w:tc>
      </w:tr>
      <w:tr w:rsidR="00D87D66" w14:paraId="32C767DD" w14:textId="77777777" w:rsidTr="00AF1B23">
        <w:tc>
          <w:tcPr>
            <w:tcW w:w="4505" w:type="dxa"/>
          </w:tcPr>
          <w:p w14:paraId="1407B13F"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4</w:t>
            </w:r>
          </w:p>
        </w:tc>
        <w:tc>
          <w:tcPr>
            <w:tcW w:w="4505" w:type="dxa"/>
          </w:tcPr>
          <w:p w14:paraId="06277530" w14:textId="125D6D7C" w:rsidR="00D87D66" w:rsidRDefault="004E3DA1" w:rsidP="00AF1B23">
            <w:pPr>
              <w:rPr>
                <w:lang w:eastAsia="en-US"/>
              </w:rPr>
            </w:pPr>
            <w:r>
              <w:t>Madison</w:t>
            </w:r>
          </w:p>
        </w:tc>
      </w:tr>
      <w:tr w:rsidR="00D87D66" w14:paraId="694F2E71" w14:textId="77777777" w:rsidTr="00AF1B23">
        <w:tc>
          <w:tcPr>
            <w:tcW w:w="4505" w:type="dxa"/>
          </w:tcPr>
          <w:p w14:paraId="26E85052"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5</w:t>
            </w:r>
          </w:p>
        </w:tc>
        <w:tc>
          <w:tcPr>
            <w:tcW w:w="4505" w:type="dxa"/>
          </w:tcPr>
          <w:p w14:paraId="395E14C2" w14:textId="52691EB2" w:rsidR="00D87D66" w:rsidRDefault="004E3DA1" w:rsidP="00AF1B23">
            <w:pPr>
              <w:rPr>
                <w:lang w:eastAsia="en-US"/>
              </w:rPr>
            </w:pPr>
            <w:r>
              <w:t>Madison</w:t>
            </w:r>
          </w:p>
        </w:tc>
      </w:tr>
      <w:tr w:rsidR="00D87D66" w14:paraId="0EC7A01E" w14:textId="77777777" w:rsidTr="00AF1B23">
        <w:tc>
          <w:tcPr>
            <w:tcW w:w="4505" w:type="dxa"/>
          </w:tcPr>
          <w:p w14:paraId="1DB58855"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6</w:t>
            </w:r>
          </w:p>
        </w:tc>
        <w:tc>
          <w:tcPr>
            <w:tcW w:w="4505" w:type="dxa"/>
          </w:tcPr>
          <w:p w14:paraId="583BF234" w14:textId="08C09A85" w:rsidR="00D87D66" w:rsidRDefault="004E3DA1" w:rsidP="00AF1B23">
            <w:pPr>
              <w:rPr>
                <w:lang w:eastAsia="en-US"/>
              </w:rPr>
            </w:pPr>
            <w:r>
              <w:t>Madison</w:t>
            </w:r>
          </w:p>
        </w:tc>
      </w:tr>
      <w:tr w:rsidR="00D87D66" w14:paraId="6CDECC4B" w14:textId="77777777" w:rsidTr="00AF1B23">
        <w:tc>
          <w:tcPr>
            <w:tcW w:w="4505" w:type="dxa"/>
          </w:tcPr>
          <w:p w14:paraId="1B564F9B"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57</w:t>
            </w:r>
          </w:p>
        </w:tc>
        <w:tc>
          <w:tcPr>
            <w:tcW w:w="4505" w:type="dxa"/>
          </w:tcPr>
          <w:p w14:paraId="5938A355" w14:textId="46B98EB1" w:rsidR="00D87D66" w:rsidRDefault="004E3DA1" w:rsidP="00AF1B23">
            <w:pPr>
              <w:rPr>
                <w:lang w:eastAsia="en-US"/>
              </w:rPr>
            </w:pPr>
            <w:r>
              <w:t>Madison</w:t>
            </w:r>
          </w:p>
        </w:tc>
      </w:tr>
      <w:tr w:rsidR="00D87D66" w14:paraId="773FEC35" w14:textId="77777777" w:rsidTr="00AF1B23">
        <w:tc>
          <w:tcPr>
            <w:tcW w:w="4505" w:type="dxa"/>
          </w:tcPr>
          <w:p w14:paraId="3A503FF9"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62</w:t>
            </w:r>
          </w:p>
        </w:tc>
        <w:tc>
          <w:tcPr>
            <w:tcW w:w="4505" w:type="dxa"/>
          </w:tcPr>
          <w:p w14:paraId="33B30E7F" w14:textId="47D058A1" w:rsidR="00D87D66" w:rsidRDefault="004E3DA1" w:rsidP="00AF1B23">
            <w:pPr>
              <w:rPr>
                <w:lang w:eastAsia="en-US"/>
              </w:rPr>
            </w:pPr>
            <w:r>
              <w:t>Madison</w:t>
            </w:r>
          </w:p>
        </w:tc>
      </w:tr>
      <w:tr w:rsidR="00D87D66" w14:paraId="396C1385" w14:textId="77777777" w:rsidTr="00AF1B23">
        <w:tc>
          <w:tcPr>
            <w:tcW w:w="4505" w:type="dxa"/>
          </w:tcPr>
          <w:p w14:paraId="6A55B7CB" w14:textId="77777777" w:rsidR="00D87D66" w:rsidRPr="00891889" w:rsidRDefault="00D87D66" w:rsidP="00AF1B23">
            <w:pPr>
              <w:rPr>
                <w:rFonts w:ascii="Arial" w:hAnsi="Arial" w:cs="Arial"/>
                <w:b/>
                <w:bCs/>
                <w:color w:val="333333"/>
                <w:sz w:val="20"/>
                <w:szCs w:val="20"/>
              </w:rPr>
            </w:pPr>
            <w:r w:rsidRPr="00891889">
              <w:rPr>
                <w:rFonts w:ascii="Arial" w:hAnsi="Arial" w:cs="Arial"/>
                <w:b/>
                <w:bCs/>
                <w:color w:val="333333"/>
                <w:sz w:val="20"/>
                <w:szCs w:val="20"/>
              </w:rPr>
              <w:t>63</w:t>
            </w:r>
          </w:p>
        </w:tc>
        <w:tc>
          <w:tcPr>
            <w:tcW w:w="4505" w:type="dxa"/>
          </w:tcPr>
          <w:p w14:paraId="7578E167" w14:textId="77777777" w:rsidR="00D87D66" w:rsidRDefault="00D87D66" w:rsidP="00AF1B23">
            <w:pPr>
              <w:rPr>
                <w:lang w:eastAsia="en-US"/>
              </w:rPr>
            </w:pPr>
            <w:r>
              <w:t>Madison</w:t>
            </w:r>
          </w:p>
        </w:tc>
      </w:tr>
    </w:tbl>
    <w:p w14:paraId="1E4BC5A2" w14:textId="275E0BA1" w:rsidR="00D87D66" w:rsidRDefault="00D87D66" w:rsidP="00686A8A">
      <w:pPr>
        <w:rPr>
          <w:lang w:eastAsia="en-US"/>
        </w:rPr>
      </w:pPr>
    </w:p>
    <w:p w14:paraId="5DF0F907" w14:textId="16B6B617" w:rsidR="00290E6D" w:rsidRDefault="007B7E3A" w:rsidP="00686A8A">
      <w:pPr>
        <w:rPr>
          <w:lang w:eastAsia="en-US"/>
        </w:rPr>
      </w:pPr>
      <w:r>
        <w:rPr>
          <w:lang w:eastAsia="en-US"/>
        </w:rPr>
        <w:t xml:space="preserve">The researcher ran several analyses with different cluster number and seeds. </w:t>
      </w:r>
      <w:r w:rsidR="00856571">
        <w:rPr>
          <w:lang w:eastAsia="en-US"/>
        </w:rPr>
        <w:t xml:space="preserve">Four clusters </w:t>
      </w:r>
      <w:r>
        <w:rPr>
          <w:lang w:eastAsia="en-US"/>
        </w:rPr>
        <w:t xml:space="preserve">and twenty seeds </w:t>
      </w:r>
      <w:r w:rsidR="00856571">
        <w:rPr>
          <w:lang w:eastAsia="en-US"/>
        </w:rPr>
        <w:t xml:space="preserve">were considered the best result because the file name and authors seemed to line up pretty well. The estimate was very close. </w:t>
      </w:r>
      <w:r w:rsidR="00290E6D">
        <w:rPr>
          <w:lang w:eastAsia="en-US"/>
        </w:rPr>
        <w:t xml:space="preserve">Surprisingly, the expectation maximization clustering </w:t>
      </w:r>
      <w:r w:rsidR="00856571">
        <w:rPr>
          <w:lang w:eastAsia="en-US"/>
        </w:rPr>
        <w:t xml:space="preserve">showed that the authors for disputed essays should all be Madison. </w:t>
      </w:r>
    </w:p>
    <w:p w14:paraId="3C812EAF" w14:textId="3BF26AD9" w:rsidR="00C509B9" w:rsidRDefault="00766E5C" w:rsidP="00A462BA">
      <w:pPr>
        <w:pStyle w:val="Heading1"/>
      </w:pPr>
      <w:r>
        <w:t>Conclusions</w:t>
      </w:r>
    </w:p>
    <w:p w14:paraId="698B0382" w14:textId="671C4075" w:rsidR="00D266C5" w:rsidRDefault="00797470" w:rsidP="00330419">
      <w:pPr>
        <w:rPr>
          <w:lang w:eastAsia="en-US"/>
        </w:rPr>
      </w:pPr>
      <w:r>
        <w:rPr>
          <w:lang w:eastAsia="en-US"/>
        </w:rPr>
        <w:t xml:space="preserve">The goal of this research is to determine who the author might be for those disputed essays. It took many steps from data cleaning, transforming, vectorizing to applying clustering algorithms to the data frame. </w:t>
      </w:r>
      <w:r w:rsidR="007F50B1" w:rsidRPr="007F50B1">
        <w:rPr>
          <w:lang w:eastAsia="en-US"/>
        </w:rPr>
        <w:t>The research</w:t>
      </w:r>
      <w:r>
        <w:rPr>
          <w:lang w:eastAsia="en-US"/>
        </w:rPr>
        <w:t>er</w:t>
      </w:r>
      <w:r w:rsidR="007F50B1" w:rsidRPr="007F50B1">
        <w:rPr>
          <w:lang w:eastAsia="en-US"/>
        </w:rPr>
        <w:t xml:space="preserve"> utilized many clustering algorithms including HAC, K-mean, and Expectation Maximization</w:t>
      </w:r>
      <w:r w:rsidR="00DD2128">
        <w:rPr>
          <w:lang w:eastAsia="en-US"/>
        </w:rPr>
        <w:t xml:space="preserve"> to determine the pattern and how Hamilton/Madison would choose words in writing essays</w:t>
      </w:r>
      <w:r w:rsidR="007F50B1" w:rsidRPr="007F50B1">
        <w:rPr>
          <w:lang w:eastAsia="en-US"/>
        </w:rPr>
        <w:t xml:space="preserve">. The researcher found it interesting that there wasn’t the best algorithm to use for </w:t>
      </w:r>
      <w:r w:rsidR="005C4AB8">
        <w:rPr>
          <w:lang w:eastAsia="en-US"/>
        </w:rPr>
        <w:t>the</w:t>
      </w:r>
      <w:r w:rsidR="007F50B1" w:rsidRPr="007F50B1">
        <w:rPr>
          <w:lang w:eastAsia="en-US"/>
        </w:rPr>
        <w:t xml:space="preserve"> data set</w:t>
      </w:r>
      <w:r w:rsidR="005C4AB8">
        <w:rPr>
          <w:lang w:eastAsia="en-US"/>
        </w:rPr>
        <w:t xml:space="preserve"> provided</w:t>
      </w:r>
      <w:r w:rsidR="007F50B1" w:rsidRPr="007F50B1">
        <w:rPr>
          <w:lang w:eastAsia="en-US"/>
        </w:rPr>
        <w:t xml:space="preserve">. After applying multiple algorithms and compared them with the distance matrix, we </w:t>
      </w:r>
      <w:r w:rsidR="000E3D69">
        <w:rPr>
          <w:lang w:eastAsia="en-US"/>
        </w:rPr>
        <w:t>still can’t determine who the author really was. However, we have learned that clustering is a technique to estimate by grouping the target values, not to decide what the really answer could be.</w:t>
      </w:r>
    </w:p>
    <w:p w14:paraId="41E1AC75" w14:textId="09A1EA2F" w:rsidR="0058052B" w:rsidRDefault="0058052B" w:rsidP="00330419">
      <w:pPr>
        <w:rPr>
          <w:lang w:eastAsia="en-US"/>
        </w:rPr>
      </w:pPr>
    </w:p>
    <w:p w14:paraId="23A1D336" w14:textId="123072B2" w:rsidR="0058052B" w:rsidRDefault="0058052B" w:rsidP="00330419">
      <w:pPr>
        <w:rPr>
          <w:lang w:eastAsia="en-US"/>
        </w:rPr>
      </w:pPr>
    </w:p>
    <w:p w14:paraId="67ACD35B" w14:textId="6C3528D7" w:rsidR="0058052B" w:rsidRDefault="0058052B" w:rsidP="00330419">
      <w:pPr>
        <w:rPr>
          <w:lang w:eastAsia="en-US"/>
        </w:rPr>
      </w:pPr>
    </w:p>
    <w:p w14:paraId="079C58C3" w14:textId="1405F3E7" w:rsidR="0058052B" w:rsidRDefault="0058052B" w:rsidP="00330419">
      <w:pPr>
        <w:rPr>
          <w:lang w:eastAsia="en-US"/>
        </w:rPr>
      </w:pPr>
    </w:p>
    <w:p w14:paraId="436AAE33" w14:textId="77777777" w:rsidR="0058052B" w:rsidRDefault="0058052B" w:rsidP="00330419">
      <w:pPr>
        <w:rPr>
          <w:lang w:eastAsia="en-US"/>
        </w:rPr>
      </w:pPr>
    </w:p>
    <w:p w14:paraId="082E04D6" w14:textId="19CED2A8" w:rsidR="00330419" w:rsidRDefault="00330419" w:rsidP="00330419">
      <w:pPr>
        <w:rPr>
          <w:lang w:eastAsia="en-US"/>
        </w:rPr>
      </w:pPr>
    </w:p>
    <w:p w14:paraId="06CA29D4" w14:textId="5A72B26D" w:rsidR="00A235A8" w:rsidRDefault="00A235A8" w:rsidP="00A235A8">
      <w:pPr>
        <w:pStyle w:val="Heading1"/>
      </w:pPr>
      <w:r>
        <w:t>References</w:t>
      </w:r>
    </w:p>
    <w:p w14:paraId="40819F21" w14:textId="756FD35F" w:rsidR="00C46BB2" w:rsidRDefault="00C46BB2" w:rsidP="000B6100">
      <w:pPr>
        <w:pStyle w:val="ListParagraph"/>
        <w:numPr>
          <w:ilvl w:val="0"/>
          <w:numId w:val="5"/>
        </w:numPr>
      </w:pPr>
      <w:r w:rsidRPr="000B6100">
        <w:rPr>
          <w:rFonts w:ascii="Arial" w:hAnsi="Arial" w:cs="Arial"/>
          <w:sz w:val="20"/>
          <w:szCs w:val="20"/>
          <w:bdr w:val="none" w:sz="0" w:space="0" w:color="auto" w:frame="1"/>
        </w:rPr>
        <w:t>An Efficient k-Means Clustering Algorithm: Analysis and Implementation</w:t>
      </w:r>
      <w:r w:rsidRPr="000B6100">
        <w:rPr>
          <w:rStyle w:val="apple-converted-space"/>
          <w:rFonts w:ascii="Arial" w:hAnsi="Arial" w:cs="Arial"/>
          <w:color w:val="000000"/>
          <w:sz w:val="20"/>
          <w:szCs w:val="20"/>
        </w:rPr>
        <w:t> </w:t>
      </w:r>
      <w:r w:rsidRPr="000B6100">
        <w:rPr>
          <w:rFonts w:ascii="Arial" w:hAnsi="Arial" w:cs="Arial"/>
          <w:color w:val="000000"/>
          <w:sz w:val="20"/>
          <w:szCs w:val="20"/>
        </w:rPr>
        <w:t>– Tapas Kanungo, David M. Mount, Nathan S. Netanyahu, Christine Piatko, Ruth Silverman, Angela Y. Wu - 2000</w:t>
      </w:r>
    </w:p>
    <w:p w14:paraId="551290CB" w14:textId="47C28131" w:rsidR="00A235A8" w:rsidRDefault="00A235A8" w:rsidP="00330419">
      <w:pPr>
        <w:rPr>
          <w:lang w:eastAsia="en-US"/>
        </w:rPr>
      </w:pPr>
    </w:p>
    <w:p w14:paraId="5E643D0E" w14:textId="32E0A84A" w:rsidR="00892FEB" w:rsidRDefault="00892FEB" w:rsidP="000B6100">
      <w:pPr>
        <w:pStyle w:val="ListParagraph"/>
        <w:numPr>
          <w:ilvl w:val="0"/>
          <w:numId w:val="5"/>
        </w:numPr>
        <w:rPr>
          <w:rFonts w:ascii="Arial" w:hAnsi="Arial" w:cs="Arial"/>
          <w:sz w:val="20"/>
          <w:szCs w:val="20"/>
          <w:bdr w:val="none" w:sz="0" w:space="0" w:color="auto" w:frame="1"/>
        </w:rPr>
      </w:pPr>
      <w:r w:rsidRPr="000B6100">
        <w:rPr>
          <w:rFonts w:ascii="Arial" w:hAnsi="Arial" w:cs="Arial"/>
          <w:sz w:val="20"/>
          <w:szCs w:val="20"/>
          <w:bdr w:val="none" w:sz="0" w:space="0" w:color="auto" w:frame="1"/>
        </w:rPr>
        <w:t>Development of a hybrid K-means-expectation maximization clustering algorithm - Adigun Abimbola Adebisi , Omidiora Elijah Olusayo , Olabiyisi Stephen Olatunde , Adetunji Abigael 'bola , Adedeji Olayinka Titilayo</w:t>
      </w:r>
    </w:p>
    <w:p w14:paraId="6FA4FAD1" w14:textId="0DA3DAA7" w:rsidR="000B6100" w:rsidRPr="00061D3E" w:rsidRDefault="000B6100" w:rsidP="00061D3E">
      <w:pPr>
        <w:pStyle w:val="ListParagraph"/>
        <w:numPr>
          <w:ilvl w:val="0"/>
          <w:numId w:val="5"/>
        </w:numPr>
        <w:rPr>
          <w:rFonts w:ascii="Arial" w:hAnsi="Arial" w:cs="Arial"/>
          <w:sz w:val="20"/>
          <w:szCs w:val="20"/>
          <w:bdr w:val="none" w:sz="0" w:space="0" w:color="auto" w:frame="1"/>
        </w:rPr>
      </w:pPr>
      <w:r w:rsidRPr="000B6100">
        <w:rPr>
          <w:rFonts w:ascii="Arial" w:hAnsi="Arial" w:cs="Arial"/>
          <w:sz w:val="20"/>
          <w:szCs w:val="20"/>
          <w:bdr w:val="none" w:sz="0" w:space="0" w:color="auto" w:frame="1"/>
        </w:rPr>
        <w:t>Hierarchical clustering Algorithm - Seema B , Edward J , I-tsung Shen , Mnet Lab – 2003</w:t>
      </w:r>
    </w:p>
    <w:p w14:paraId="57D0F815" w14:textId="7DD00948" w:rsidR="00064652" w:rsidRDefault="00064652" w:rsidP="00330419">
      <w:pPr>
        <w:rPr>
          <w:lang w:eastAsia="en-US"/>
        </w:rPr>
      </w:pPr>
    </w:p>
    <w:p w14:paraId="3101035F" w14:textId="77777777" w:rsidR="00064652" w:rsidRDefault="00064652">
      <w:pPr>
        <w:rPr>
          <w:lang w:eastAsia="en-US"/>
        </w:rPr>
      </w:pPr>
      <w:r>
        <w:rPr>
          <w:lang w:eastAsia="en-US"/>
        </w:rPr>
        <w:br w:type="page"/>
      </w:r>
    </w:p>
    <w:p w14:paraId="02514E5D" w14:textId="4C804B33" w:rsidR="00330419" w:rsidRPr="005E776F" w:rsidRDefault="00330419" w:rsidP="00330419">
      <w:pPr>
        <w:rPr>
          <w:rStyle w:val="SubtleReference"/>
        </w:rPr>
      </w:pPr>
      <w:r w:rsidRPr="005E776F">
        <w:rPr>
          <w:rStyle w:val="SubtleReference"/>
        </w:rPr>
        <w:t>Appendix A</w:t>
      </w:r>
    </w:p>
    <w:p w14:paraId="70D1C874" w14:textId="3B03FDAE" w:rsidR="00330419" w:rsidRDefault="00330419" w:rsidP="00330419">
      <w:pPr>
        <w:rPr>
          <w:lang w:eastAsia="en-US"/>
        </w:rPr>
      </w:pPr>
    </w:p>
    <w:tbl>
      <w:tblPr>
        <w:tblW w:w="0" w:type="auto"/>
        <w:tblCellMar>
          <w:top w:w="15" w:type="dxa"/>
          <w:left w:w="15" w:type="dxa"/>
          <w:bottom w:w="15" w:type="dxa"/>
          <w:right w:w="15" w:type="dxa"/>
        </w:tblCellMar>
        <w:tblLook w:val="04A0" w:firstRow="1" w:lastRow="0" w:firstColumn="1" w:lastColumn="0" w:noHBand="0" w:noVBand="1"/>
      </w:tblPr>
      <w:tblGrid>
        <w:gridCol w:w="600"/>
        <w:gridCol w:w="3941"/>
        <w:gridCol w:w="1302"/>
        <w:gridCol w:w="1696"/>
        <w:gridCol w:w="1465"/>
      </w:tblGrid>
      <w:tr w:rsidR="00330419" w:rsidRPr="00891889" w14:paraId="1D4686EE"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4AD57C30" w14:textId="77777777" w:rsidR="00330419" w:rsidRPr="00891889" w:rsidRDefault="00330419" w:rsidP="00D266C5">
            <w:pPr>
              <w:rPr>
                <w:rFonts w:ascii="Arial" w:hAnsi="Arial" w:cs="Arial"/>
                <w:b/>
                <w:bCs/>
                <w:color w:val="333333"/>
                <w:sz w:val="20"/>
                <w:szCs w:val="20"/>
              </w:rPr>
            </w:pPr>
            <w:r>
              <w:rPr>
                <w:rFonts w:ascii="Arial" w:hAnsi="Arial" w:cs="Arial"/>
                <w:b/>
                <w:bCs/>
                <w:color w:val="333333"/>
                <w:sz w:val="20"/>
                <w:szCs w:val="20"/>
              </w:rPr>
              <w:t>NO</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B0A10D4" w14:textId="77777777" w:rsidR="00330419" w:rsidRPr="00891889" w:rsidRDefault="00330419" w:rsidP="00D266C5">
            <w:pPr>
              <w:rPr>
                <w:rFonts w:ascii="Arial" w:hAnsi="Arial" w:cs="Arial"/>
                <w:color w:val="333333"/>
                <w:sz w:val="20"/>
                <w:szCs w:val="20"/>
              </w:rPr>
            </w:pPr>
            <w:r>
              <w:rPr>
                <w:rFonts w:ascii="Arial" w:hAnsi="Arial" w:cs="Arial"/>
                <w:color w:val="333333"/>
                <w:sz w:val="20"/>
                <w:szCs w:val="20"/>
              </w:rPr>
              <w:t>Titl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4C349B96" w14:textId="77777777" w:rsidR="00330419" w:rsidRPr="00891889" w:rsidRDefault="00330419" w:rsidP="00D266C5">
            <w:pPr>
              <w:rPr>
                <w:rFonts w:ascii="Arial" w:hAnsi="Arial" w:cs="Arial"/>
                <w:color w:val="333333"/>
                <w:sz w:val="20"/>
                <w:szCs w:val="20"/>
              </w:rPr>
            </w:pPr>
            <w:r>
              <w:rPr>
                <w:rFonts w:ascii="Arial" w:hAnsi="Arial" w:cs="Arial"/>
                <w:color w:val="333333"/>
                <w:sz w:val="20"/>
                <w:szCs w:val="20"/>
              </w:rPr>
              <w:t>Auth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1941AC07" w14:textId="77777777" w:rsidR="00330419" w:rsidRPr="00891889" w:rsidRDefault="00330419" w:rsidP="00D266C5">
            <w:pPr>
              <w:rPr>
                <w:rFonts w:ascii="Arial" w:hAnsi="Arial" w:cs="Arial"/>
                <w:color w:val="333333"/>
                <w:sz w:val="20"/>
                <w:szCs w:val="20"/>
              </w:rPr>
            </w:pPr>
            <w:r>
              <w:rPr>
                <w:rFonts w:ascii="Arial" w:hAnsi="Arial" w:cs="Arial"/>
                <w:color w:val="333333"/>
                <w:sz w:val="20"/>
                <w:szCs w:val="20"/>
              </w:rPr>
              <w:t>Publica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771368D" w14:textId="77777777" w:rsidR="00330419" w:rsidRPr="00891889" w:rsidRDefault="00330419" w:rsidP="00D266C5">
            <w:pPr>
              <w:rPr>
                <w:rFonts w:ascii="Arial" w:hAnsi="Arial" w:cs="Arial"/>
                <w:color w:val="333333"/>
                <w:sz w:val="20"/>
                <w:szCs w:val="20"/>
              </w:rPr>
            </w:pPr>
            <w:r>
              <w:rPr>
                <w:rFonts w:ascii="Arial" w:hAnsi="Arial" w:cs="Arial"/>
                <w:color w:val="333333"/>
                <w:sz w:val="20"/>
                <w:szCs w:val="20"/>
              </w:rPr>
              <w:t>Date</w:t>
            </w:r>
          </w:p>
        </w:tc>
      </w:tr>
      <w:tr w:rsidR="00330419" w:rsidRPr="00891889" w14:paraId="4FC7556E"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B32BC8"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49</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A370E6" w14:textId="77777777" w:rsidR="00330419" w:rsidRPr="00891889" w:rsidRDefault="003F143D" w:rsidP="00D266C5">
            <w:pPr>
              <w:rPr>
                <w:rFonts w:ascii="Arial" w:hAnsi="Arial" w:cs="Arial"/>
                <w:color w:val="333333"/>
                <w:sz w:val="20"/>
                <w:szCs w:val="20"/>
              </w:rPr>
            </w:pPr>
            <w:hyperlink r:id="rId31" w:anchor="TheFederalistPapers-49" w:history="1">
              <w:r w:rsidR="00330419" w:rsidRPr="00891889">
                <w:rPr>
                  <w:rFonts w:ascii="Arial" w:hAnsi="Arial" w:cs="Arial"/>
                  <w:color w:val="551A8B"/>
                  <w:sz w:val="20"/>
                  <w:szCs w:val="20"/>
                  <w:u w:val="single"/>
                </w:rPr>
                <w:t>Method of Guarding Against the Encroachments of Any One Department of Government by Appealing to the People Through a Convention</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A2EE7D8"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4811D76"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8542975"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5, 1788</w:t>
            </w:r>
          </w:p>
        </w:tc>
      </w:tr>
      <w:tr w:rsidR="00330419" w:rsidRPr="00891889" w14:paraId="3C9BDFC9"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D253467"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0</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7582C49" w14:textId="77777777" w:rsidR="00330419" w:rsidRPr="00891889" w:rsidRDefault="003F143D" w:rsidP="00D266C5">
            <w:pPr>
              <w:rPr>
                <w:rFonts w:ascii="Arial" w:hAnsi="Arial" w:cs="Arial"/>
                <w:color w:val="333333"/>
                <w:sz w:val="20"/>
                <w:szCs w:val="20"/>
              </w:rPr>
            </w:pPr>
            <w:hyperlink r:id="rId32" w:anchor="TheFederalistPapers-50" w:history="1">
              <w:r w:rsidR="00330419" w:rsidRPr="00891889">
                <w:rPr>
                  <w:rFonts w:ascii="Arial" w:hAnsi="Arial" w:cs="Arial"/>
                  <w:color w:val="551A8B"/>
                  <w:sz w:val="20"/>
                  <w:szCs w:val="20"/>
                  <w:u w:val="single"/>
                </w:rPr>
                <w:t>Periodic Appeals to the People Considered</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CA7B054"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246F1E"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8C79B42"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5, 1788</w:t>
            </w:r>
          </w:p>
        </w:tc>
      </w:tr>
      <w:tr w:rsidR="00330419" w:rsidRPr="00891889" w14:paraId="2257FBE7"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2E4ED53"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7151AE" w14:textId="77777777" w:rsidR="00330419" w:rsidRPr="00891889" w:rsidRDefault="003F143D" w:rsidP="00D266C5">
            <w:pPr>
              <w:rPr>
                <w:rFonts w:ascii="Arial" w:hAnsi="Arial" w:cs="Arial"/>
                <w:color w:val="333333"/>
                <w:sz w:val="20"/>
                <w:szCs w:val="20"/>
              </w:rPr>
            </w:pPr>
            <w:hyperlink r:id="rId33" w:anchor="TheFederalistPapers-51" w:history="1">
              <w:r w:rsidR="00330419" w:rsidRPr="00891889">
                <w:rPr>
                  <w:rFonts w:ascii="Arial" w:hAnsi="Arial" w:cs="Arial"/>
                  <w:color w:val="551A8B"/>
                  <w:sz w:val="20"/>
                  <w:szCs w:val="20"/>
                  <w:u w:val="single"/>
                </w:rPr>
                <w:t>The Structure of the Government Must Furnish the Proper Checks and Balances Between the Different Department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D5779D3"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FE93F8F"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2383BB8"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iday, February 8, 1788</w:t>
            </w:r>
          </w:p>
        </w:tc>
      </w:tr>
      <w:tr w:rsidR="00330419" w:rsidRPr="00891889" w14:paraId="3BAE4EA0"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467A2A3"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2</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6D71943" w14:textId="77777777" w:rsidR="00330419" w:rsidRPr="00891889" w:rsidRDefault="003F143D" w:rsidP="00D266C5">
            <w:pPr>
              <w:rPr>
                <w:rFonts w:ascii="Arial" w:hAnsi="Arial" w:cs="Arial"/>
                <w:color w:val="333333"/>
                <w:sz w:val="20"/>
                <w:szCs w:val="20"/>
              </w:rPr>
            </w:pPr>
            <w:hyperlink r:id="rId34" w:anchor="TheFederalistPapers-52" w:history="1">
              <w:r w:rsidR="00330419" w:rsidRPr="00891889">
                <w:rPr>
                  <w:rFonts w:ascii="Arial" w:hAnsi="Arial" w:cs="Arial"/>
                  <w:color w:val="551A8B"/>
                  <w:sz w:val="20"/>
                  <w:szCs w:val="20"/>
                  <w:u w:val="single"/>
                </w:rPr>
                <w:t>The House of Representative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4F0F534"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AFBD23C"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9BD3BDD"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iday, February 8, 1788</w:t>
            </w:r>
          </w:p>
        </w:tc>
      </w:tr>
      <w:tr w:rsidR="00330419" w:rsidRPr="00891889" w14:paraId="0FC3A7DE"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90B1297"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3</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D4E2C1" w14:textId="77777777" w:rsidR="00330419" w:rsidRPr="00891889" w:rsidRDefault="003F143D" w:rsidP="00D266C5">
            <w:pPr>
              <w:rPr>
                <w:rFonts w:ascii="Arial" w:hAnsi="Arial" w:cs="Arial"/>
                <w:color w:val="333333"/>
                <w:sz w:val="20"/>
                <w:szCs w:val="20"/>
              </w:rPr>
            </w:pPr>
            <w:hyperlink r:id="rId35" w:anchor="TheFederalistPapers-53" w:history="1">
              <w:r w:rsidR="00330419" w:rsidRPr="00891889">
                <w:rPr>
                  <w:rFonts w:ascii="Arial" w:hAnsi="Arial" w:cs="Arial"/>
                  <w:color w:val="551A8B"/>
                  <w:sz w:val="20"/>
                  <w:szCs w:val="20"/>
                  <w:u w:val="single"/>
                </w:rPr>
                <w:t>The Same Subject Continued: The House of Representative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0BCCED"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1C1462A"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AD7739"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12, 1788</w:t>
            </w:r>
          </w:p>
        </w:tc>
      </w:tr>
      <w:tr w:rsidR="00330419" w:rsidRPr="00891889" w14:paraId="14532D40"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00BB841"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4</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CA86FD4" w14:textId="77777777" w:rsidR="00330419" w:rsidRPr="00891889" w:rsidRDefault="003F143D" w:rsidP="00D266C5">
            <w:pPr>
              <w:rPr>
                <w:rFonts w:ascii="Arial" w:hAnsi="Arial" w:cs="Arial"/>
                <w:color w:val="333333"/>
                <w:sz w:val="20"/>
                <w:szCs w:val="20"/>
              </w:rPr>
            </w:pPr>
            <w:hyperlink r:id="rId36" w:anchor="TheFederalistPapers-54" w:history="1">
              <w:r w:rsidR="00330419" w:rsidRPr="00891889">
                <w:rPr>
                  <w:rFonts w:ascii="Arial" w:hAnsi="Arial" w:cs="Arial"/>
                  <w:color w:val="551A8B"/>
                  <w:sz w:val="20"/>
                  <w:szCs w:val="20"/>
                  <w:u w:val="single"/>
                </w:rPr>
                <w:t>The Apportionment of Members Among the State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4D6E62B"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48C467"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9A399E0"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12, 1788</w:t>
            </w:r>
          </w:p>
        </w:tc>
      </w:tr>
      <w:tr w:rsidR="00330419" w:rsidRPr="00891889" w14:paraId="7C64DA84"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FBA1ED"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5</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17FEB59" w14:textId="77777777" w:rsidR="00330419" w:rsidRPr="00891889" w:rsidRDefault="003F143D" w:rsidP="00D266C5">
            <w:pPr>
              <w:rPr>
                <w:rFonts w:ascii="Arial" w:hAnsi="Arial" w:cs="Arial"/>
                <w:color w:val="333333"/>
                <w:sz w:val="20"/>
                <w:szCs w:val="20"/>
              </w:rPr>
            </w:pPr>
            <w:hyperlink r:id="rId37" w:anchor="TheFederalistPapers-55" w:history="1">
              <w:r w:rsidR="00330419" w:rsidRPr="00891889">
                <w:rPr>
                  <w:rFonts w:ascii="Arial" w:hAnsi="Arial" w:cs="Arial"/>
                  <w:color w:val="551A8B"/>
                  <w:sz w:val="20"/>
                  <w:szCs w:val="20"/>
                  <w:u w:val="single"/>
                </w:rPr>
                <w:t>The Total Number of the House of Representative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3747E8A"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727395D"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6D09EB2"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iday, February 15, 1788</w:t>
            </w:r>
          </w:p>
        </w:tc>
      </w:tr>
      <w:tr w:rsidR="00330419" w:rsidRPr="00891889" w14:paraId="26AC5A62"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4200193"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6</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AE9358D" w14:textId="77777777" w:rsidR="00330419" w:rsidRPr="00891889" w:rsidRDefault="003F143D" w:rsidP="00D266C5">
            <w:pPr>
              <w:rPr>
                <w:rFonts w:ascii="Arial" w:hAnsi="Arial" w:cs="Arial"/>
                <w:color w:val="333333"/>
                <w:sz w:val="20"/>
                <w:szCs w:val="20"/>
              </w:rPr>
            </w:pPr>
            <w:hyperlink r:id="rId38" w:anchor="TheFederalistPapers-56" w:history="1">
              <w:r w:rsidR="00330419" w:rsidRPr="00891889">
                <w:rPr>
                  <w:rFonts w:ascii="Arial" w:hAnsi="Arial" w:cs="Arial"/>
                  <w:color w:val="551A8B"/>
                  <w:sz w:val="20"/>
                  <w:szCs w:val="20"/>
                  <w:u w:val="single"/>
                </w:rPr>
                <w:t>The Same Subject Continued: The Total Number of the House of Representatives</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FB83132"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844363C"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BE18B5D"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19, 1788</w:t>
            </w:r>
          </w:p>
        </w:tc>
      </w:tr>
      <w:tr w:rsidR="00330419" w:rsidRPr="00891889" w14:paraId="1AFE047B"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143526" w14:textId="77777777" w:rsidR="00330419" w:rsidRPr="00891889" w:rsidRDefault="00330419" w:rsidP="00D266C5">
            <w:pPr>
              <w:rPr>
                <w:rFonts w:ascii="Arial" w:hAnsi="Arial" w:cs="Arial"/>
                <w:color w:val="333333"/>
                <w:sz w:val="20"/>
                <w:szCs w:val="20"/>
              </w:rPr>
            </w:pPr>
            <w:r w:rsidRPr="00891889">
              <w:rPr>
                <w:rFonts w:ascii="Arial" w:hAnsi="Arial" w:cs="Arial"/>
                <w:b/>
                <w:bCs/>
                <w:color w:val="333333"/>
                <w:sz w:val="20"/>
                <w:szCs w:val="20"/>
              </w:rPr>
              <w:t>57</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B47BA96" w14:textId="77777777" w:rsidR="00330419" w:rsidRPr="00891889" w:rsidRDefault="003F143D" w:rsidP="00D266C5">
            <w:pPr>
              <w:rPr>
                <w:rFonts w:ascii="Arial" w:hAnsi="Arial" w:cs="Arial"/>
                <w:color w:val="333333"/>
                <w:sz w:val="20"/>
                <w:szCs w:val="20"/>
              </w:rPr>
            </w:pPr>
            <w:hyperlink r:id="rId39" w:anchor="TheFederalistPapers-57" w:history="1">
              <w:r w:rsidR="00330419" w:rsidRPr="00891889">
                <w:rPr>
                  <w:rFonts w:ascii="Arial" w:hAnsi="Arial" w:cs="Arial"/>
                  <w:color w:val="551A8B"/>
                  <w:sz w:val="20"/>
                  <w:szCs w:val="20"/>
                  <w:u w:val="single"/>
                </w:rPr>
                <w:t>The Alleged Tendency of the Plan to Elevate the Few at the Expense of the Many Considered in Connection with Representation</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9CDE6C9"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1B5BC7"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rom the New York Packe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39CA1F5"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Tuesday, February 19, 1788</w:t>
            </w:r>
          </w:p>
        </w:tc>
      </w:tr>
      <w:tr w:rsidR="00330419" w:rsidRPr="00891889" w14:paraId="71F80F08" w14:textId="77777777" w:rsidTr="00D266C5">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DFE994F" w14:textId="77777777" w:rsidR="00330419" w:rsidRPr="00891889" w:rsidRDefault="00330419" w:rsidP="00D266C5">
            <w:pPr>
              <w:rPr>
                <w:rFonts w:ascii="Arial" w:hAnsi="Arial" w:cs="Arial"/>
                <w:b/>
                <w:bCs/>
                <w:color w:val="333333"/>
                <w:sz w:val="20"/>
                <w:szCs w:val="20"/>
              </w:rPr>
            </w:pPr>
            <w:r w:rsidRPr="00891889">
              <w:rPr>
                <w:rFonts w:ascii="Arial" w:hAnsi="Arial" w:cs="Arial"/>
                <w:b/>
                <w:bCs/>
                <w:color w:val="333333"/>
                <w:sz w:val="20"/>
                <w:szCs w:val="20"/>
              </w:rPr>
              <w:t>62</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B4C2F22" w14:textId="77777777" w:rsidR="00330419" w:rsidRPr="00891889" w:rsidRDefault="003F143D" w:rsidP="00D266C5">
            <w:pPr>
              <w:rPr>
                <w:rFonts w:ascii="Arial" w:hAnsi="Arial" w:cs="Arial"/>
                <w:color w:val="333333"/>
                <w:sz w:val="20"/>
                <w:szCs w:val="20"/>
              </w:rPr>
            </w:pPr>
            <w:hyperlink r:id="rId40" w:anchor="TheFederalistPapers-62" w:history="1">
              <w:r w:rsidR="00330419" w:rsidRPr="00891889">
                <w:rPr>
                  <w:rStyle w:val="Hyperlink"/>
                  <w:rFonts w:ascii="Arial" w:hAnsi="Arial" w:cs="Arial"/>
                  <w:sz w:val="20"/>
                  <w:szCs w:val="20"/>
                </w:rPr>
                <w:t>The Senate</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4B91779"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C65AEC"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or the Independent Journ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39ABAAB"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 -</w:t>
            </w:r>
          </w:p>
        </w:tc>
      </w:tr>
      <w:tr w:rsidR="00330419" w:rsidRPr="00891889" w14:paraId="5285B0F9" w14:textId="77777777" w:rsidTr="00D266C5">
        <w:trPr>
          <w:trHeight w:val="14"/>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46588BC" w14:textId="77777777" w:rsidR="00330419" w:rsidRPr="00891889" w:rsidRDefault="00330419" w:rsidP="00D266C5">
            <w:pPr>
              <w:rPr>
                <w:rFonts w:ascii="Arial" w:hAnsi="Arial" w:cs="Arial"/>
                <w:b/>
                <w:bCs/>
                <w:color w:val="333333"/>
                <w:sz w:val="20"/>
                <w:szCs w:val="20"/>
              </w:rPr>
            </w:pPr>
            <w:r w:rsidRPr="00891889">
              <w:rPr>
                <w:rFonts w:ascii="Arial" w:hAnsi="Arial" w:cs="Arial"/>
                <w:b/>
                <w:bCs/>
                <w:color w:val="333333"/>
                <w:sz w:val="20"/>
                <w:szCs w:val="20"/>
              </w:rPr>
              <w:t>63</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63B849D" w14:textId="77777777" w:rsidR="00330419" w:rsidRPr="00891889" w:rsidRDefault="003F143D" w:rsidP="00D266C5">
            <w:pPr>
              <w:rPr>
                <w:rFonts w:ascii="Arial" w:hAnsi="Arial" w:cs="Arial"/>
                <w:color w:val="333333"/>
                <w:sz w:val="20"/>
                <w:szCs w:val="20"/>
              </w:rPr>
            </w:pPr>
            <w:hyperlink r:id="rId41" w:anchor="TheFederalistPapers-63" w:history="1">
              <w:r w:rsidR="00330419" w:rsidRPr="00891889">
                <w:rPr>
                  <w:rStyle w:val="Hyperlink"/>
                  <w:rFonts w:ascii="Arial" w:hAnsi="Arial" w:cs="Arial"/>
                  <w:sz w:val="20"/>
                  <w:szCs w:val="20"/>
                </w:rPr>
                <w:t>The Senate Continued</w:t>
              </w:r>
            </w:hyperlink>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45B5F97"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Hamilton or Madis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06EF48F"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For the Independent Journ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BA8B71D" w14:textId="77777777" w:rsidR="00330419" w:rsidRPr="00891889" w:rsidRDefault="00330419" w:rsidP="00D266C5">
            <w:pPr>
              <w:rPr>
                <w:rFonts w:ascii="Arial" w:hAnsi="Arial" w:cs="Arial"/>
                <w:color w:val="333333"/>
                <w:sz w:val="20"/>
                <w:szCs w:val="20"/>
              </w:rPr>
            </w:pPr>
            <w:r w:rsidRPr="00891889">
              <w:rPr>
                <w:rFonts w:ascii="Arial" w:hAnsi="Arial" w:cs="Arial"/>
                <w:color w:val="333333"/>
                <w:sz w:val="20"/>
                <w:szCs w:val="20"/>
              </w:rPr>
              <w:t>- -</w:t>
            </w:r>
          </w:p>
        </w:tc>
      </w:tr>
    </w:tbl>
    <w:p w14:paraId="2327D9A6" w14:textId="77777777" w:rsidR="00330419" w:rsidRPr="00330419" w:rsidRDefault="00330419" w:rsidP="00330419">
      <w:pPr>
        <w:rPr>
          <w:lang w:eastAsia="en-US"/>
        </w:rPr>
      </w:pPr>
    </w:p>
    <w:sectPr w:rsidR="00330419" w:rsidRPr="00330419" w:rsidSect="00396E3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0DE60" w14:textId="77777777" w:rsidR="003F143D" w:rsidRDefault="003F143D" w:rsidP="00141BA8">
      <w:r>
        <w:separator/>
      </w:r>
    </w:p>
  </w:endnote>
  <w:endnote w:type="continuationSeparator" w:id="0">
    <w:p w14:paraId="0226BEC1" w14:textId="77777777" w:rsidR="003F143D" w:rsidRDefault="003F143D" w:rsidP="00141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Monaco">
    <w:panose1 w:val="020005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81B5D" w14:textId="77777777" w:rsidR="003F143D" w:rsidRDefault="003F143D" w:rsidP="00141BA8">
      <w:r>
        <w:separator/>
      </w:r>
    </w:p>
  </w:footnote>
  <w:footnote w:type="continuationSeparator" w:id="0">
    <w:p w14:paraId="5FB5FD88" w14:textId="77777777" w:rsidR="003F143D" w:rsidRDefault="003F143D" w:rsidP="00141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0CB0"/>
    <w:multiLevelType w:val="hybridMultilevel"/>
    <w:tmpl w:val="28C20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8A02D8"/>
    <w:multiLevelType w:val="hybridMultilevel"/>
    <w:tmpl w:val="80ACB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9C2DDE"/>
    <w:multiLevelType w:val="hybridMultilevel"/>
    <w:tmpl w:val="9E6E6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0C2E0A"/>
    <w:multiLevelType w:val="hybridMultilevel"/>
    <w:tmpl w:val="2A625990"/>
    <w:lvl w:ilvl="0" w:tplc="4FC2280E">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D72836"/>
    <w:multiLevelType w:val="hybridMultilevel"/>
    <w:tmpl w:val="65DE5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BA8"/>
    <w:rsid w:val="00007284"/>
    <w:rsid w:val="00026768"/>
    <w:rsid w:val="000275F0"/>
    <w:rsid w:val="000301C7"/>
    <w:rsid w:val="00046E85"/>
    <w:rsid w:val="00061D3E"/>
    <w:rsid w:val="00064651"/>
    <w:rsid w:val="00064652"/>
    <w:rsid w:val="00074D58"/>
    <w:rsid w:val="0008229F"/>
    <w:rsid w:val="000823C2"/>
    <w:rsid w:val="00082F7B"/>
    <w:rsid w:val="000956F8"/>
    <w:rsid w:val="000A047E"/>
    <w:rsid w:val="000B03D4"/>
    <w:rsid w:val="000B6100"/>
    <w:rsid w:val="000D4CD5"/>
    <w:rsid w:val="000D5DC4"/>
    <w:rsid w:val="000E3D69"/>
    <w:rsid w:val="000F2C79"/>
    <w:rsid w:val="000F7AD2"/>
    <w:rsid w:val="0011012A"/>
    <w:rsid w:val="00113EAD"/>
    <w:rsid w:val="001170B5"/>
    <w:rsid w:val="00121267"/>
    <w:rsid w:val="00127F25"/>
    <w:rsid w:val="00141BA8"/>
    <w:rsid w:val="0018302D"/>
    <w:rsid w:val="001852FE"/>
    <w:rsid w:val="001C5526"/>
    <w:rsid w:val="001C7538"/>
    <w:rsid w:val="001D3D84"/>
    <w:rsid w:val="001D4889"/>
    <w:rsid w:val="0020484C"/>
    <w:rsid w:val="0022033E"/>
    <w:rsid w:val="00227E68"/>
    <w:rsid w:val="00244260"/>
    <w:rsid w:val="00290E6D"/>
    <w:rsid w:val="0029234A"/>
    <w:rsid w:val="002979D5"/>
    <w:rsid w:val="002A4324"/>
    <w:rsid w:val="002B1D29"/>
    <w:rsid w:val="002B5542"/>
    <w:rsid w:val="002F3509"/>
    <w:rsid w:val="002F3E65"/>
    <w:rsid w:val="00301B37"/>
    <w:rsid w:val="00310F63"/>
    <w:rsid w:val="003115B5"/>
    <w:rsid w:val="003143E6"/>
    <w:rsid w:val="003157DB"/>
    <w:rsid w:val="00322206"/>
    <w:rsid w:val="00330419"/>
    <w:rsid w:val="00336A37"/>
    <w:rsid w:val="00345AEE"/>
    <w:rsid w:val="003511DE"/>
    <w:rsid w:val="00353A34"/>
    <w:rsid w:val="0036418D"/>
    <w:rsid w:val="00384A3B"/>
    <w:rsid w:val="00396E31"/>
    <w:rsid w:val="003A29C0"/>
    <w:rsid w:val="003B4A9B"/>
    <w:rsid w:val="003C0D68"/>
    <w:rsid w:val="003C36F5"/>
    <w:rsid w:val="003F143D"/>
    <w:rsid w:val="003F20BD"/>
    <w:rsid w:val="0040113F"/>
    <w:rsid w:val="004469C7"/>
    <w:rsid w:val="00451ADE"/>
    <w:rsid w:val="0046175D"/>
    <w:rsid w:val="0046322C"/>
    <w:rsid w:val="00463708"/>
    <w:rsid w:val="00465DD2"/>
    <w:rsid w:val="0048131B"/>
    <w:rsid w:val="004818BD"/>
    <w:rsid w:val="0048226F"/>
    <w:rsid w:val="004A118D"/>
    <w:rsid w:val="004D0E77"/>
    <w:rsid w:val="004D1086"/>
    <w:rsid w:val="004E3DA1"/>
    <w:rsid w:val="004F541A"/>
    <w:rsid w:val="005020B3"/>
    <w:rsid w:val="00502B01"/>
    <w:rsid w:val="00510E23"/>
    <w:rsid w:val="005152CB"/>
    <w:rsid w:val="00520A8A"/>
    <w:rsid w:val="0052720C"/>
    <w:rsid w:val="00531CDC"/>
    <w:rsid w:val="005447FD"/>
    <w:rsid w:val="005558EA"/>
    <w:rsid w:val="00562A4D"/>
    <w:rsid w:val="00564180"/>
    <w:rsid w:val="00565A38"/>
    <w:rsid w:val="00565E74"/>
    <w:rsid w:val="00567244"/>
    <w:rsid w:val="00567FD5"/>
    <w:rsid w:val="00576482"/>
    <w:rsid w:val="00576DBE"/>
    <w:rsid w:val="0058052B"/>
    <w:rsid w:val="005A7010"/>
    <w:rsid w:val="005B4B22"/>
    <w:rsid w:val="005C295E"/>
    <w:rsid w:val="005C4AB8"/>
    <w:rsid w:val="005E0EF9"/>
    <w:rsid w:val="005E5E0C"/>
    <w:rsid w:val="005E776F"/>
    <w:rsid w:val="0060024B"/>
    <w:rsid w:val="006037C1"/>
    <w:rsid w:val="0060541B"/>
    <w:rsid w:val="00613D48"/>
    <w:rsid w:val="00621A50"/>
    <w:rsid w:val="0063419D"/>
    <w:rsid w:val="006379E4"/>
    <w:rsid w:val="0068530A"/>
    <w:rsid w:val="00686A8A"/>
    <w:rsid w:val="006A5235"/>
    <w:rsid w:val="006B2C29"/>
    <w:rsid w:val="006B6EFA"/>
    <w:rsid w:val="006D16AB"/>
    <w:rsid w:val="006F7735"/>
    <w:rsid w:val="00726AE6"/>
    <w:rsid w:val="00731305"/>
    <w:rsid w:val="0074207C"/>
    <w:rsid w:val="0074578D"/>
    <w:rsid w:val="00750C43"/>
    <w:rsid w:val="00766E5C"/>
    <w:rsid w:val="00780E3C"/>
    <w:rsid w:val="007812BC"/>
    <w:rsid w:val="0078649B"/>
    <w:rsid w:val="00797470"/>
    <w:rsid w:val="007A6CF3"/>
    <w:rsid w:val="007B0DC5"/>
    <w:rsid w:val="007B7E3A"/>
    <w:rsid w:val="007E0760"/>
    <w:rsid w:val="007F50B1"/>
    <w:rsid w:val="00814885"/>
    <w:rsid w:val="0082611A"/>
    <w:rsid w:val="00836E87"/>
    <w:rsid w:val="00844E5F"/>
    <w:rsid w:val="00845889"/>
    <w:rsid w:val="008550A4"/>
    <w:rsid w:val="00856571"/>
    <w:rsid w:val="00883118"/>
    <w:rsid w:val="00891889"/>
    <w:rsid w:val="00892FEB"/>
    <w:rsid w:val="008961C5"/>
    <w:rsid w:val="008977BA"/>
    <w:rsid w:val="008A0315"/>
    <w:rsid w:val="008B4121"/>
    <w:rsid w:val="008B49AE"/>
    <w:rsid w:val="008B6A10"/>
    <w:rsid w:val="008C4410"/>
    <w:rsid w:val="008C732F"/>
    <w:rsid w:val="008E042C"/>
    <w:rsid w:val="008E6EA5"/>
    <w:rsid w:val="00905510"/>
    <w:rsid w:val="0092055A"/>
    <w:rsid w:val="00966123"/>
    <w:rsid w:val="0097471E"/>
    <w:rsid w:val="009868EB"/>
    <w:rsid w:val="009A761F"/>
    <w:rsid w:val="009B6C2C"/>
    <w:rsid w:val="009C26C9"/>
    <w:rsid w:val="009E40C2"/>
    <w:rsid w:val="00A01F9C"/>
    <w:rsid w:val="00A025B1"/>
    <w:rsid w:val="00A1580D"/>
    <w:rsid w:val="00A1751E"/>
    <w:rsid w:val="00A235A8"/>
    <w:rsid w:val="00A36DA9"/>
    <w:rsid w:val="00A462BA"/>
    <w:rsid w:val="00A54B49"/>
    <w:rsid w:val="00A65F25"/>
    <w:rsid w:val="00A80AA7"/>
    <w:rsid w:val="00A96290"/>
    <w:rsid w:val="00AC11CF"/>
    <w:rsid w:val="00AF507D"/>
    <w:rsid w:val="00B104C1"/>
    <w:rsid w:val="00B268E3"/>
    <w:rsid w:val="00B36AE9"/>
    <w:rsid w:val="00B50841"/>
    <w:rsid w:val="00B52249"/>
    <w:rsid w:val="00B61F00"/>
    <w:rsid w:val="00B70A63"/>
    <w:rsid w:val="00B80F64"/>
    <w:rsid w:val="00B85625"/>
    <w:rsid w:val="00B932BD"/>
    <w:rsid w:val="00BA01E2"/>
    <w:rsid w:val="00BB5FE6"/>
    <w:rsid w:val="00BD7F09"/>
    <w:rsid w:val="00BE24FB"/>
    <w:rsid w:val="00BF4C01"/>
    <w:rsid w:val="00C14FCF"/>
    <w:rsid w:val="00C30ACA"/>
    <w:rsid w:val="00C46BB2"/>
    <w:rsid w:val="00C509B9"/>
    <w:rsid w:val="00C61821"/>
    <w:rsid w:val="00C90859"/>
    <w:rsid w:val="00C93BC5"/>
    <w:rsid w:val="00CB547A"/>
    <w:rsid w:val="00CD029E"/>
    <w:rsid w:val="00CD3FAB"/>
    <w:rsid w:val="00CE1371"/>
    <w:rsid w:val="00CE4992"/>
    <w:rsid w:val="00CF358C"/>
    <w:rsid w:val="00D00EBD"/>
    <w:rsid w:val="00D23B1F"/>
    <w:rsid w:val="00D245FB"/>
    <w:rsid w:val="00D266C5"/>
    <w:rsid w:val="00D273B7"/>
    <w:rsid w:val="00D42024"/>
    <w:rsid w:val="00D60746"/>
    <w:rsid w:val="00D70F92"/>
    <w:rsid w:val="00D758BB"/>
    <w:rsid w:val="00D87D66"/>
    <w:rsid w:val="00D9474F"/>
    <w:rsid w:val="00DB1EB7"/>
    <w:rsid w:val="00DB5F2E"/>
    <w:rsid w:val="00DC466B"/>
    <w:rsid w:val="00DD2128"/>
    <w:rsid w:val="00DE0EBE"/>
    <w:rsid w:val="00DE62F3"/>
    <w:rsid w:val="00DE7444"/>
    <w:rsid w:val="00DF6D67"/>
    <w:rsid w:val="00E03DA9"/>
    <w:rsid w:val="00E046AB"/>
    <w:rsid w:val="00E163D1"/>
    <w:rsid w:val="00E21DD7"/>
    <w:rsid w:val="00E241BF"/>
    <w:rsid w:val="00E46FF4"/>
    <w:rsid w:val="00E632FE"/>
    <w:rsid w:val="00E64552"/>
    <w:rsid w:val="00E7598C"/>
    <w:rsid w:val="00E77699"/>
    <w:rsid w:val="00E87838"/>
    <w:rsid w:val="00E95D91"/>
    <w:rsid w:val="00EA7BED"/>
    <w:rsid w:val="00EC2AB4"/>
    <w:rsid w:val="00EC303C"/>
    <w:rsid w:val="00EC44DA"/>
    <w:rsid w:val="00EC59C5"/>
    <w:rsid w:val="00ED52DA"/>
    <w:rsid w:val="00EF77CE"/>
    <w:rsid w:val="00F01C4E"/>
    <w:rsid w:val="00F122A7"/>
    <w:rsid w:val="00F12A55"/>
    <w:rsid w:val="00F205C4"/>
    <w:rsid w:val="00F37293"/>
    <w:rsid w:val="00F37A3B"/>
    <w:rsid w:val="00F67E8C"/>
    <w:rsid w:val="00F72336"/>
    <w:rsid w:val="00FB1CAB"/>
    <w:rsid w:val="00FD1515"/>
    <w:rsid w:val="00FD2FDE"/>
    <w:rsid w:val="00FD6DB4"/>
    <w:rsid w:val="00FE4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C2D6"/>
  <w15:chartTrackingRefBased/>
  <w15:docId w15:val="{83E6AD9B-A670-EC4A-9CD4-642482BA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BB2"/>
    <w:rPr>
      <w:rFonts w:ascii="Times New Roman" w:eastAsia="Times New Roman" w:hAnsi="Times New Roman" w:cs="Times New Roman"/>
    </w:rPr>
  </w:style>
  <w:style w:type="paragraph" w:styleId="Heading1">
    <w:name w:val="heading 1"/>
    <w:basedOn w:val="Normal"/>
    <w:next w:val="Normal"/>
    <w:link w:val="Heading1Char"/>
    <w:uiPriority w:val="9"/>
    <w:qFormat/>
    <w:rsid w:val="00141BA8"/>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141BA8"/>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97471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612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BA8"/>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41BA8"/>
  </w:style>
  <w:style w:type="paragraph" w:styleId="Footer">
    <w:name w:val="footer"/>
    <w:basedOn w:val="Normal"/>
    <w:link w:val="FooterChar"/>
    <w:uiPriority w:val="99"/>
    <w:unhideWhenUsed/>
    <w:rsid w:val="00141BA8"/>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41BA8"/>
  </w:style>
  <w:style w:type="character" w:customStyle="1" w:styleId="Heading1Char">
    <w:name w:val="Heading 1 Char"/>
    <w:basedOn w:val="DefaultParagraphFont"/>
    <w:link w:val="Heading1"/>
    <w:uiPriority w:val="9"/>
    <w:rsid w:val="00141BA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141BA8"/>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97471E"/>
    <w:rPr>
      <w:rFonts w:asciiTheme="majorHAnsi" w:eastAsiaTheme="majorEastAsia" w:hAnsiTheme="majorHAnsi" w:cstheme="majorBidi"/>
      <w:color w:val="1F3763" w:themeColor="accent1" w:themeShade="7F"/>
    </w:rPr>
  </w:style>
  <w:style w:type="character" w:customStyle="1" w:styleId="VerbatimChar">
    <w:name w:val="Verbatim Char"/>
    <w:basedOn w:val="DefaultParagraphFont"/>
    <w:link w:val="SourceCode"/>
    <w:rsid w:val="0097471E"/>
    <w:rPr>
      <w:rFonts w:ascii="Consolas" w:hAnsi="Consolas"/>
      <w:sz w:val="22"/>
      <w:shd w:val="clear" w:color="auto" w:fill="F8F8F8"/>
    </w:rPr>
  </w:style>
  <w:style w:type="paragraph" w:customStyle="1" w:styleId="SourceCode">
    <w:name w:val="Source Code"/>
    <w:basedOn w:val="Normal"/>
    <w:link w:val="VerbatimChar"/>
    <w:rsid w:val="0097471E"/>
    <w:pPr>
      <w:shd w:val="clear" w:color="auto" w:fill="F8F8F8"/>
      <w:wordWrap w:val="0"/>
      <w:spacing w:after="200"/>
    </w:pPr>
    <w:rPr>
      <w:rFonts w:ascii="Consolas" w:eastAsiaTheme="minorEastAsia" w:hAnsi="Consolas" w:cstheme="minorBidi"/>
      <w:sz w:val="22"/>
    </w:rPr>
  </w:style>
  <w:style w:type="character" w:customStyle="1" w:styleId="KeywordTok">
    <w:name w:val="KeywordTok"/>
    <w:basedOn w:val="VerbatimChar"/>
    <w:rsid w:val="0097471E"/>
    <w:rPr>
      <w:rFonts w:ascii="Consolas" w:hAnsi="Consolas"/>
      <w:b/>
      <w:color w:val="204A87"/>
      <w:sz w:val="22"/>
      <w:shd w:val="clear" w:color="auto" w:fill="F8F8F8"/>
    </w:rPr>
  </w:style>
  <w:style w:type="character" w:customStyle="1" w:styleId="NormalTok">
    <w:name w:val="NormalTok"/>
    <w:basedOn w:val="VerbatimChar"/>
    <w:rsid w:val="0097471E"/>
    <w:rPr>
      <w:rFonts w:ascii="Consolas" w:hAnsi="Consolas"/>
      <w:sz w:val="22"/>
      <w:shd w:val="clear" w:color="auto" w:fill="F8F8F8"/>
    </w:rPr>
  </w:style>
  <w:style w:type="character" w:customStyle="1" w:styleId="StringTok">
    <w:name w:val="StringTok"/>
    <w:basedOn w:val="VerbatimChar"/>
    <w:rsid w:val="002F3E65"/>
    <w:rPr>
      <w:rFonts w:ascii="Consolas" w:hAnsi="Consolas"/>
      <w:color w:val="4E9A06"/>
      <w:sz w:val="22"/>
      <w:shd w:val="clear" w:color="auto" w:fill="F8F8F8"/>
    </w:rPr>
  </w:style>
  <w:style w:type="character" w:customStyle="1" w:styleId="CommentTok">
    <w:name w:val="CommentTok"/>
    <w:basedOn w:val="VerbatimChar"/>
    <w:rsid w:val="002F3E65"/>
    <w:rPr>
      <w:rFonts w:ascii="Consolas" w:hAnsi="Consolas"/>
      <w:i/>
      <w:color w:val="8F5902"/>
      <w:sz w:val="22"/>
      <w:shd w:val="clear" w:color="auto" w:fill="F8F8F8"/>
    </w:rPr>
  </w:style>
  <w:style w:type="character" w:customStyle="1" w:styleId="DataTypeTok">
    <w:name w:val="DataTypeTok"/>
    <w:basedOn w:val="VerbatimChar"/>
    <w:rsid w:val="009868EB"/>
    <w:rPr>
      <w:rFonts w:ascii="Consolas" w:hAnsi="Consolas"/>
      <w:color w:val="204A87"/>
      <w:sz w:val="22"/>
      <w:shd w:val="clear" w:color="auto" w:fill="F8F8F8"/>
    </w:rPr>
  </w:style>
  <w:style w:type="character" w:customStyle="1" w:styleId="DecValTok">
    <w:name w:val="DecValTok"/>
    <w:basedOn w:val="VerbatimChar"/>
    <w:rsid w:val="009868EB"/>
    <w:rPr>
      <w:rFonts w:ascii="Consolas" w:hAnsi="Consolas"/>
      <w:color w:val="0000CF"/>
      <w:sz w:val="22"/>
      <w:shd w:val="clear" w:color="auto" w:fill="F8F8F8"/>
    </w:rPr>
  </w:style>
  <w:style w:type="character" w:customStyle="1" w:styleId="FloatTok">
    <w:name w:val="FloatTok"/>
    <w:basedOn w:val="VerbatimChar"/>
    <w:rsid w:val="009868EB"/>
    <w:rPr>
      <w:rFonts w:ascii="Consolas" w:hAnsi="Consolas"/>
      <w:color w:val="0000CF"/>
      <w:sz w:val="22"/>
      <w:shd w:val="clear" w:color="auto" w:fill="F8F8F8"/>
    </w:rPr>
  </w:style>
  <w:style w:type="character" w:customStyle="1" w:styleId="OtherTok">
    <w:name w:val="OtherTok"/>
    <w:basedOn w:val="VerbatimChar"/>
    <w:rsid w:val="009868EB"/>
    <w:rPr>
      <w:rFonts w:ascii="Consolas" w:hAnsi="Consolas"/>
      <w:color w:val="8F5902"/>
      <w:sz w:val="22"/>
      <w:shd w:val="clear" w:color="auto" w:fill="F8F8F8"/>
    </w:rPr>
  </w:style>
  <w:style w:type="character" w:customStyle="1" w:styleId="OperatorTok">
    <w:name w:val="OperatorTok"/>
    <w:basedOn w:val="VerbatimChar"/>
    <w:rsid w:val="009868EB"/>
    <w:rPr>
      <w:rFonts w:ascii="Consolas" w:hAnsi="Consolas"/>
      <w:b/>
      <w:color w:val="CE5C00"/>
      <w:sz w:val="22"/>
      <w:shd w:val="clear" w:color="auto" w:fill="F8F8F8"/>
    </w:rPr>
  </w:style>
  <w:style w:type="character" w:customStyle="1" w:styleId="ControlFlowTok">
    <w:name w:val="ControlFlowTok"/>
    <w:basedOn w:val="VerbatimChar"/>
    <w:rsid w:val="0020484C"/>
    <w:rPr>
      <w:rFonts w:ascii="Consolas" w:hAnsi="Consolas"/>
      <w:b/>
      <w:color w:val="204A87"/>
      <w:sz w:val="22"/>
      <w:shd w:val="clear" w:color="auto" w:fill="F8F8F8"/>
    </w:rPr>
  </w:style>
  <w:style w:type="paragraph" w:customStyle="1" w:styleId="FirstParagraph">
    <w:name w:val="First Paragraph"/>
    <w:basedOn w:val="BodyText"/>
    <w:next w:val="BodyText"/>
    <w:qFormat/>
    <w:rsid w:val="009E40C2"/>
    <w:pPr>
      <w:spacing w:before="180" w:after="180"/>
    </w:pPr>
    <w:rPr>
      <w:rFonts w:eastAsiaTheme="minorHAnsi"/>
      <w:lang w:eastAsia="en-US"/>
    </w:rPr>
  </w:style>
  <w:style w:type="paragraph" w:styleId="BodyText">
    <w:name w:val="Body Text"/>
    <w:basedOn w:val="Normal"/>
    <w:link w:val="BodyTextChar"/>
    <w:uiPriority w:val="99"/>
    <w:semiHidden/>
    <w:unhideWhenUsed/>
    <w:rsid w:val="009E40C2"/>
    <w:pPr>
      <w:spacing w:after="120"/>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9E40C2"/>
  </w:style>
  <w:style w:type="paragraph" w:styleId="ListParagraph">
    <w:name w:val="List Paragraph"/>
    <w:basedOn w:val="Normal"/>
    <w:uiPriority w:val="34"/>
    <w:qFormat/>
    <w:rsid w:val="00E03DA9"/>
    <w:pPr>
      <w:ind w:left="720"/>
      <w:contextualSpacing/>
    </w:pPr>
    <w:rPr>
      <w:rFonts w:asciiTheme="minorHAnsi" w:eastAsiaTheme="minorEastAsia" w:hAnsiTheme="minorHAnsi" w:cstheme="minorBidi"/>
    </w:rPr>
  </w:style>
  <w:style w:type="table" w:styleId="TableGrid">
    <w:name w:val="Table Grid"/>
    <w:basedOn w:val="TableNormal"/>
    <w:uiPriority w:val="39"/>
    <w:rsid w:val="00353A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6612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891889"/>
    <w:pPr>
      <w:spacing w:before="100" w:beforeAutospacing="1" w:after="100" w:afterAutospacing="1"/>
    </w:pPr>
  </w:style>
  <w:style w:type="character" w:styleId="Strong">
    <w:name w:val="Strong"/>
    <w:basedOn w:val="DefaultParagraphFont"/>
    <w:uiPriority w:val="22"/>
    <w:qFormat/>
    <w:rsid w:val="00891889"/>
    <w:rPr>
      <w:b/>
      <w:bCs/>
    </w:rPr>
  </w:style>
  <w:style w:type="character" w:styleId="Hyperlink">
    <w:name w:val="Hyperlink"/>
    <w:basedOn w:val="DefaultParagraphFont"/>
    <w:uiPriority w:val="99"/>
    <w:unhideWhenUsed/>
    <w:rsid w:val="00891889"/>
    <w:rPr>
      <w:color w:val="0000FF"/>
      <w:u w:val="single"/>
    </w:rPr>
  </w:style>
  <w:style w:type="character" w:styleId="UnresolvedMention">
    <w:name w:val="Unresolved Mention"/>
    <w:basedOn w:val="DefaultParagraphFont"/>
    <w:uiPriority w:val="99"/>
    <w:rsid w:val="00891889"/>
    <w:rPr>
      <w:color w:val="605E5C"/>
      <w:shd w:val="clear" w:color="auto" w:fill="E1DFDD"/>
    </w:rPr>
  </w:style>
  <w:style w:type="character" w:styleId="SubtleReference">
    <w:name w:val="Subtle Reference"/>
    <w:basedOn w:val="DefaultParagraphFont"/>
    <w:uiPriority w:val="31"/>
    <w:qFormat/>
    <w:rsid w:val="005E776F"/>
    <w:rPr>
      <w:smallCaps/>
      <w:color w:val="5A5A5A" w:themeColor="text1" w:themeTint="A5"/>
    </w:rPr>
  </w:style>
  <w:style w:type="paragraph" w:styleId="HTMLPreformatted">
    <w:name w:val="HTML Preformatted"/>
    <w:basedOn w:val="Normal"/>
    <w:link w:val="HTMLPreformattedChar"/>
    <w:uiPriority w:val="99"/>
    <w:semiHidden/>
    <w:unhideWhenUsed/>
    <w:rsid w:val="00481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8131B"/>
    <w:rPr>
      <w:rFonts w:ascii="Courier New" w:eastAsia="Times New Roman" w:hAnsi="Courier New" w:cs="Courier New"/>
      <w:sz w:val="20"/>
      <w:szCs w:val="20"/>
    </w:rPr>
  </w:style>
  <w:style w:type="character" w:customStyle="1" w:styleId="apple-converted-space">
    <w:name w:val="apple-converted-space"/>
    <w:basedOn w:val="DefaultParagraphFont"/>
    <w:rsid w:val="00C46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27776">
      <w:bodyDiv w:val="1"/>
      <w:marLeft w:val="0"/>
      <w:marRight w:val="0"/>
      <w:marTop w:val="0"/>
      <w:marBottom w:val="0"/>
      <w:divBdr>
        <w:top w:val="none" w:sz="0" w:space="0" w:color="auto"/>
        <w:left w:val="none" w:sz="0" w:space="0" w:color="auto"/>
        <w:bottom w:val="none" w:sz="0" w:space="0" w:color="auto"/>
        <w:right w:val="none" w:sz="0" w:space="0" w:color="auto"/>
      </w:divBdr>
    </w:div>
    <w:div w:id="495657778">
      <w:bodyDiv w:val="1"/>
      <w:marLeft w:val="0"/>
      <w:marRight w:val="0"/>
      <w:marTop w:val="0"/>
      <w:marBottom w:val="0"/>
      <w:divBdr>
        <w:top w:val="none" w:sz="0" w:space="0" w:color="auto"/>
        <w:left w:val="none" w:sz="0" w:space="0" w:color="auto"/>
        <w:bottom w:val="none" w:sz="0" w:space="0" w:color="auto"/>
        <w:right w:val="none" w:sz="0" w:space="0" w:color="auto"/>
      </w:divBdr>
    </w:div>
    <w:div w:id="497424374">
      <w:bodyDiv w:val="1"/>
      <w:marLeft w:val="0"/>
      <w:marRight w:val="0"/>
      <w:marTop w:val="0"/>
      <w:marBottom w:val="0"/>
      <w:divBdr>
        <w:top w:val="none" w:sz="0" w:space="0" w:color="auto"/>
        <w:left w:val="none" w:sz="0" w:space="0" w:color="auto"/>
        <w:bottom w:val="none" w:sz="0" w:space="0" w:color="auto"/>
        <w:right w:val="none" w:sz="0" w:space="0" w:color="auto"/>
      </w:divBdr>
    </w:div>
    <w:div w:id="563762302">
      <w:bodyDiv w:val="1"/>
      <w:marLeft w:val="0"/>
      <w:marRight w:val="0"/>
      <w:marTop w:val="0"/>
      <w:marBottom w:val="0"/>
      <w:divBdr>
        <w:top w:val="none" w:sz="0" w:space="0" w:color="auto"/>
        <w:left w:val="none" w:sz="0" w:space="0" w:color="auto"/>
        <w:bottom w:val="none" w:sz="0" w:space="0" w:color="auto"/>
        <w:right w:val="none" w:sz="0" w:space="0" w:color="auto"/>
      </w:divBdr>
    </w:div>
    <w:div w:id="602570402">
      <w:bodyDiv w:val="1"/>
      <w:marLeft w:val="0"/>
      <w:marRight w:val="0"/>
      <w:marTop w:val="0"/>
      <w:marBottom w:val="0"/>
      <w:divBdr>
        <w:top w:val="none" w:sz="0" w:space="0" w:color="auto"/>
        <w:left w:val="none" w:sz="0" w:space="0" w:color="auto"/>
        <w:bottom w:val="none" w:sz="0" w:space="0" w:color="auto"/>
        <w:right w:val="none" w:sz="0" w:space="0" w:color="auto"/>
      </w:divBdr>
    </w:div>
    <w:div w:id="722949035">
      <w:bodyDiv w:val="1"/>
      <w:marLeft w:val="0"/>
      <w:marRight w:val="0"/>
      <w:marTop w:val="0"/>
      <w:marBottom w:val="0"/>
      <w:divBdr>
        <w:top w:val="none" w:sz="0" w:space="0" w:color="auto"/>
        <w:left w:val="none" w:sz="0" w:space="0" w:color="auto"/>
        <w:bottom w:val="none" w:sz="0" w:space="0" w:color="auto"/>
        <w:right w:val="none" w:sz="0" w:space="0" w:color="auto"/>
      </w:divBdr>
    </w:div>
    <w:div w:id="749740199">
      <w:bodyDiv w:val="1"/>
      <w:marLeft w:val="0"/>
      <w:marRight w:val="0"/>
      <w:marTop w:val="0"/>
      <w:marBottom w:val="0"/>
      <w:divBdr>
        <w:top w:val="none" w:sz="0" w:space="0" w:color="auto"/>
        <w:left w:val="none" w:sz="0" w:space="0" w:color="auto"/>
        <w:bottom w:val="none" w:sz="0" w:space="0" w:color="auto"/>
        <w:right w:val="none" w:sz="0" w:space="0" w:color="auto"/>
      </w:divBdr>
      <w:divsChild>
        <w:div w:id="195585152">
          <w:marLeft w:val="0"/>
          <w:marRight w:val="0"/>
          <w:marTop w:val="0"/>
          <w:marBottom w:val="0"/>
          <w:divBdr>
            <w:top w:val="none" w:sz="0" w:space="0" w:color="auto"/>
            <w:left w:val="none" w:sz="0" w:space="0" w:color="auto"/>
            <w:bottom w:val="none" w:sz="0" w:space="0" w:color="auto"/>
            <w:right w:val="none" w:sz="0" w:space="0" w:color="auto"/>
          </w:divBdr>
          <w:divsChild>
            <w:div w:id="635528429">
              <w:marLeft w:val="0"/>
              <w:marRight w:val="0"/>
              <w:marTop w:val="0"/>
              <w:marBottom w:val="0"/>
              <w:divBdr>
                <w:top w:val="none" w:sz="0" w:space="0" w:color="auto"/>
                <w:left w:val="none" w:sz="0" w:space="0" w:color="auto"/>
                <w:bottom w:val="none" w:sz="0" w:space="0" w:color="auto"/>
                <w:right w:val="none" w:sz="0" w:space="0" w:color="auto"/>
              </w:divBdr>
              <w:divsChild>
                <w:div w:id="183977906">
                  <w:marLeft w:val="0"/>
                  <w:marRight w:val="0"/>
                  <w:marTop w:val="0"/>
                  <w:marBottom w:val="0"/>
                  <w:divBdr>
                    <w:top w:val="none" w:sz="0" w:space="0" w:color="auto"/>
                    <w:left w:val="none" w:sz="0" w:space="0" w:color="auto"/>
                    <w:bottom w:val="none" w:sz="0" w:space="0" w:color="auto"/>
                    <w:right w:val="none" w:sz="0" w:space="0" w:color="auto"/>
                  </w:divBdr>
                  <w:divsChild>
                    <w:div w:id="11506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711319">
      <w:bodyDiv w:val="1"/>
      <w:marLeft w:val="0"/>
      <w:marRight w:val="0"/>
      <w:marTop w:val="0"/>
      <w:marBottom w:val="0"/>
      <w:divBdr>
        <w:top w:val="none" w:sz="0" w:space="0" w:color="auto"/>
        <w:left w:val="none" w:sz="0" w:space="0" w:color="auto"/>
        <w:bottom w:val="none" w:sz="0" w:space="0" w:color="auto"/>
        <w:right w:val="none" w:sz="0" w:space="0" w:color="auto"/>
      </w:divBdr>
    </w:div>
    <w:div w:id="883954450">
      <w:bodyDiv w:val="1"/>
      <w:marLeft w:val="0"/>
      <w:marRight w:val="0"/>
      <w:marTop w:val="0"/>
      <w:marBottom w:val="0"/>
      <w:divBdr>
        <w:top w:val="none" w:sz="0" w:space="0" w:color="auto"/>
        <w:left w:val="none" w:sz="0" w:space="0" w:color="auto"/>
        <w:bottom w:val="none" w:sz="0" w:space="0" w:color="auto"/>
        <w:right w:val="none" w:sz="0" w:space="0" w:color="auto"/>
      </w:divBdr>
    </w:div>
    <w:div w:id="977494460">
      <w:bodyDiv w:val="1"/>
      <w:marLeft w:val="0"/>
      <w:marRight w:val="0"/>
      <w:marTop w:val="0"/>
      <w:marBottom w:val="0"/>
      <w:divBdr>
        <w:top w:val="none" w:sz="0" w:space="0" w:color="auto"/>
        <w:left w:val="none" w:sz="0" w:space="0" w:color="auto"/>
        <w:bottom w:val="none" w:sz="0" w:space="0" w:color="auto"/>
        <w:right w:val="none" w:sz="0" w:space="0" w:color="auto"/>
      </w:divBdr>
    </w:div>
    <w:div w:id="1073939087">
      <w:bodyDiv w:val="1"/>
      <w:marLeft w:val="0"/>
      <w:marRight w:val="0"/>
      <w:marTop w:val="0"/>
      <w:marBottom w:val="0"/>
      <w:divBdr>
        <w:top w:val="none" w:sz="0" w:space="0" w:color="auto"/>
        <w:left w:val="none" w:sz="0" w:space="0" w:color="auto"/>
        <w:bottom w:val="none" w:sz="0" w:space="0" w:color="auto"/>
        <w:right w:val="none" w:sz="0" w:space="0" w:color="auto"/>
      </w:divBdr>
    </w:div>
    <w:div w:id="1244296912">
      <w:bodyDiv w:val="1"/>
      <w:marLeft w:val="0"/>
      <w:marRight w:val="0"/>
      <w:marTop w:val="0"/>
      <w:marBottom w:val="0"/>
      <w:divBdr>
        <w:top w:val="none" w:sz="0" w:space="0" w:color="auto"/>
        <w:left w:val="none" w:sz="0" w:space="0" w:color="auto"/>
        <w:bottom w:val="none" w:sz="0" w:space="0" w:color="auto"/>
        <w:right w:val="none" w:sz="0" w:space="0" w:color="auto"/>
      </w:divBdr>
    </w:div>
    <w:div w:id="1298535881">
      <w:bodyDiv w:val="1"/>
      <w:marLeft w:val="0"/>
      <w:marRight w:val="0"/>
      <w:marTop w:val="0"/>
      <w:marBottom w:val="0"/>
      <w:divBdr>
        <w:top w:val="none" w:sz="0" w:space="0" w:color="auto"/>
        <w:left w:val="none" w:sz="0" w:space="0" w:color="auto"/>
        <w:bottom w:val="none" w:sz="0" w:space="0" w:color="auto"/>
        <w:right w:val="none" w:sz="0" w:space="0" w:color="auto"/>
      </w:divBdr>
    </w:div>
    <w:div w:id="1563173898">
      <w:bodyDiv w:val="1"/>
      <w:marLeft w:val="0"/>
      <w:marRight w:val="0"/>
      <w:marTop w:val="0"/>
      <w:marBottom w:val="0"/>
      <w:divBdr>
        <w:top w:val="none" w:sz="0" w:space="0" w:color="auto"/>
        <w:left w:val="none" w:sz="0" w:space="0" w:color="auto"/>
        <w:bottom w:val="none" w:sz="0" w:space="0" w:color="auto"/>
        <w:right w:val="none" w:sz="0" w:space="0" w:color="auto"/>
      </w:divBdr>
    </w:div>
    <w:div w:id="1834183201">
      <w:bodyDiv w:val="1"/>
      <w:marLeft w:val="0"/>
      <w:marRight w:val="0"/>
      <w:marTop w:val="0"/>
      <w:marBottom w:val="0"/>
      <w:divBdr>
        <w:top w:val="none" w:sz="0" w:space="0" w:color="auto"/>
        <w:left w:val="none" w:sz="0" w:space="0" w:color="auto"/>
        <w:bottom w:val="none" w:sz="0" w:space="0" w:color="auto"/>
        <w:right w:val="none" w:sz="0" w:space="0" w:color="auto"/>
      </w:divBdr>
    </w:div>
    <w:div w:id="1848903436">
      <w:bodyDiv w:val="1"/>
      <w:marLeft w:val="0"/>
      <w:marRight w:val="0"/>
      <w:marTop w:val="0"/>
      <w:marBottom w:val="0"/>
      <w:divBdr>
        <w:top w:val="none" w:sz="0" w:space="0" w:color="auto"/>
        <w:left w:val="none" w:sz="0" w:space="0" w:color="auto"/>
        <w:bottom w:val="none" w:sz="0" w:space="0" w:color="auto"/>
        <w:right w:val="none" w:sz="0" w:space="0" w:color="auto"/>
      </w:divBdr>
    </w:div>
    <w:div w:id="1892843058">
      <w:bodyDiv w:val="1"/>
      <w:marLeft w:val="0"/>
      <w:marRight w:val="0"/>
      <w:marTop w:val="0"/>
      <w:marBottom w:val="0"/>
      <w:divBdr>
        <w:top w:val="none" w:sz="0" w:space="0" w:color="auto"/>
        <w:left w:val="none" w:sz="0" w:space="0" w:color="auto"/>
        <w:bottom w:val="none" w:sz="0" w:space="0" w:color="auto"/>
        <w:right w:val="none" w:sz="0" w:space="0" w:color="auto"/>
      </w:divBdr>
    </w:div>
    <w:div w:id="1899047462">
      <w:bodyDiv w:val="1"/>
      <w:marLeft w:val="0"/>
      <w:marRight w:val="0"/>
      <w:marTop w:val="0"/>
      <w:marBottom w:val="0"/>
      <w:divBdr>
        <w:top w:val="none" w:sz="0" w:space="0" w:color="auto"/>
        <w:left w:val="none" w:sz="0" w:space="0" w:color="auto"/>
        <w:bottom w:val="none" w:sz="0" w:space="0" w:color="auto"/>
        <w:right w:val="none" w:sz="0" w:space="0" w:color="auto"/>
      </w:divBdr>
    </w:div>
    <w:div w:id="1903131089">
      <w:bodyDiv w:val="1"/>
      <w:marLeft w:val="0"/>
      <w:marRight w:val="0"/>
      <w:marTop w:val="0"/>
      <w:marBottom w:val="0"/>
      <w:divBdr>
        <w:top w:val="none" w:sz="0" w:space="0" w:color="auto"/>
        <w:left w:val="none" w:sz="0" w:space="0" w:color="auto"/>
        <w:bottom w:val="none" w:sz="0" w:space="0" w:color="auto"/>
        <w:right w:val="none" w:sz="0" w:space="0" w:color="auto"/>
      </w:divBdr>
    </w:div>
    <w:div w:id="1922369551">
      <w:bodyDiv w:val="1"/>
      <w:marLeft w:val="0"/>
      <w:marRight w:val="0"/>
      <w:marTop w:val="0"/>
      <w:marBottom w:val="0"/>
      <w:divBdr>
        <w:top w:val="none" w:sz="0" w:space="0" w:color="auto"/>
        <w:left w:val="none" w:sz="0" w:space="0" w:color="auto"/>
        <w:bottom w:val="none" w:sz="0" w:space="0" w:color="auto"/>
        <w:right w:val="none" w:sz="0" w:space="0" w:color="auto"/>
      </w:divBdr>
    </w:div>
    <w:div w:id="209154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iff"/><Relationship Id="rId26" Type="http://schemas.openxmlformats.org/officeDocument/2006/relationships/image" Target="media/image19.png"/><Relationship Id="rId39" Type="http://schemas.openxmlformats.org/officeDocument/2006/relationships/hyperlink" Target="https://www.congress.gov/resources/display/content/The+Federalist+Papers" TargetMode="External"/><Relationship Id="rId21" Type="http://schemas.openxmlformats.org/officeDocument/2006/relationships/image" Target="media/image14.png"/><Relationship Id="rId34" Type="http://schemas.openxmlformats.org/officeDocument/2006/relationships/hyperlink" Target="https://www.congress.gov/resources/display/content/The+Federalist+Paper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congress.gov/resources/display/content/The+Federalist+Pap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congress.gov/resources/display/content/The+Federalist+Papers" TargetMode="External"/><Relationship Id="rId37" Type="http://schemas.openxmlformats.org/officeDocument/2006/relationships/hyperlink" Target="https://www.congress.gov/resources/display/content/The+Federalist+Papers" TargetMode="External"/><Relationship Id="rId40" Type="http://schemas.openxmlformats.org/officeDocument/2006/relationships/hyperlink" Target="https://www.congress.gov/resources/display/content/The+Federalist+Paper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congress.gov/resources/display/content/The+Federalist+Paper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congress.gov/resources/display/content/The+Federalist+Pape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congress.gov/resources/display/content/The+Federalist+Papers"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congress.gov/resources/display/content/The+Federalist+Papers" TargetMode="External"/><Relationship Id="rId38" Type="http://schemas.openxmlformats.org/officeDocument/2006/relationships/hyperlink" Target="https://www.congress.gov/resources/display/content/The+Federalist+Pa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90111-48FB-A344-BB27-112339527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8</Pages>
  <Words>6901</Words>
  <Characters>3933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Yung Geszvain</dc:creator>
  <cp:keywords/>
  <dc:description/>
  <cp:lastModifiedBy>Yen Yung Geszvain</cp:lastModifiedBy>
  <cp:revision>249</cp:revision>
  <dcterms:created xsi:type="dcterms:W3CDTF">2020-04-05T19:17:00Z</dcterms:created>
  <dcterms:modified xsi:type="dcterms:W3CDTF">2020-05-05T16:23:00Z</dcterms:modified>
</cp:coreProperties>
</file>